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2D6FF" w14:textId="57E753AC" w:rsidR="0006055E" w:rsidRPr="00391E90" w:rsidRDefault="00CE1416" w:rsidP="0006055E">
      <w:pPr>
        <w:jc w:val="center"/>
        <w:rPr>
          <w:rFonts w:ascii="Arial" w:hAnsi="Arial" w:cs="Arial"/>
          <w:color w:val="0060A8"/>
          <w:sz w:val="20"/>
          <w:szCs w:val="20"/>
        </w:rPr>
      </w:pPr>
      <w:r w:rsidRPr="00391E90">
        <w:rPr>
          <w:rFonts w:ascii="Arial" w:hAnsi="Arial" w:cs="Arial"/>
          <w:color w:val="0060A8"/>
          <w:sz w:val="20"/>
          <w:szCs w:val="20"/>
        </w:rPr>
        <w:t>Required Assignment 2.4: Developing and Launching an Effective Product Offering</w:t>
      </w:r>
    </w:p>
    <w:p w14:paraId="3A1EAB43" w14:textId="411A7754" w:rsidR="0006055E" w:rsidRPr="00391E90" w:rsidRDefault="00351763" w:rsidP="00D9026C">
      <w:pPr>
        <w:jc w:val="center"/>
        <w:rPr>
          <w:rFonts w:ascii="Arial" w:hAnsi="Arial" w:cs="Arial"/>
          <w:b/>
          <w:bCs/>
          <w:sz w:val="20"/>
          <w:szCs w:val="20"/>
        </w:rPr>
      </w:pPr>
      <w:r>
        <w:rPr>
          <w:rFonts w:ascii="Arial" w:hAnsi="Arial" w:cs="Arial"/>
          <w:b/>
          <w:bCs/>
          <w:sz w:val="20"/>
          <w:szCs w:val="20"/>
        </w:rPr>
        <w:t>Shridhar Dhuri</w:t>
      </w:r>
    </w:p>
    <w:p w14:paraId="45157F8E" w14:textId="0B308209" w:rsidR="009F0A2C" w:rsidRPr="00391E90" w:rsidRDefault="009F0A2C">
      <w:pPr>
        <w:rPr>
          <w:rFonts w:ascii="Arial" w:hAnsi="Arial" w:cs="Arial"/>
          <w:b/>
          <w:bCs/>
          <w:color w:val="0060A8"/>
          <w:sz w:val="20"/>
          <w:szCs w:val="20"/>
        </w:rPr>
      </w:pPr>
      <w:r w:rsidRPr="0CDADF8C">
        <w:rPr>
          <w:rFonts w:ascii="Arial" w:hAnsi="Arial" w:cs="Arial"/>
          <w:b/>
          <w:bCs/>
          <w:color w:val="0060A8"/>
          <w:sz w:val="20"/>
          <w:szCs w:val="20"/>
        </w:rPr>
        <w:t>Suggested time:</w:t>
      </w:r>
      <w:r w:rsidRPr="0CDADF8C">
        <w:rPr>
          <w:rFonts w:ascii="Arial" w:hAnsi="Arial" w:cs="Arial"/>
          <w:sz w:val="20"/>
          <w:szCs w:val="20"/>
        </w:rPr>
        <w:t xml:space="preserve"> </w:t>
      </w:r>
      <w:r w:rsidR="00CE1416" w:rsidRPr="0CDADF8C">
        <w:rPr>
          <w:rFonts w:ascii="Arial" w:hAnsi="Arial" w:cs="Arial"/>
          <w:sz w:val="20"/>
          <w:szCs w:val="20"/>
        </w:rPr>
        <w:t>9</w:t>
      </w:r>
      <w:r w:rsidR="00BD69D3" w:rsidRPr="0CDADF8C">
        <w:rPr>
          <w:rFonts w:ascii="Arial" w:hAnsi="Arial" w:cs="Arial"/>
          <w:sz w:val="20"/>
          <w:szCs w:val="20"/>
        </w:rPr>
        <w:t>0</w:t>
      </w:r>
      <w:r w:rsidRPr="0CDADF8C">
        <w:rPr>
          <w:rFonts w:ascii="Arial" w:hAnsi="Arial" w:cs="Arial"/>
          <w:sz w:val="20"/>
          <w:szCs w:val="20"/>
        </w:rPr>
        <w:t xml:space="preserve"> minutes</w:t>
      </w:r>
    </w:p>
    <w:p w14:paraId="5A0401AE" w14:textId="05C8D8B5" w:rsidR="0CDADF8C" w:rsidRDefault="0CDADF8C" w:rsidP="0CDADF8C">
      <w:pPr>
        <w:rPr>
          <w:rFonts w:ascii="Arial" w:hAnsi="Arial" w:cs="Arial"/>
          <w:sz w:val="20"/>
          <w:szCs w:val="20"/>
        </w:rPr>
      </w:pPr>
    </w:p>
    <w:p w14:paraId="4DCBF1F5" w14:textId="4B33A153" w:rsidR="00BD69D3" w:rsidRPr="00391E90" w:rsidRDefault="00CE1416" w:rsidP="00BD69D3">
      <w:pPr>
        <w:rPr>
          <w:rFonts w:ascii="Arial" w:hAnsi="Arial" w:cs="Arial"/>
          <w:b/>
          <w:bCs/>
          <w:sz w:val="20"/>
          <w:szCs w:val="20"/>
          <w:u w:val="single"/>
        </w:rPr>
      </w:pPr>
      <w:r w:rsidRPr="00391E90">
        <w:rPr>
          <w:rFonts w:ascii="Arial" w:hAnsi="Arial" w:cs="Arial"/>
          <w:b/>
          <w:bCs/>
          <w:sz w:val="20"/>
          <w:szCs w:val="20"/>
          <w:u w:val="single"/>
        </w:rPr>
        <w:t>New Product Idea</w:t>
      </w:r>
    </w:p>
    <w:p w14:paraId="7FFF81E1" w14:textId="14DB6629" w:rsidR="00D92AFB" w:rsidRPr="00391E90" w:rsidRDefault="00D92AFB" w:rsidP="0CDADF8C">
      <w:pPr>
        <w:rPr>
          <w:rFonts w:ascii="Arial" w:hAnsi="Arial" w:cs="Arial"/>
          <w:b/>
          <w:bCs/>
          <w:sz w:val="20"/>
          <w:szCs w:val="20"/>
          <w:u w:val="single"/>
        </w:rPr>
      </w:pPr>
      <w:r>
        <w:rPr>
          <w:noProof/>
        </w:rPr>
        <mc:AlternateContent>
          <mc:Choice Requires="wps">
            <w:drawing>
              <wp:inline distT="45720" distB="45720" distL="114300" distR="114300" wp14:anchorId="7CADF26E" wp14:editId="3BE0AC36">
                <wp:extent cx="6150610" cy="1593850"/>
                <wp:effectExtent l="0" t="0" r="21590" b="25400"/>
                <wp:docPr id="836120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0610" cy="1593850"/>
                        </a:xfrm>
                        <a:prstGeom prst="rect">
                          <a:avLst/>
                        </a:prstGeom>
                        <a:solidFill>
                          <a:srgbClr val="FFFFFF"/>
                        </a:solidFill>
                        <a:ln w="9525">
                          <a:solidFill>
                            <a:srgbClr val="000000"/>
                          </a:solidFill>
                          <a:miter lim="800000"/>
                          <a:headEnd/>
                          <a:tailEnd/>
                        </a:ln>
                      </wps:spPr>
                      <wps:txbx>
                        <w:txbxContent>
                          <w:p w14:paraId="02A8B3D4" w14:textId="536983A2" w:rsidR="00D92AFB" w:rsidRPr="00391E90" w:rsidRDefault="007245EF" w:rsidP="00D92AFB">
                            <w:pPr>
                              <w:spacing w:after="0"/>
                            </w:pPr>
                            <w:r>
                              <w:t xml:space="preserve">I want to introduce a new service in </w:t>
                            </w:r>
                            <w:r w:rsidR="005E724C">
                              <w:t xml:space="preserve">the </w:t>
                            </w:r>
                            <w:r>
                              <w:t>IKEA store called “</w:t>
                            </w:r>
                            <w:r w:rsidRPr="007245EF">
                              <w:t>IKEA Outdoor Hospitality Experience</w:t>
                            </w:r>
                            <w:r>
                              <w:t>”.</w:t>
                            </w:r>
                            <w:r w:rsidR="00FB3965">
                              <w:t xml:space="preserve"> This will be a food and beverage offering by IKEA</w:t>
                            </w:r>
                            <w:r w:rsidR="008F0344">
                              <w:t xml:space="preserve"> in their parking and</w:t>
                            </w:r>
                            <w:r w:rsidR="00FB3965">
                              <w:t xml:space="preserve"> waiting area of the IKEA store. The service will be a SELF-SERVICE for the IKEA customers. They can order food at the order counter/ online. The food will be prepared and packed in the same kitchen as the IKEA store. Once ready, it will be delivered at the pick-up counter in the parking area. Customers can pick up their food from the pick-up counter in the parking area. </w:t>
                            </w:r>
                            <w:r w:rsidR="00BC7F61">
                              <w:t>The target</w:t>
                            </w:r>
                            <w:r w:rsidR="00D92AFB" w:rsidRPr="00391E90">
                              <w:t xml:space="preserve"> market and audience</w:t>
                            </w:r>
                            <w:r w:rsidR="00BC7F61">
                              <w:t xml:space="preserve"> for this product will be all customers visiting the IKEA store, </w:t>
                            </w:r>
                            <w:r w:rsidR="00192FD7">
                              <w:t>particularly on high-</w:t>
                            </w:r>
                            <w:r w:rsidR="00FB1A3E">
                              <w:t>footfall</w:t>
                            </w:r>
                            <w:r w:rsidR="00BC7F61">
                              <w:t xml:space="preserve"> days. </w:t>
                            </w:r>
                            <w:r w:rsidR="00C86546">
                              <w:t xml:space="preserve">This service will </w:t>
                            </w:r>
                            <w:r w:rsidR="00192FD7">
                              <w:t>focus on IKEA stores in populated countries, such as India</w:t>
                            </w:r>
                            <w:r w:rsidR="00C86546">
                              <w:t xml:space="preserve">. </w:t>
                            </w:r>
                          </w:p>
                        </w:txbxContent>
                      </wps:txbx>
                      <wps:bodyPr rot="0" vert="horz" wrap="square" lIns="91440" tIns="45720" rIns="91440" bIns="45720" anchor="t" anchorCtr="0">
                        <a:noAutofit/>
                      </wps:bodyPr>
                    </wps:wsp>
                  </a:graphicData>
                </a:graphic>
              </wp:inline>
            </w:drawing>
          </mc:Choice>
          <mc:Fallback>
            <w:pict>
              <v:shapetype w14:anchorId="7CADF26E" id="_x0000_t202" coordsize="21600,21600" o:spt="202" path="m,l,21600r21600,l21600,xe">
                <v:stroke joinstyle="miter"/>
                <v:path gradientshapeok="t" o:connecttype="rect"/>
              </v:shapetype>
              <v:shape id="Text Box 2" o:spid="_x0000_s1026" type="#_x0000_t202" style="width:484.3pt;height:1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">
                <v:textbox>
                  <w:txbxContent>
                    <w:p w14:paraId="02A8B3D4" w14:textId="536983A2" w:rsidR="00D92AFB" w:rsidRPr="00391E90" w:rsidRDefault="007245EF" w:rsidP="00D92AFB">
                      <w:pPr>
                        <w:spacing w:after="0"/>
                      </w:pPr>
                      <w:r>
                        <w:t xml:space="preserve">I want to introduce a new service in </w:t>
                      </w:r>
                      <w:r w:rsidR="005E724C">
                        <w:t xml:space="preserve">the </w:t>
                      </w:r>
                      <w:r>
                        <w:t>IKEA store called “</w:t>
                      </w:r>
                      <w:r w:rsidRPr="007245EF">
                        <w:t>IKEA Outdoor Hospitality Experience</w:t>
                      </w:r>
                      <w:r>
                        <w:t>”.</w:t>
                      </w:r>
                      <w:r w:rsidR="00FB3965">
                        <w:t xml:space="preserve"> This will be a food and beverage offering by IKEA</w:t>
                      </w:r>
                      <w:r w:rsidR="008F0344">
                        <w:t xml:space="preserve"> in their parking and</w:t>
                      </w:r>
                      <w:r w:rsidR="00FB3965">
                        <w:t xml:space="preserve"> waiting area of the IKEA store. The service will be a SELF-SERVICE for the IKEA customers. They can order food at the order counter/ online. The food will be prepared and packed in the same kitchen as the IKEA store. Once ready, it will be delivered at the pick-up counter in the parking area. Customers can pick up their food from the pick-up counter in the parking area. </w:t>
                      </w:r>
                      <w:r w:rsidR="00BC7F61">
                        <w:t>The target</w:t>
                      </w:r>
                      <w:r w:rsidR="00D92AFB" w:rsidRPr="00391E90">
                        <w:t xml:space="preserve"> market and audience</w:t>
                      </w:r>
                      <w:r w:rsidR="00BC7F61">
                        <w:t xml:space="preserve"> for this product will be all customers visiting the IKEA store, </w:t>
                      </w:r>
                      <w:r w:rsidR="00192FD7">
                        <w:t>particularly on high-</w:t>
                      </w:r>
                      <w:r w:rsidR="00FB1A3E">
                        <w:t>footfall</w:t>
                      </w:r>
                      <w:r w:rsidR="00BC7F61">
                        <w:t xml:space="preserve"> days. </w:t>
                      </w:r>
                      <w:r w:rsidR="00C86546">
                        <w:t xml:space="preserve">This service will </w:t>
                      </w:r>
                      <w:r w:rsidR="00192FD7">
                        <w:t>focus on IKEA stores in populated countries, such as India</w:t>
                      </w:r>
                      <w:r w:rsidR="00C86546">
                        <w:t xml:space="preserve">. </w:t>
                      </w:r>
                    </w:p>
                  </w:txbxContent>
                </v:textbox>
                <w10:anchorlock/>
              </v:shape>
            </w:pict>
          </mc:Fallback>
        </mc:AlternateContent>
      </w:r>
    </w:p>
    <w:p w14:paraId="6BDB40C0" w14:textId="77777777" w:rsidR="00391E90" w:rsidRPr="00391E90" w:rsidRDefault="00391E90" w:rsidP="000E384C">
      <w:pPr>
        <w:rPr>
          <w:rFonts w:ascii="Arial" w:hAnsi="Arial" w:cs="Arial"/>
          <w:b/>
          <w:bCs/>
          <w:sz w:val="20"/>
          <w:szCs w:val="20"/>
          <w:u w:val="single"/>
        </w:rPr>
      </w:pPr>
      <w:r w:rsidRPr="00391E90">
        <w:rPr>
          <w:rFonts w:ascii="Arial" w:hAnsi="Arial" w:cs="Arial"/>
          <w:b/>
          <w:bCs/>
          <w:sz w:val="20"/>
          <w:szCs w:val="20"/>
          <w:u w:val="single"/>
        </w:rPr>
        <w:t>Executive Brief for CEO</w:t>
      </w:r>
    </w:p>
    <w:p w14:paraId="3B1569C2" w14:textId="376A9439" w:rsidR="0025244E" w:rsidRPr="00391E90" w:rsidRDefault="00391E90" w:rsidP="000E384C">
      <w:pPr>
        <w:rPr>
          <w:rFonts w:ascii="Arial" w:hAnsi="Arial" w:cs="Arial"/>
          <w:b/>
          <w:bCs/>
          <w:sz w:val="20"/>
          <w:szCs w:val="20"/>
        </w:rPr>
      </w:pPr>
      <w:r w:rsidRPr="00391E90">
        <w:rPr>
          <w:rFonts w:ascii="Arial" w:hAnsi="Arial" w:cs="Arial"/>
          <w:b/>
          <w:bCs/>
          <w:noProof/>
          <w:sz w:val="20"/>
          <w:szCs w:val="20"/>
        </w:rPr>
        <w:t>Problem Statement:</w:t>
      </w:r>
    </w:p>
    <w:p w14:paraId="2A0CD025" w14:textId="0EC517FD" w:rsidR="00350318" w:rsidRPr="00391E90" w:rsidRDefault="0081557B" w:rsidP="000E384C">
      <w:pPr>
        <w:rPr>
          <w:rFonts w:ascii="Arial" w:hAnsi="Arial" w:cs="Arial"/>
          <w:i/>
          <w:iCs/>
          <w:sz w:val="20"/>
          <w:szCs w:val="20"/>
        </w:rPr>
      </w:pPr>
      <w:r w:rsidRPr="00391E90">
        <w:rPr>
          <w:rFonts w:ascii="Arial" w:hAnsi="Arial" w:cs="Arial"/>
          <w:b/>
          <w:bCs/>
          <w:noProof/>
          <w:sz w:val="20"/>
          <w:szCs w:val="20"/>
        </w:rPr>
        <mc:AlternateContent>
          <mc:Choice Requires="wps">
            <w:drawing>
              <wp:anchor distT="0" distB="0" distL="114300" distR="114300" simplePos="0" relativeHeight="251669504" behindDoc="0" locked="0" layoutInCell="1" allowOverlap="1" wp14:anchorId="651DD337" wp14:editId="160CF1B0">
                <wp:simplePos x="0" y="0"/>
                <wp:positionH relativeFrom="margin">
                  <wp:align>left</wp:align>
                </wp:positionH>
                <wp:positionV relativeFrom="paragraph">
                  <wp:posOffset>17145</wp:posOffset>
                </wp:positionV>
                <wp:extent cx="6184557" cy="4768850"/>
                <wp:effectExtent l="0" t="0" r="26035" b="12700"/>
                <wp:wrapNone/>
                <wp:docPr id="11" name="Text Box 11"/>
                <wp:cNvGraphicFramePr/>
                <a:graphic xmlns:a="http://schemas.openxmlformats.org/drawingml/2006/main">
                  <a:graphicData uri="http://schemas.microsoft.com/office/word/2010/wordprocessingShape">
                    <wps:wsp>
                      <wps:cNvSpPr txBox="1"/>
                      <wps:spPr>
                        <a:xfrm>
                          <a:off x="0" y="0"/>
                          <a:ext cx="6184557" cy="4768850"/>
                        </a:xfrm>
                        <a:prstGeom prst="rect">
                          <a:avLst/>
                        </a:prstGeom>
                        <a:solidFill>
                          <a:schemeClr val="lt1"/>
                        </a:solidFill>
                        <a:ln w="6350">
                          <a:solidFill>
                            <a:prstClr val="black"/>
                          </a:solidFill>
                        </a:ln>
                      </wps:spPr>
                      <wps:txbx>
                        <w:txbxContent>
                          <w:p w14:paraId="29F78F5A" w14:textId="77777777" w:rsidR="00391E90" w:rsidRPr="00391E90" w:rsidRDefault="00391E90" w:rsidP="00391E90">
                            <w:pPr>
                              <w:spacing w:after="0"/>
                            </w:pPr>
                            <w:r w:rsidRPr="00391E90">
                              <w:t>You can write about, but not limited to…</w:t>
                            </w:r>
                          </w:p>
                          <w:p w14:paraId="3DA4A7E2" w14:textId="7D9522CD" w:rsidR="00391E90" w:rsidRPr="00391E90" w:rsidRDefault="00391E90" w:rsidP="00391E90">
                            <w:pPr>
                              <w:spacing w:after="0"/>
                              <w:rPr>
                                <w:lang w:val="en-GB"/>
                              </w:rPr>
                            </w:pPr>
                            <w:r w:rsidRPr="00391E90">
                              <w:rPr>
                                <w:b/>
                                <w:bCs/>
                                <w:lang w:val="en-GB"/>
                              </w:rPr>
                              <w:t>What problem are you solving and for whom?</w:t>
                            </w:r>
                          </w:p>
                          <w:p w14:paraId="70C94E8F" w14:textId="278770C6" w:rsidR="00391E90" w:rsidRPr="00391E90" w:rsidRDefault="00192FD7" w:rsidP="00391E90">
                            <w:pPr>
                              <w:numPr>
                                <w:ilvl w:val="0"/>
                                <w:numId w:val="12"/>
                              </w:numPr>
                              <w:spacing w:after="0"/>
                              <w:rPr>
                                <w:lang w:val="en-GB"/>
                              </w:rPr>
                            </w:pPr>
                            <w:r>
                              <w:rPr>
                                <w:lang w:val="en-GB"/>
                              </w:rPr>
                              <w:t xml:space="preserve">It has been observed that IKEA stores, especially in India, experience a high footfall on </w:t>
                            </w:r>
                            <w:r w:rsidR="004D202F">
                              <w:rPr>
                                <w:lang w:val="en-GB"/>
                              </w:rPr>
                              <w:t xml:space="preserve">Weekends, public holidays, the festive season, sale days, and school vacation days, which makes </w:t>
                            </w:r>
                            <w:r w:rsidR="0081557B">
                              <w:rPr>
                                <w:lang w:val="en-GB"/>
                              </w:rPr>
                              <w:t xml:space="preserve">up </w:t>
                            </w:r>
                            <w:r w:rsidR="004D202F">
                              <w:rPr>
                                <w:lang w:val="en-GB"/>
                              </w:rPr>
                              <w:t xml:space="preserve">approximately 40% </w:t>
                            </w:r>
                            <w:r w:rsidR="0081557B">
                              <w:rPr>
                                <w:lang w:val="en-GB"/>
                              </w:rPr>
                              <w:t>of</w:t>
                            </w:r>
                            <w:r w:rsidR="004D202F">
                              <w:rPr>
                                <w:lang w:val="en-GB"/>
                              </w:rPr>
                              <w:t xml:space="preserve"> the whole year</w:t>
                            </w:r>
                          </w:p>
                          <w:p w14:paraId="75D7AC65" w14:textId="03F2FFBA" w:rsidR="00391E90" w:rsidRDefault="0081557B" w:rsidP="00391E90">
                            <w:pPr>
                              <w:numPr>
                                <w:ilvl w:val="0"/>
                                <w:numId w:val="12"/>
                              </w:numPr>
                              <w:spacing w:after="0"/>
                              <w:rPr>
                                <w:lang w:val="en-GB"/>
                              </w:rPr>
                            </w:pPr>
                            <w:r>
                              <w:rPr>
                                <w:lang w:val="en-GB"/>
                              </w:rPr>
                              <w:t>Most of the customers try to come to the store in the 1</w:t>
                            </w:r>
                            <w:r w:rsidRPr="0081557B">
                              <w:rPr>
                                <w:vertAlign w:val="superscript"/>
                                <w:lang w:val="en-GB"/>
                              </w:rPr>
                              <w:t>st</w:t>
                            </w:r>
                            <w:r>
                              <w:rPr>
                                <w:lang w:val="en-GB"/>
                              </w:rPr>
                              <w:t xml:space="preserve"> half of the day before lunch, so that they can spend maximum time in the IKEA store comfortably and also have food when required</w:t>
                            </w:r>
                          </w:p>
                          <w:p w14:paraId="3DAE72EC" w14:textId="47930B86" w:rsidR="0081557B" w:rsidRDefault="0081557B" w:rsidP="00391E90">
                            <w:pPr>
                              <w:numPr>
                                <w:ilvl w:val="0"/>
                                <w:numId w:val="12"/>
                              </w:numPr>
                              <w:spacing w:after="0"/>
                              <w:rPr>
                                <w:lang w:val="en-GB"/>
                              </w:rPr>
                            </w:pPr>
                            <w:r>
                              <w:rPr>
                                <w:lang w:val="en-GB"/>
                              </w:rPr>
                              <w:t>The problem is that most of the customers come in the same window between 10 a.m. and 12 p.m., and most of them want to have lunch at the same time, i.e., between 12.30 p.m. and 2.30 p.m.</w:t>
                            </w:r>
                            <w:r w:rsidR="007017BF">
                              <w:rPr>
                                <w:lang w:val="en-GB"/>
                              </w:rPr>
                              <w:t xml:space="preserve"> (lunchtime)</w:t>
                            </w:r>
                          </w:p>
                          <w:p w14:paraId="3186455D" w14:textId="4699641F" w:rsidR="0081557B" w:rsidRDefault="007017BF" w:rsidP="00DF460B">
                            <w:pPr>
                              <w:numPr>
                                <w:ilvl w:val="0"/>
                                <w:numId w:val="12"/>
                              </w:numPr>
                              <w:spacing w:after="0"/>
                              <w:rPr>
                                <w:lang w:val="en-GB"/>
                              </w:rPr>
                            </w:pPr>
                            <w:r>
                              <w:rPr>
                                <w:lang w:val="en-GB"/>
                              </w:rPr>
                              <w:t xml:space="preserve">This </w:t>
                            </w:r>
                            <w:r w:rsidR="00DF460B">
                              <w:rPr>
                                <w:lang w:val="en-GB"/>
                              </w:rPr>
                              <w:t>results in a big bottleneck in smoothly moving the incoming crowd from one section to another</w:t>
                            </w:r>
                            <w:r w:rsidR="00C9571B">
                              <w:rPr>
                                <w:lang w:val="en-GB"/>
                              </w:rPr>
                              <w:t xml:space="preserve"> in the IKEA store</w:t>
                            </w:r>
                          </w:p>
                          <w:p w14:paraId="66F971B6" w14:textId="7D4DA015" w:rsidR="0081557B" w:rsidRDefault="00C9571B" w:rsidP="00391E90">
                            <w:pPr>
                              <w:numPr>
                                <w:ilvl w:val="0"/>
                                <w:numId w:val="12"/>
                              </w:numPr>
                              <w:spacing w:after="0"/>
                              <w:rPr>
                                <w:lang w:val="en-GB"/>
                              </w:rPr>
                            </w:pPr>
                            <w:r>
                              <w:rPr>
                                <w:lang w:val="en-GB"/>
                              </w:rPr>
                              <w:t xml:space="preserve">That makes crowd management challenging for the IKEA staff, eventually resulting in taking an unpleasant decision </w:t>
                            </w:r>
                            <w:r w:rsidR="008A6FF9">
                              <w:rPr>
                                <w:lang w:val="en-GB"/>
                              </w:rPr>
                              <w:t>to halt</w:t>
                            </w:r>
                            <w:r>
                              <w:rPr>
                                <w:lang w:val="en-GB"/>
                              </w:rPr>
                              <w:t xml:space="preserve"> the incoming customers in the parking area</w:t>
                            </w:r>
                          </w:p>
                          <w:p w14:paraId="2B14D9D5" w14:textId="0E53AA20" w:rsidR="00C9571B" w:rsidRPr="00391E90" w:rsidRDefault="008A6FF9" w:rsidP="00391E90">
                            <w:pPr>
                              <w:numPr>
                                <w:ilvl w:val="0"/>
                                <w:numId w:val="12"/>
                              </w:numPr>
                              <w:spacing w:after="0"/>
                              <w:rPr>
                                <w:lang w:val="en-GB"/>
                              </w:rPr>
                            </w:pPr>
                            <w:r>
                              <w:rPr>
                                <w:lang w:val="en-GB"/>
                              </w:rPr>
                              <w:t>These potential IKEA customers have to wait outside the IKEA store in the parking area until inside customers have finished their lunch and dispersed to the next sections of the IKEA store</w:t>
                            </w:r>
                          </w:p>
                          <w:p w14:paraId="6DFDA6FC" w14:textId="70482E5B" w:rsidR="00391E90" w:rsidRPr="00391E90" w:rsidRDefault="00391E90" w:rsidP="00391E90">
                            <w:pPr>
                              <w:spacing w:after="0"/>
                              <w:rPr>
                                <w:lang w:val="en-GB"/>
                              </w:rPr>
                            </w:pPr>
                            <w:r w:rsidRPr="00391E90">
                              <w:rPr>
                                <w:b/>
                                <w:bCs/>
                                <w:lang w:val="en-GB"/>
                              </w:rPr>
                              <w:t>Why is this problem important?</w:t>
                            </w:r>
                          </w:p>
                          <w:p w14:paraId="36FBFAF9" w14:textId="3D6CFC43" w:rsidR="00391E90" w:rsidRPr="00391E90" w:rsidRDefault="00687A30" w:rsidP="00391E90">
                            <w:pPr>
                              <w:numPr>
                                <w:ilvl w:val="0"/>
                                <w:numId w:val="13"/>
                              </w:numPr>
                              <w:spacing w:after="0"/>
                              <w:rPr>
                                <w:lang w:val="en-GB"/>
                              </w:rPr>
                            </w:pPr>
                            <w:r>
                              <w:rPr>
                                <w:lang w:val="en-GB"/>
                              </w:rPr>
                              <w:t xml:space="preserve">The problem looks simple, but has a significant impact on the customer experience as customers </w:t>
                            </w:r>
                            <w:r w:rsidR="00A32C65">
                              <w:rPr>
                                <w:lang w:val="en-GB"/>
                              </w:rPr>
                              <w:t>have</w:t>
                            </w:r>
                            <w:r>
                              <w:rPr>
                                <w:lang w:val="en-GB"/>
                              </w:rPr>
                              <w:t xml:space="preserve"> to wait not only for the shopping but also for the food</w:t>
                            </w:r>
                          </w:p>
                          <w:p w14:paraId="7BD7EBCF" w14:textId="065ED6BC" w:rsidR="00391E90" w:rsidRDefault="00A32C65" w:rsidP="00391E90">
                            <w:pPr>
                              <w:numPr>
                                <w:ilvl w:val="0"/>
                                <w:numId w:val="13"/>
                              </w:numPr>
                              <w:spacing w:after="0"/>
                              <w:rPr>
                                <w:lang w:val="en-GB"/>
                              </w:rPr>
                            </w:pPr>
                            <w:r>
                              <w:rPr>
                                <w:lang w:val="en-GB"/>
                              </w:rPr>
                              <w:t>The waiting crowd could have families with women, children, and elderly people</w:t>
                            </w:r>
                            <w:r w:rsidR="000E77AD">
                              <w:rPr>
                                <w:lang w:val="en-GB"/>
                              </w:rPr>
                              <w:t xml:space="preserve"> for whom waiting hungry for a longer time could be challenging</w:t>
                            </w:r>
                          </w:p>
                          <w:p w14:paraId="3877A7C4" w14:textId="48CF9BE8" w:rsidR="000E77AD" w:rsidRDefault="00CA0E50" w:rsidP="00391E90">
                            <w:pPr>
                              <w:numPr>
                                <w:ilvl w:val="0"/>
                                <w:numId w:val="13"/>
                              </w:numPr>
                              <w:spacing w:after="0"/>
                              <w:rPr>
                                <w:lang w:val="en-GB"/>
                              </w:rPr>
                            </w:pPr>
                            <w:r>
                              <w:rPr>
                                <w:lang w:val="en-GB"/>
                              </w:rPr>
                              <w:t xml:space="preserve">If customers are waiting for a significant amount of time in queues outside the IKEA store, they tend to lose interest, </w:t>
                            </w:r>
                            <w:r w:rsidR="00CF0D15">
                              <w:rPr>
                                <w:lang w:val="en-GB"/>
                              </w:rPr>
                              <w:t>which</w:t>
                            </w:r>
                            <w:r>
                              <w:rPr>
                                <w:lang w:val="en-GB"/>
                              </w:rPr>
                              <w:t xml:space="preserve"> eventually </w:t>
                            </w:r>
                            <w:r w:rsidR="00CF0D15">
                              <w:rPr>
                                <w:lang w:val="en-GB"/>
                              </w:rPr>
                              <w:t>results</w:t>
                            </w:r>
                            <w:r>
                              <w:rPr>
                                <w:lang w:val="en-GB"/>
                              </w:rPr>
                              <w:t xml:space="preserve"> in </w:t>
                            </w:r>
                            <w:r w:rsidR="00CF0D15">
                              <w:rPr>
                                <w:lang w:val="en-GB"/>
                              </w:rPr>
                              <w:t xml:space="preserve">a </w:t>
                            </w:r>
                            <w:r>
                              <w:rPr>
                                <w:lang w:val="en-GB"/>
                              </w:rPr>
                              <w:t xml:space="preserve">loss of </w:t>
                            </w:r>
                            <w:r w:rsidR="00CF0D15">
                              <w:rPr>
                                <w:lang w:val="en-GB"/>
                              </w:rPr>
                              <w:t>sales</w:t>
                            </w:r>
                            <w:r>
                              <w:rPr>
                                <w:lang w:val="en-GB"/>
                              </w:rPr>
                              <w:t xml:space="preserve"> for IKEA</w:t>
                            </w:r>
                          </w:p>
                          <w:p w14:paraId="4B434781" w14:textId="22078659" w:rsidR="00CA0E50" w:rsidRPr="00391E90" w:rsidRDefault="00CF0D15" w:rsidP="00391E90">
                            <w:pPr>
                              <w:numPr>
                                <w:ilvl w:val="0"/>
                                <w:numId w:val="13"/>
                              </w:numPr>
                              <w:spacing w:after="0"/>
                              <w:rPr>
                                <w:lang w:val="en-GB"/>
                              </w:rPr>
                            </w:pPr>
                            <w:r>
                              <w:rPr>
                                <w:lang w:val="en-GB"/>
                              </w:rPr>
                              <w:t>Also, IKEA is losing an opportunity to sell their food to their customer due to overcrowding in the food area</w:t>
                            </w:r>
                          </w:p>
                          <w:p w14:paraId="3B248AE1" w14:textId="77777777" w:rsidR="00DE0976" w:rsidRPr="00DD472B" w:rsidRDefault="00DE0976" w:rsidP="0025244E">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DD337" id="Text Box 11" o:spid="_x0000_s1027" type="#_x0000_t202" style="position:absolute;margin-left:0;margin-top:1.35pt;width:486.95pt;height:375.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" fillcolor="white [3201]" strokeweight=".5pt">
                <v:textbox>
                  <w:txbxContent>
                    <w:p w14:paraId="29F78F5A" w14:textId="77777777" w:rsidR="00391E90" w:rsidRPr="00391E90" w:rsidRDefault="00391E90" w:rsidP="00391E90">
                      <w:pPr>
                        <w:spacing w:after="0"/>
                      </w:pPr>
                      <w:r w:rsidRPr="00391E90">
                        <w:t>You can write about, but not limited to…</w:t>
                      </w:r>
                    </w:p>
                    <w:p w14:paraId="3DA4A7E2" w14:textId="7D9522CD" w:rsidR="00391E90" w:rsidRPr="00391E90" w:rsidRDefault="00391E90" w:rsidP="00391E90">
                      <w:pPr>
                        <w:spacing w:after="0"/>
                        <w:rPr>
                          <w:lang w:val="en-GB"/>
                        </w:rPr>
                      </w:pPr>
                      <w:r w:rsidRPr="00391E90">
                        <w:rPr>
                          <w:b/>
                          <w:bCs/>
                          <w:lang w:val="en-GB"/>
                        </w:rPr>
                        <w:t>What problem are you solving and for whom?</w:t>
                      </w:r>
                    </w:p>
                    <w:p w14:paraId="70C94E8F" w14:textId="278770C6" w:rsidR="00391E90" w:rsidRPr="00391E90" w:rsidRDefault="00192FD7" w:rsidP="00391E90">
                      <w:pPr>
                        <w:numPr>
                          <w:ilvl w:val="0"/>
                          <w:numId w:val="12"/>
                        </w:numPr>
                        <w:spacing w:after="0"/>
                        <w:rPr>
                          <w:lang w:val="en-GB"/>
                        </w:rPr>
                      </w:pPr>
                      <w:r>
                        <w:rPr>
                          <w:lang w:val="en-GB"/>
                        </w:rPr>
                        <w:t xml:space="preserve">It has been observed that IKEA stores, especially in India, experience a high footfall on </w:t>
                      </w:r>
                      <w:r w:rsidR="004D202F">
                        <w:rPr>
                          <w:lang w:val="en-GB"/>
                        </w:rPr>
                        <w:t xml:space="preserve">Weekends, public holidays, the festive season, sale days, and school vacation days, which makes </w:t>
                      </w:r>
                      <w:r w:rsidR="0081557B">
                        <w:rPr>
                          <w:lang w:val="en-GB"/>
                        </w:rPr>
                        <w:t xml:space="preserve">up </w:t>
                      </w:r>
                      <w:r w:rsidR="004D202F">
                        <w:rPr>
                          <w:lang w:val="en-GB"/>
                        </w:rPr>
                        <w:t xml:space="preserve">approximately 40% </w:t>
                      </w:r>
                      <w:r w:rsidR="0081557B">
                        <w:rPr>
                          <w:lang w:val="en-GB"/>
                        </w:rPr>
                        <w:t>of</w:t>
                      </w:r>
                      <w:r w:rsidR="004D202F">
                        <w:rPr>
                          <w:lang w:val="en-GB"/>
                        </w:rPr>
                        <w:t xml:space="preserve"> the whole year</w:t>
                      </w:r>
                    </w:p>
                    <w:p w14:paraId="75D7AC65" w14:textId="03F2FFBA" w:rsidR="00391E90" w:rsidRDefault="0081557B" w:rsidP="00391E90">
                      <w:pPr>
                        <w:numPr>
                          <w:ilvl w:val="0"/>
                          <w:numId w:val="12"/>
                        </w:numPr>
                        <w:spacing w:after="0"/>
                        <w:rPr>
                          <w:lang w:val="en-GB"/>
                        </w:rPr>
                      </w:pPr>
                      <w:r>
                        <w:rPr>
                          <w:lang w:val="en-GB"/>
                        </w:rPr>
                        <w:t>Most of the customers try to come to the store in the 1</w:t>
                      </w:r>
                      <w:r w:rsidRPr="0081557B">
                        <w:rPr>
                          <w:vertAlign w:val="superscript"/>
                          <w:lang w:val="en-GB"/>
                        </w:rPr>
                        <w:t>st</w:t>
                      </w:r>
                      <w:r>
                        <w:rPr>
                          <w:lang w:val="en-GB"/>
                        </w:rPr>
                        <w:t xml:space="preserve"> half of the day before lunch, so that they can spend maximum time in the IKEA store comfortably and also have food when required</w:t>
                      </w:r>
                    </w:p>
                    <w:p w14:paraId="3DAE72EC" w14:textId="47930B86" w:rsidR="0081557B" w:rsidRDefault="0081557B" w:rsidP="00391E90">
                      <w:pPr>
                        <w:numPr>
                          <w:ilvl w:val="0"/>
                          <w:numId w:val="12"/>
                        </w:numPr>
                        <w:spacing w:after="0"/>
                        <w:rPr>
                          <w:lang w:val="en-GB"/>
                        </w:rPr>
                      </w:pPr>
                      <w:r>
                        <w:rPr>
                          <w:lang w:val="en-GB"/>
                        </w:rPr>
                        <w:t>The problem is that most of the customers come in the same window between 10 a.m. and 12 p.m., and most of them want to have lunch at the same time, i.e., between 12.30 p.m. and 2.30 p.m.</w:t>
                      </w:r>
                      <w:r w:rsidR="007017BF">
                        <w:rPr>
                          <w:lang w:val="en-GB"/>
                        </w:rPr>
                        <w:t xml:space="preserve"> (lunchtime)</w:t>
                      </w:r>
                    </w:p>
                    <w:p w14:paraId="3186455D" w14:textId="4699641F" w:rsidR="0081557B" w:rsidRDefault="007017BF" w:rsidP="00DF460B">
                      <w:pPr>
                        <w:numPr>
                          <w:ilvl w:val="0"/>
                          <w:numId w:val="12"/>
                        </w:numPr>
                        <w:spacing w:after="0"/>
                        <w:rPr>
                          <w:lang w:val="en-GB"/>
                        </w:rPr>
                      </w:pPr>
                      <w:r>
                        <w:rPr>
                          <w:lang w:val="en-GB"/>
                        </w:rPr>
                        <w:t xml:space="preserve">This </w:t>
                      </w:r>
                      <w:r w:rsidR="00DF460B">
                        <w:rPr>
                          <w:lang w:val="en-GB"/>
                        </w:rPr>
                        <w:t>results in a big bottleneck in smoothly moving the incoming crowd from one section to another</w:t>
                      </w:r>
                      <w:r w:rsidR="00C9571B">
                        <w:rPr>
                          <w:lang w:val="en-GB"/>
                        </w:rPr>
                        <w:t xml:space="preserve"> in the IKEA store</w:t>
                      </w:r>
                    </w:p>
                    <w:p w14:paraId="66F971B6" w14:textId="7D4DA015" w:rsidR="0081557B" w:rsidRDefault="00C9571B" w:rsidP="00391E90">
                      <w:pPr>
                        <w:numPr>
                          <w:ilvl w:val="0"/>
                          <w:numId w:val="12"/>
                        </w:numPr>
                        <w:spacing w:after="0"/>
                        <w:rPr>
                          <w:lang w:val="en-GB"/>
                        </w:rPr>
                      </w:pPr>
                      <w:r>
                        <w:rPr>
                          <w:lang w:val="en-GB"/>
                        </w:rPr>
                        <w:t xml:space="preserve">That makes crowd management challenging for the IKEA staff, eventually resulting in taking an unpleasant decision </w:t>
                      </w:r>
                      <w:r w:rsidR="008A6FF9">
                        <w:rPr>
                          <w:lang w:val="en-GB"/>
                        </w:rPr>
                        <w:t>to halt</w:t>
                      </w:r>
                      <w:r>
                        <w:rPr>
                          <w:lang w:val="en-GB"/>
                        </w:rPr>
                        <w:t xml:space="preserve"> the incoming customers in the parking area</w:t>
                      </w:r>
                    </w:p>
                    <w:p w14:paraId="2B14D9D5" w14:textId="0E53AA20" w:rsidR="00C9571B" w:rsidRPr="00391E90" w:rsidRDefault="008A6FF9" w:rsidP="00391E90">
                      <w:pPr>
                        <w:numPr>
                          <w:ilvl w:val="0"/>
                          <w:numId w:val="12"/>
                        </w:numPr>
                        <w:spacing w:after="0"/>
                        <w:rPr>
                          <w:lang w:val="en-GB"/>
                        </w:rPr>
                      </w:pPr>
                      <w:r>
                        <w:rPr>
                          <w:lang w:val="en-GB"/>
                        </w:rPr>
                        <w:t>These potential IKEA customers have to wait outside the IKEA store in the parking area until inside customers have finished their lunch and dispersed to the next sections of the IKEA store</w:t>
                      </w:r>
                    </w:p>
                    <w:p w14:paraId="6DFDA6FC" w14:textId="70482E5B" w:rsidR="00391E90" w:rsidRPr="00391E90" w:rsidRDefault="00391E90" w:rsidP="00391E90">
                      <w:pPr>
                        <w:spacing w:after="0"/>
                        <w:rPr>
                          <w:lang w:val="en-GB"/>
                        </w:rPr>
                      </w:pPr>
                      <w:r w:rsidRPr="00391E90">
                        <w:rPr>
                          <w:b/>
                          <w:bCs/>
                          <w:lang w:val="en-GB"/>
                        </w:rPr>
                        <w:t>Why is this problem important?</w:t>
                      </w:r>
                    </w:p>
                    <w:p w14:paraId="36FBFAF9" w14:textId="3D6CFC43" w:rsidR="00391E90" w:rsidRPr="00391E90" w:rsidRDefault="00687A30" w:rsidP="00391E90">
                      <w:pPr>
                        <w:numPr>
                          <w:ilvl w:val="0"/>
                          <w:numId w:val="13"/>
                        </w:numPr>
                        <w:spacing w:after="0"/>
                        <w:rPr>
                          <w:lang w:val="en-GB"/>
                        </w:rPr>
                      </w:pPr>
                      <w:r>
                        <w:rPr>
                          <w:lang w:val="en-GB"/>
                        </w:rPr>
                        <w:t xml:space="preserve">The problem looks simple, but has a significant impact on the customer experience as customers </w:t>
                      </w:r>
                      <w:r w:rsidR="00A32C65">
                        <w:rPr>
                          <w:lang w:val="en-GB"/>
                        </w:rPr>
                        <w:t>have</w:t>
                      </w:r>
                      <w:r>
                        <w:rPr>
                          <w:lang w:val="en-GB"/>
                        </w:rPr>
                        <w:t xml:space="preserve"> to wait not only for the shopping but also for the food</w:t>
                      </w:r>
                    </w:p>
                    <w:p w14:paraId="7BD7EBCF" w14:textId="065ED6BC" w:rsidR="00391E90" w:rsidRDefault="00A32C65" w:rsidP="00391E90">
                      <w:pPr>
                        <w:numPr>
                          <w:ilvl w:val="0"/>
                          <w:numId w:val="13"/>
                        </w:numPr>
                        <w:spacing w:after="0"/>
                        <w:rPr>
                          <w:lang w:val="en-GB"/>
                        </w:rPr>
                      </w:pPr>
                      <w:r>
                        <w:rPr>
                          <w:lang w:val="en-GB"/>
                        </w:rPr>
                        <w:t>The waiting crowd could have families with women, children, and elderly people</w:t>
                      </w:r>
                      <w:r w:rsidR="000E77AD">
                        <w:rPr>
                          <w:lang w:val="en-GB"/>
                        </w:rPr>
                        <w:t xml:space="preserve"> for whom waiting hungry for a longer time could be challenging</w:t>
                      </w:r>
                    </w:p>
                    <w:p w14:paraId="3877A7C4" w14:textId="48CF9BE8" w:rsidR="000E77AD" w:rsidRDefault="00CA0E50" w:rsidP="00391E90">
                      <w:pPr>
                        <w:numPr>
                          <w:ilvl w:val="0"/>
                          <w:numId w:val="13"/>
                        </w:numPr>
                        <w:spacing w:after="0"/>
                        <w:rPr>
                          <w:lang w:val="en-GB"/>
                        </w:rPr>
                      </w:pPr>
                      <w:r>
                        <w:rPr>
                          <w:lang w:val="en-GB"/>
                        </w:rPr>
                        <w:t xml:space="preserve">If customers are waiting for a significant amount of time in queues outside the IKEA store, they tend to lose interest, </w:t>
                      </w:r>
                      <w:r w:rsidR="00CF0D15">
                        <w:rPr>
                          <w:lang w:val="en-GB"/>
                        </w:rPr>
                        <w:t>which</w:t>
                      </w:r>
                      <w:r>
                        <w:rPr>
                          <w:lang w:val="en-GB"/>
                        </w:rPr>
                        <w:t xml:space="preserve"> eventually </w:t>
                      </w:r>
                      <w:r w:rsidR="00CF0D15">
                        <w:rPr>
                          <w:lang w:val="en-GB"/>
                        </w:rPr>
                        <w:t>results</w:t>
                      </w:r>
                      <w:r>
                        <w:rPr>
                          <w:lang w:val="en-GB"/>
                        </w:rPr>
                        <w:t xml:space="preserve"> in </w:t>
                      </w:r>
                      <w:r w:rsidR="00CF0D15">
                        <w:rPr>
                          <w:lang w:val="en-GB"/>
                        </w:rPr>
                        <w:t xml:space="preserve">a </w:t>
                      </w:r>
                      <w:r>
                        <w:rPr>
                          <w:lang w:val="en-GB"/>
                        </w:rPr>
                        <w:t xml:space="preserve">loss of </w:t>
                      </w:r>
                      <w:r w:rsidR="00CF0D15">
                        <w:rPr>
                          <w:lang w:val="en-GB"/>
                        </w:rPr>
                        <w:t>sales</w:t>
                      </w:r>
                      <w:r>
                        <w:rPr>
                          <w:lang w:val="en-GB"/>
                        </w:rPr>
                        <w:t xml:space="preserve"> for IKEA</w:t>
                      </w:r>
                    </w:p>
                    <w:p w14:paraId="4B434781" w14:textId="22078659" w:rsidR="00CA0E50" w:rsidRPr="00391E90" w:rsidRDefault="00CF0D15" w:rsidP="00391E90">
                      <w:pPr>
                        <w:numPr>
                          <w:ilvl w:val="0"/>
                          <w:numId w:val="13"/>
                        </w:numPr>
                        <w:spacing w:after="0"/>
                        <w:rPr>
                          <w:lang w:val="en-GB"/>
                        </w:rPr>
                      </w:pPr>
                      <w:r>
                        <w:rPr>
                          <w:lang w:val="en-GB"/>
                        </w:rPr>
                        <w:t>Also, IKEA is losing an opportunity to sell their food to their customer due to overcrowding in the food area</w:t>
                      </w:r>
                    </w:p>
                    <w:p w14:paraId="3B248AE1" w14:textId="77777777" w:rsidR="00DE0976" w:rsidRPr="00DD472B" w:rsidRDefault="00DE0976" w:rsidP="0025244E">
                      <w:pPr>
                        <w:rPr>
                          <w:lang w:val="en-US"/>
                        </w:rPr>
                      </w:pPr>
                    </w:p>
                  </w:txbxContent>
                </v:textbox>
                <w10:wrap anchorx="margin"/>
              </v:shape>
            </w:pict>
          </mc:Fallback>
        </mc:AlternateContent>
      </w:r>
    </w:p>
    <w:p w14:paraId="52454C91" w14:textId="7406D43A" w:rsidR="00350318" w:rsidRPr="00391E90" w:rsidRDefault="00350318" w:rsidP="000E384C">
      <w:pPr>
        <w:rPr>
          <w:rFonts w:ascii="Arial" w:hAnsi="Arial" w:cs="Arial"/>
          <w:i/>
          <w:iCs/>
          <w:sz w:val="20"/>
          <w:szCs w:val="20"/>
        </w:rPr>
      </w:pPr>
    </w:p>
    <w:p w14:paraId="0D83A30E" w14:textId="0E130C7B" w:rsidR="0048206B" w:rsidRPr="00391E90" w:rsidRDefault="0048206B" w:rsidP="000E384C">
      <w:pPr>
        <w:rPr>
          <w:rFonts w:ascii="Arial" w:hAnsi="Arial" w:cs="Arial"/>
          <w:i/>
          <w:iCs/>
          <w:sz w:val="20"/>
          <w:szCs w:val="20"/>
        </w:rPr>
      </w:pPr>
    </w:p>
    <w:p w14:paraId="32DE0E1B" w14:textId="0069DA8F" w:rsidR="009F0A2C" w:rsidRPr="00391E90" w:rsidRDefault="009F0A2C">
      <w:pPr>
        <w:rPr>
          <w:rFonts w:ascii="Arial" w:hAnsi="Arial" w:cs="Arial"/>
          <w:sz w:val="20"/>
          <w:szCs w:val="20"/>
        </w:rPr>
      </w:pPr>
    </w:p>
    <w:p w14:paraId="14B0272E" w14:textId="197424E0" w:rsidR="00350318" w:rsidRPr="00391E90" w:rsidRDefault="00350318">
      <w:pPr>
        <w:rPr>
          <w:rFonts w:ascii="Arial" w:hAnsi="Arial" w:cs="Arial"/>
          <w:sz w:val="20"/>
          <w:szCs w:val="20"/>
        </w:rPr>
      </w:pPr>
    </w:p>
    <w:p w14:paraId="17B7607F" w14:textId="70FDA7AC" w:rsidR="00DD472B" w:rsidRPr="00391E90" w:rsidRDefault="00DD472B">
      <w:pPr>
        <w:rPr>
          <w:rFonts w:ascii="Arial" w:hAnsi="Arial" w:cs="Arial"/>
          <w:sz w:val="20"/>
          <w:szCs w:val="20"/>
        </w:rPr>
      </w:pPr>
    </w:p>
    <w:p w14:paraId="4E1672E3" w14:textId="4E423C9D" w:rsidR="00DD472B" w:rsidRPr="00391E90" w:rsidRDefault="00DD472B">
      <w:pPr>
        <w:rPr>
          <w:rFonts w:ascii="Arial" w:hAnsi="Arial" w:cs="Arial"/>
          <w:sz w:val="20"/>
          <w:szCs w:val="20"/>
        </w:rPr>
      </w:pPr>
    </w:p>
    <w:p w14:paraId="5E1C3E2E" w14:textId="7C8A612B" w:rsidR="00DD472B" w:rsidRDefault="00DD472B">
      <w:pPr>
        <w:rPr>
          <w:rFonts w:ascii="Arial" w:hAnsi="Arial" w:cs="Arial"/>
          <w:sz w:val="20"/>
          <w:szCs w:val="20"/>
        </w:rPr>
      </w:pPr>
    </w:p>
    <w:p w14:paraId="6F200286" w14:textId="77777777" w:rsidR="0081557B" w:rsidRDefault="0081557B">
      <w:pPr>
        <w:rPr>
          <w:rFonts w:ascii="Arial" w:hAnsi="Arial" w:cs="Arial"/>
          <w:sz w:val="20"/>
          <w:szCs w:val="20"/>
        </w:rPr>
      </w:pPr>
    </w:p>
    <w:p w14:paraId="3C34438A" w14:textId="77777777" w:rsidR="0081557B" w:rsidRDefault="0081557B">
      <w:pPr>
        <w:rPr>
          <w:rFonts w:ascii="Arial" w:hAnsi="Arial" w:cs="Arial"/>
          <w:sz w:val="20"/>
          <w:szCs w:val="20"/>
        </w:rPr>
      </w:pPr>
    </w:p>
    <w:p w14:paraId="47A1EB5D" w14:textId="77777777" w:rsidR="0081557B" w:rsidRDefault="0081557B">
      <w:pPr>
        <w:rPr>
          <w:rFonts w:ascii="Arial" w:hAnsi="Arial" w:cs="Arial"/>
          <w:sz w:val="20"/>
          <w:szCs w:val="20"/>
        </w:rPr>
      </w:pPr>
    </w:p>
    <w:p w14:paraId="09764966" w14:textId="77777777" w:rsidR="0081557B" w:rsidRDefault="0081557B">
      <w:pPr>
        <w:rPr>
          <w:rFonts w:ascii="Arial" w:hAnsi="Arial" w:cs="Arial"/>
          <w:sz w:val="20"/>
          <w:szCs w:val="20"/>
        </w:rPr>
      </w:pPr>
    </w:p>
    <w:p w14:paraId="540DB4DD" w14:textId="77777777" w:rsidR="0081557B" w:rsidRDefault="0081557B">
      <w:pPr>
        <w:rPr>
          <w:rFonts w:ascii="Arial" w:hAnsi="Arial" w:cs="Arial"/>
          <w:sz w:val="20"/>
          <w:szCs w:val="20"/>
        </w:rPr>
      </w:pPr>
    </w:p>
    <w:p w14:paraId="36046BC1" w14:textId="77777777" w:rsidR="0081557B" w:rsidRDefault="0081557B">
      <w:pPr>
        <w:rPr>
          <w:rFonts w:ascii="Arial" w:hAnsi="Arial" w:cs="Arial"/>
          <w:sz w:val="20"/>
          <w:szCs w:val="20"/>
        </w:rPr>
      </w:pPr>
    </w:p>
    <w:p w14:paraId="2E3E1460" w14:textId="77777777" w:rsidR="0081557B" w:rsidRDefault="0081557B">
      <w:pPr>
        <w:rPr>
          <w:rFonts w:ascii="Arial" w:hAnsi="Arial" w:cs="Arial"/>
          <w:sz w:val="20"/>
          <w:szCs w:val="20"/>
        </w:rPr>
      </w:pPr>
    </w:p>
    <w:p w14:paraId="0AE1C769" w14:textId="77777777" w:rsidR="0081557B" w:rsidRDefault="0081557B">
      <w:pPr>
        <w:rPr>
          <w:rFonts w:ascii="Arial" w:hAnsi="Arial" w:cs="Arial"/>
          <w:sz w:val="20"/>
          <w:szCs w:val="20"/>
        </w:rPr>
      </w:pPr>
    </w:p>
    <w:p w14:paraId="629BC67D" w14:textId="77777777" w:rsidR="0081557B" w:rsidRDefault="0081557B">
      <w:pPr>
        <w:rPr>
          <w:rFonts w:ascii="Arial" w:hAnsi="Arial" w:cs="Arial"/>
          <w:sz w:val="20"/>
          <w:szCs w:val="20"/>
        </w:rPr>
      </w:pPr>
    </w:p>
    <w:p w14:paraId="526E2344" w14:textId="77777777" w:rsidR="0081557B" w:rsidRDefault="0081557B">
      <w:pPr>
        <w:rPr>
          <w:rFonts w:ascii="Arial" w:hAnsi="Arial" w:cs="Arial"/>
          <w:sz w:val="20"/>
          <w:szCs w:val="20"/>
        </w:rPr>
      </w:pPr>
    </w:p>
    <w:p w14:paraId="2FB63BBB" w14:textId="330B6EE7" w:rsidR="00391E90" w:rsidRPr="00391E90" w:rsidRDefault="00391E90" w:rsidP="00391E90">
      <w:pPr>
        <w:rPr>
          <w:rFonts w:ascii="Arial" w:hAnsi="Arial" w:cs="Arial"/>
          <w:b/>
          <w:bCs/>
          <w:sz w:val="20"/>
          <w:szCs w:val="20"/>
        </w:rPr>
      </w:pPr>
      <w:r w:rsidRPr="00391E90">
        <w:rPr>
          <w:rFonts w:ascii="Arial" w:hAnsi="Arial" w:cs="Arial"/>
          <w:b/>
          <w:bCs/>
          <w:noProof/>
          <w:sz w:val="20"/>
          <w:szCs w:val="20"/>
        </w:rPr>
        <w:lastRenderedPageBreak/>
        <w:t>Proposed Solution</w:t>
      </w:r>
    </w:p>
    <w:p w14:paraId="7D1E4097" w14:textId="58AA728D" w:rsidR="00391E90" w:rsidRPr="00391E90" w:rsidRDefault="005D2FEE" w:rsidP="00391E90">
      <w:pPr>
        <w:rPr>
          <w:rFonts w:ascii="Arial" w:hAnsi="Arial" w:cs="Arial"/>
          <w:i/>
          <w:iCs/>
          <w:sz w:val="20"/>
          <w:szCs w:val="20"/>
        </w:rPr>
      </w:pPr>
      <w:r w:rsidRPr="00391E90">
        <w:rPr>
          <w:rFonts w:ascii="Arial" w:hAnsi="Arial" w:cs="Arial"/>
          <w:b/>
          <w:bCs/>
          <w:noProof/>
          <w:sz w:val="20"/>
          <w:szCs w:val="20"/>
        </w:rPr>
        <mc:AlternateContent>
          <mc:Choice Requires="wps">
            <w:drawing>
              <wp:anchor distT="0" distB="0" distL="114300" distR="114300" simplePos="0" relativeHeight="251677696" behindDoc="0" locked="0" layoutInCell="1" allowOverlap="1" wp14:anchorId="1AEBCBD1" wp14:editId="0C2A1EBD">
                <wp:simplePos x="0" y="0"/>
                <wp:positionH relativeFrom="margin">
                  <wp:align>left</wp:align>
                </wp:positionH>
                <wp:positionV relativeFrom="paragraph">
                  <wp:posOffset>17781</wp:posOffset>
                </wp:positionV>
                <wp:extent cx="6184557" cy="2840997"/>
                <wp:effectExtent l="0" t="0" r="26035" b="16510"/>
                <wp:wrapNone/>
                <wp:docPr id="1677781966" name="Text Box 1677781966"/>
                <wp:cNvGraphicFramePr/>
                <a:graphic xmlns:a="http://schemas.openxmlformats.org/drawingml/2006/main">
                  <a:graphicData uri="http://schemas.microsoft.com/office/word/2010/wordprocessingShape">
                    <wps:wsp>
                      <wps:cNvSpPr txBox="1"/>
                      <wps:spPr>
                        <a:xfrm>
                          <a:off x="0" y="0"/>
                          <a:ext cx="6184557" cy="2840997"/>
                        </a:xfrm>
                        <a:prstGeom prst="rect">
                          <a:avLst/>
                        </a:prstGeom>
                        <a:solidFill>
                          <a:schemeClr val="lt1"/>
                        </a:solidFill>
                        <a:ln w="6350">
                          <a:solidFill>
                            <a:prstClr val="black"/>
                          </a:solidFill>
                        </a:ln>
                      </wps:spPr>
                      <wps:txbx>
                        <w:txbxContent>
                          <w:p w14:paraId="04A1E278" w14:textId="77777777" w:rsidR="00391E90" w:rsidRPr="00391E90" w:rsidRDefault="00391E90" w:rsidP="00391E90">
                            <w:pPr>
                              <w:spacing w:after="0"/>
                            </w:pPr>
                            <w:r w:rsidRPr="00391E90">
                              <w:t>You can write about, but not limited to…</w:t>
                            </w:r>
                          </w:p>
                          <w:p w14:paraId="795CD2D9" w14:textId="37F41B61" w:rsidR="00391E90" w:rsidRPr="00391E90" w:rsidRDefault="00391E90" w:rsidP="00391E90">
                            <w:pPr>
                              <w:spacing w:after="0"/>
                              <w:rPr>
                                <w:b/>
                                <w:bCs/>
                                <w:lang w:val="en-GB"/>
                              </w:rPr>
                            </w:pPr>
                            <w:r w:rsidRPr="00391E90">
                              <w:rPr>
                                <w:b/>
                                <w:bCs/>
                                <w:lang w:val="en-GB"/>
                              </w:rPr>
                              <w:t>How do you want to solve the problem (What do you want to build)?</w:t>
                            </w:r>
                          </w:p>
                          <w:p w14:paraId="3AF88153" w14:textId="53B7D45A" w:rsidR="00391E90" w:rsidRPr="00C377DE" w:rsidRDefault="00C377DE" w:rsidP="00391E90">
                            <w:pPr>
                              <w:numPr>
                                <w:ilvl w:val="0"/>
                                <w:numId w:val="14"/>
                              </w:numPr>
                              <w:spacing w:after="0"/>
                              <w:rPr>
                                <w:lang w:val="en-GB"/>
                              </w:rPr>
                            </w:pPr>
                            <w:r>
                              <w:t xml:space="preserve">IKEA should introduce a </w:t>
                            </w:r>
                            <w:r>
                              <w:t>new service in the IKEA store called “</w:t>
                            </w:r>
                            <w:r w:rsidRPr="007245EF">
                              <w:t>IKEA Outdoor Hospitality Experience</w:t>
                            </w:r>
                            <w:r>
                              <w:t>”. This will be a food and beverage offering by IKEA in their parking and waiting area of the IKEA store.</w:t>
                            </w:r>
                          </w:p>
                          <w:p w14:paraId="09200390" w14:textId="759A548C" w:rsidR="00C377DE" w:rsidRDefault="00C93385" w:rsidP="00391E90">
                            <w:pPr>
                              <w:numPr>
                                <w:ilvl w:val="0"/>
                                <w:numId w:val="14"/>
                              </w:numPr>
                              <w:spacing w:after="0"/>
                              <w:rPr>
                                <w:lang w:val="en-GB"/>
                              </w:rPr>
                            </w:pPr>
                            <w:r>
                              <w:rPr>
                                <w:lang w:val="en-GB"/>
                              </w:rPr>
                              <w:t>This service should be a limited-time service, especially in the “lunchtime” window.</w:t>
                            </w:r>
                          </w:p>
                          <w:p w14:paraId="145A46BE" w14:textId="182734DE" w:rsidR="00C93385" w:rsidRPr="00C93385" w:rsidRDefault="00C93385" w:rsidP="00391E90">
                            <w:pPr>
                              <w:numPr>
                                <w:ilvl w:val="0"/>
                                <w:numId w:val="14"/>
                              </w:numPr>
                              <w:spacing w:after="0"/>
                              <w:rPr>
                                <w:lang w:val="en-GB"/>
                              </w:rPr>
                            </w:pPr>
                            <w:r>
                              <w:t xml:space="preserve">This will </w:t>
                            </w:r>
                            <w:r w:rsidR="00385931">
                              <w:t>keep</w:t>
                            </w:r>
                            <w:r w:rsidRPr="00C93385">
                              <w:t xml:space="preserve"> customers engaged </w:t>
                            </w:r>
                            <w:r>
                              <w:t xml:space="preserve">during the unwilling waiting period </w:t>
                            </w:r>
                            <w:r w:rsidRPr="00C93385">
                              <w:t xml:space="preserve">and </w:t>
                            </w:r>
                            <w:r w:rsidR="00385931">
                              <w:t xml:space="preserve">is </w:t>
                            </w:r>
                            <w:r w:rsidRPr="00C93385">
                              <w:t>likely to stay and shop longer</w:t>
                            </w:r>
                          </w:p>
                          <w:p w14:paraId="5EEB7D48" w14:textId="6180565A" w:rsidR="00C93385" w:rsidRPr="00391E90" w:rsidRDefault="00385931" w:rsidP="00391E90">
                            <w:pPr>
                              <w:numPr>
                                <w:ilvl w:val="0"/>
                                <w:numId w:val="14"/>
                              </w:numPr>
                              <w:spacing w:after="0"/>
                              <w:rPr>
                                <w:lang w:val="en-GB"/>
                              </w:rPr>
                            </w:pPr>
                            <w:r>
                              <w:rPr>
                                <w:lang w:val="en-GB"/>
                              </w:rPr>
                              <w:t xml:space="preserve">The </w:t>
                            </w:r>
                            <w:r w:rsidR="00C93385">
                              <w:rPr>
                                <w:lang w:val="en-GB"/>
                              </w:rPr>
                              <w:t xml:space="preserve">IKEA overcrowding issue will be turned from a problem to </w:t>
                            </w:r>
                            <w:r>
                              <w:rPr>
                                <w:lang w:val="en-GB"/>
                              </w:rPr>
                              <w:t xml:space="preserve">an </w:t>
                            </w:r>
                            <w:r w:rsidR="00C93385">
                              <w:rPr>
                                <w:lang w:val="en-GB"/>
                              </w:rPr>
                              <w:t xml:space="preserve">opportunity to </w:t>
                            </w:r>
                            <w:r>
                              <w:t>increase</w:t>
                            </w:r>
                            <w:r w:rsidR="00C93385" w:rsidRPr="00C93385">
                              <w:t xml:space="preserve"> food &amp; beverage sales</w:t>
                            </w:r>
                          </w:p>
                          <w:p w14:paraId="6A86287D" w14:textId="599DB2DC" w:rsidR="00391E90" w:rsidRPr="00391E90" w:rsidRDefault="00391E90" w:rsidP="00391E90">
                            <w:pPr>
                              <w:spacing w:after="0"/>
                              <w:rPr>
                                <w:b/>
                                <w:bCs/>
                                <w:lang w:val="en-GB"/>
                              </w:rPr>
                            </w:pPr>
                            <w:r w:rsidRPr="00391E90">
                              <w:rPr>
                                <w:b/>
                                <w:bCs/>
                                <w:lang w:val="en-GB"/>
                              </w:rPr>
                              <w:t>How is the proposed solution different from existing ones?</w:t>
                            </w:r>
                          </w:p>
                          <w:p w14:paraId="2EF4F61E" w14:textId="58F312A2" w:rsidR="00391E90" w:rsidRPr="00D22828" w:rsidRDefault="00D22828" w:rsidP="003A5280">
                            <w:pPr>
                              <w:numPr>
                                <w:ilvl w:val="0"/>
                                <w:numId w:val="15"/>
                              </w:numPr>
                              <w:spacing w:after="0"/>
                              <w:rPr>
                                <w:lang w:val="en-GB"/>
                              </w:rPr>
                            </w:pPr>
                            <w:r>
                              <w:rPr>
                                <w:lang w:val="en-GB"/>
                              </w:rPr>
                              <w:t>At present</w:t>
                            </w:r>
                            <w:r w:rsidR="008B4016">
                              <w:rPr>
                                <w:lang w:val="en-GB"/>
                              </w:rPr>
                              <w:t>,</w:t>
                            </w:r>
                            <w:r>
                              <w:rPr>
                                <w:lang w:val="en-GB"/>
                              </w:rPr>
                              <w:t xml:space="preserve"> IKEA does not have any solution to this problem</w:t>
                            </w:r>
                          </w:p>
                          <w:p w14:paraId="1870854B" w14:textId="77777777" w:rsidR="00391E90" w:rsidRPr="00DD472B" w:rsidRDefault="00391E90" w:rsidP="00391E90">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BCBD1" id="Text Box 1677781966" o:spid="_x0000_s1028" type="#_x0000_t202" style="position:absolute;margin-left:0;margin-top:1.4pt;width:486.95pt;height:223.7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" fillcolor="white [3201]" strokeweight=".5pt">
                <v:textbox>
                  <w:txbxContent>
                    <w:p w14:paraId="04A1E278" w14:textId="77777777" w:rsidR="00391E90" w:rsidRPr="00391E90" w:rsidRDefault="00391E90" w:rsidP="00391E90">
                      <w:pPr>
                        <w:spacing w:after="0"/>
                      </w:pPr>
                      <w:r w:rsidRPr="00391E90">
                        <w:t>You can write about, but not limited to…</w:t>
                      </w:r>
                    </w:p>
                    <w:p w14:paraId="795CD2D9" w14:textId="37F41B61" w:rsidR="00391E90" w:rsidRPr="00391E90" w:rsidRDefault="00391E90" w:rsidP="00391E90">
                      <w:pPr>
                        <w:spacing w:after="0"/>
                        <w:rPr>
                          <w:b/>
                          <w:bCs/>
                          <w:lang w:val="en-GB"/>
                        </w:rPr>
                      </w:pPr>
                      <w:r w:rsidRPr="00391E90">
                        <w:rPr>
                          <w:b/>
                          <w:bCs/>
                          <w:lang w:val="en-GB"/>
                        </w:rPr>
                        <w:t>How do you want to solve the problem (What do you want to build)?</w:t>
                      </w:r>
                    </w:p>
                    <w:p w14:paraId="3AF88153" w14:textId="53B7D45A" w:rsidR="00391E90" w:rsidRPr="00C377DE" w:rsidRDefault="00C377DE" w:rsidP="00391E90">
                      <w:pPr>
                        <w:numPr>
                          <w:ilvl w:val="0"/>
                          <w:numId w:val="14"/>
                        </w:numPr>
                        <w:spacing w:after="0"/>
                        <w:rPr>
                          <w:lang w:val="en-GB"/>
                        </w:rPr>
                      </w:pPr>
                      <w:r>
                        <w:t xml:space="preserve">IKEA should introduce a </w:t>
                      </w:r>
                      <w:r>
                        <w:t>new service in the IKEA store called “</w:t>
                      </w:r>
                      <w:r w:rsidRPr="007245EF">
                        <w:t>IKEA Outdoor Hospitality Experience</w:t>
                      </w:r>
                      <w:r>
                        <w:t>”. This will be a food and beverage offering by IKEA in their parking and waiting area of the IKEA store.</w:t>
                      </w:r>
                    </w:p>
                    <w:p w14:paraId="09200390" w14:textId="759A548C" w:rsidR="00C377DE" w:rsidRDefault="00C93385" w:rsidP="00391E90">
                      <w:pPr>
                        <w:numPr>
                          <w:ilvl w:val="0"/>
                          <w:numId w:val="14"/>
                        </w:numPr>
                        <w:spacing w:after="0"/>
                        <w:rPr>
                          <w:lang w:val="en-GB"/>
                        </w:rPr>
                      </w:pPr>
                      <w:r>
                        <w:rPr>
                          <w:lang w:val="en-GB"/>
                        </w:rPr>
                        <w:t>This service should be a limited-time service, especially in the “lunchtime” window.</w:t>
                      </w:r>
                    </w:p>
                    <w:p w14:paraId="145A46BE" w14:textId="182734DE" w:rsidR="00C93385" w:rsidRPr="00C93385" w:rsidRDefault="00C93385" w:rsidP="00391E90">
                      <w:pPr>
                        <w:numPr>
                          <w:ilvl w:val="0"/>
                          <w:numId w:val="14"/>
                        </w:numPr>
                        <w:spacing w:after="0"/>
                        <w:rPr>
                          <w:lang w:val="en-GB"/>
                        </w:rPr>
                      </w:pPr>
                      <w:r>
                        <w:t xml:space="preserve">This will </w:t>
                      </w:r>
                      <w:r w:rsidR="00385931">
                        <w:t>keep</w:t>
                      </w:r>
                      <w:r w:rsidRPr="00C93385">
                        <w:t xml:space="preserve"> customers engaged </w:t>
                      </w:r>
                      <w:r>
                        <w:t xml:space="preserve">during the unwilling waiting period </w:t>
                      </w:r>
                      <w:r w:rsidRPr="00C93385">
                        <w:t xml:space="preserve">and </w:t>
                      </w:r>
                      <w:r w:rsidR="00385931">
                        <w:t xml:space="preserve">is </w:t>
                      </w:r>
                      <w:r w:rsidRPr="00C93385">
                        <w:t>likely to stay and shop longer</w:t>
                      </w:r>
                    </w:p>
                    <w:p w14:paraId="5EEB7D48" w14:textId="6180565A" w:rsidR="00C93385" w:rsidRPr="00391E90" w:rsidRDefault="00385931" w:rsidP="00391E90">
                      <w:pPr>
                        <w:numPr>
                          <w:ilvl w:val="0"/>
                          <w:numId w:val="14"/>
                        </w:numPr>
                        <w:spacing w:after="0"/>
                        <w:rPr>
                          <w:lang w:val="en-GB"/>
                        </w:rPr>
                      </w:pPr>
                      <w:r>
                        <w:rPr>
                          <w:lang w:val="en-GB"/>
                        </w:rPr>
                        <w:t xml:space="preserve">The </w:t>
                      </w:r>
                      <w:r w:rsidR="00C93385">
                        <w:rPr>
                          <w:lang w:val="en-GB"/>
                        </w:rPr>
                        <w:t xml:space="preserve">IKEA overcrowding issue will be turned from a problem to </w:t>
                      </w:r>
                      <w:r>
                        <w:rPr>
                          <w:lang w:val="en-GB"/>
                        </w:rPr>
                        <w:t xml:space="preserve">an </w:t>
                      </w:r>
                      <w:r w:rsidR="00C93385">
                        <w:rPr>
                          <w:lang w:val="en-GB"/>
                        </w:rPr>
                        <w:t xml:space="preserve">opportunity to </w:t>
                      </w:r>
                      <w:r>
                        <w:t>increase</w:t>
                      </w:r>
                      <w:r w:rsidR="00C93385" w:rsidRPr="00C93385">
                        <w:t xml:space="preserve"> food &amp; beverage sales</w:t>
                      </w:r>
                    </w:p>
                    <w:p w14:paraId="6A86287D" w14:textId="599DB2DC" w:rsidR="00391E90" w:rsidRPr="00391E90" w:rsidRDefault="00391E90" w:rsidP="00391E90">
                      <w:pPr>
                        <w:spacing w:after="0"/>
                        <w:rPr>
                          <w:b/>
                          <w:bCs/>
                          <w:lang w:val="en-GB"/>
                        </w:rPr>
                      </w:pPr>
                      <w:r w:rsidRPr="00391E90">
                        <w:rPr>
                          <w:b/>
                          <w:bCs/>
                          <w:lang w:val="en-GB"/>
                        </w:rPr>
                        <w:t>How is the proposed solution different from existing ones?</w:t>
                      </w:r>
                    </w:p>
                    <w:p w14:paraId="2EF4F61E" w14:textId="58F312A2" w:rsidR="00391E90" w:rsidRPr="00D22828" w:rsidRDefault="00D22828" w:rsidP="003A5280">
                      <w:pPr>
                        <w:numPr>
                          <w:ilvl w:val="0"/>
                          <w:numId w:val="15"/>
                        </w:numPr>
                        <w:spacing w:after="0"/>
                        <w:rPr>
                          <w:lang w:val="en-GB"/>
                        </w:rPr>
                      </w:pPr>
                      <w:r>
                        <w:rPr>
                          <w:lang w:val="en-GB"/>
                        </w:rPr>
                        <w:t>At present</w:t>
                      </w:r>
                      <w:r w:rsidR="008B4016">
                        <w:rPr>
                          <w:lang w:val="en-GB"/>
                        </w:rPr>
                        <w:t>,</w:t>
                      </w:r>
                      <w:r>
                        <w:rPr>
                          <w:lang w:val="en-GB"/>
                        </w:rPr>
                        <w:t xml:space="preserve"> IKEA does not have any solution to this problem</w:t>
                      </w:r>
                    </w:p>
                    <w:p w14:paraId="1870854B" w14:textId="77777777" w:rsidR="00391E90" w:rsidRPr="00DD472B" w:rsidRDefault="00391E90" w:rsidP="00391E90">
                      <w:pPr>
                        <w:rPr>
                          <w:lang w:val="en-US"/>
                        </w:rPr>
                      </w:pPr>
                    </w:p>
                  </w:txbxContent>
                </v:textbox>
                <w10:wrap anchorx="margin"/>
              </v:shape>
            </w:pict>
          </mc:Fallback>
        </mc:AlternateContent>
      </w:r>
    </w:p>
    <w:p w14:paraId="0CA0D419" w14:textId="77777777" w:rsidR="00391E90" w:rsidRPr="00391E90" w:rsidRDefault="00391E90" w:rsidP="00391E90">
      <w:pPr>
        <w:rPr>
          <w:rFonts w:ascii="Arial" w:hAnsi="Arial" w:cs="Arial"/>
          <w:i/>
          <w:iCs/>
          <w:sz w:val="20"/>
          <w:szCs w:val="20"/>
        </w:rPr>
      </w:pPr>
    </w:p>
    <w:p w14:paraId="10F584A6" w14:textId="77777777" w:rsidR="00391E90" w:rsidRPr="00391E90" w:rsidRDefault="00391E90" w:rsidP="00391E90">
      <w:pPr>
        <w:rPr>
          <w:rFonts w:ascii="Arial" w:hAnsi="Arial" w:cs="Arial"/>
          <w:i/>
          <w:iCs/>
          <w:sz w:val="20"/>
          <w:szCs w:val="20"/>
        </w:rPr>
      </w:pPr>
    </w:p>
    <w:p w14:paraId="35EE854F" w14:textId="77777777" w:rsidR="00391E90" w:rsidRPr="00391E90" w:rsidRDefault="00391E90" w:rsidP="00391E90">
      <w:pPr>
        <w:rPr>
          <w:rFonts w:ascii="Arial" w:hAnsi="Arial" w:cs="Arial"/>
          <w:sz w:val="20"/>
          <w:szCs w:val="20"/>
        </w:rPr>
      </w:pPr>
    </w:p>
    <w:p w14:paraId="1A7CF999" w14:textId="77777777" w:rsidR="00391E90" w:rsidRPr="00391E90" w:rsidRDefault="00391E90" w:rsidP="00391E90">
      <w:pPr>
        <w:rPr>
          <w:rFonts w:ascii="Arial" w:hAnsi="Arial" w:cs="Arial"/>
          <w:sz w:val="20"/>
          <w:szCs w:val="20"/>
        </w:rPr>
      </w:pPr>
    </w:p>
    <w:p w14:paraId="47802A83" w14:textId="77777777" w:rsidR="00391E90" w:rsidRPr="00391E90" w:rsidRDefault="00391E90" w:rsidP="00391E90">
      <w:pPr>
        <w:rPr>
          <w:rFonts w:ascii="Arial" w:hAnsi="Arial" w:cs="Arial"/>
          <w:sz w:val="20"/>
          <w:szCs w:val="20"/>
        </w:rPr>
      </w:pPr>
    </w:p>
    <w:p w14:paraId="63BEB57D" w14:textId="26457AD1" w:rsidR="00DD472B" w:rsidRPr="00391E90" w:rsidRDefault="00DD472B">
      <w:pPr>
        <w:rPr>
          <w:rFonts w:ascii="Arial" w:hAnsi="Arial" w:cs="Arial"/>
          <w:sz w:val="20"/>
          <w:szCs w:val="20"/>
        </w:rPr>
      </w:pPr>
    </w:p>
    <w:p w14:paraId="1953589A" w14:textId="2CA0EFF9" w:rsidR="00DD472B" w:rsidRDefault="00DD472B">
      <w:pPr>
        <w:rPr>
          <w:rFonts w:ascii="Arial" w:hAnsi="Arial" w:cs="Arial"/>
          <w:sz w:val="20"/>
          <w:szCs w:val="20"/>
        </w:rPr>
      </w:pPr>
    </w:p>
    <w:p w14:paraId="193AFD5E" w14:textId="77777777" w:rsidR="005D2FEE" w:rsidRDefault="005D2FEE">
      <w:pPr>
        <w:rPr>
          <w:rFonts w:ascii="Arial" w:hAnsi="Arial" w:cs="Arial"/>
          <w:sz w:val="20"/>
          <w:szCs w:val="20"/>
        </w:rPr>
      </w:pPr>
    </w:p>
    <w:p w14:paraId="112AC39F" w14:textId="77777777" w:rsidR="005D2FEE" w:rsidRDefault="005D2FEE">
      <w:pPr>
        <w:rPr>
          <w:rFonts w:ascii="Arial" w:hAnsi="Arial" w:cs="Arial"/>
          <w:sz w:val="20"/>
          <w:szCs w:val="20"/>
        </w:rPr>
      </w:pPr>
    </w:p>
    <w:p w14:paraId="6EB54765" w14:textId="77777777" w:rsidR="005D2FEE" w:rsidRDefault="005D2FEE">
      <w:pPr>
        <w:rPr>
          <w:rFonts w:ascii="Arial" w:hAnsi="Arial" w:cs="Arial"/>
          <w:sz w:val="20"/>
          <w:szCs w:val="20"/>
        </w:rPr>
      </w:pPr>
    </w:p>
    <w:p w14:paraId="5C4A3AE7" w14:textId="77777777" w:rsidR="005D2FEE" w:rsidRDefault="005D2FEE">
      <w:pPr>
        <w:rPr>
          <w:rFonts w:ascii="Arial" w:hAnsi="Arial" w:cs="Arial"/>
          <w:sz w:val="20"/>
          <w:szCs w:val="20"/>
        </w:rPr>
      </w:pPr>
    </w:p>
    <w:p w14:paraId="11F4B497" w14:textId="77777777" w:rsidR="005D2FEE" w:rsidRPr="00391E90" w:rsidRDefault="005D2FEE">
      <w:pPr>
        <w:rPr>
          <w:rFonts w:ascii="Arial" w:hAnsi="Arial" w:cs="Arial"/>
          <w:sz w:val="20"/>
          <w:szCs w:val="20"/>
        </w:rPr>
      </w:pPr>
    </w:p>
    <w:p w14:paraId="6FE281AE" w14:textId="4C3C440D" w:rsidR="00391E90" w:rsidRPr="00391E90" w:rsidRDefault="11AFB028" w:rsidP="00391E90">
      <w:pPr>
        <w:rPr>
          <w:rFonts w:ascii="Arial" w:hAnsi="Arial" w:cs="Arial"/>
          <w:b/>
          <w:bCs/>
          <w:sz w:val="20"/>
          <w:szCs w:val="20"/>
        </w:rPr>
      </w:pPr>
      <w:r w:rsidRPr="36C4C52D">
        <w:rPr>
          <w:rFonts w:ascii="Arial" w:hAnsi="Arial" w:cs="Arial"/>
          <w:b/>
          <w:bCs/>
          <w:noProof/>
          <w:sz w:val="20"/>
          <w:szCs w:val="20"/>
        </w:rPr>
        <w:t>Current Solution:</w:t>
      </w:r>
    </w:p>
    <w:p w14:paraId="5F95EBFE" w14:textId="32C34111" w:rsidR="00391E90" w:rsidRPr="00391E90" w:rsidRDefault="00391E90" w:rsidP="00391E90">
      <w:pPr>
        <w:rPr>
          <w:rFonts w:ascii="Arial" w:hAnsi="Arial" w:cs="Arial"/>
          <w:i/>
          <w:iCs/>
          <w:sz w:val="20"/>
          <w:szCs w:val="20"/>
        </w:rPr>
      </w:pPr>
      <w:r w:rsidRPr="00391E90">
        <w:rPr>
          <w:rFonts w:ascii="Arial" w:hAnsi="Arial" w:cs="Arial"/>
          <w:b/>
          <w:bCs/>
          <w:noProof/>
          <w:sz w:val="20"/>
          <w:szCs w:val="20"/>
        </w:rPr>
        <mc:AlternateContent>
          <mc:Choice Requires="wps">
            <w:drawing>
              <wp:anchor distT="0" distB="0" distL="114300" distR="114300" simplePos="0" relativeHeight="251679744" behindDoc="0" locked="0" layoutInCell="1" allowOverlap="1" wp14:anchorId="6FF7ADC1" wp14:editId="12110030">
                <wp:simplePos x="0" y="0"/>
                <wp:positionH relativeFrom="margin">
                  <wp:align>left</wp:align>
                </wp:positionH>
                <wp:positionV relativeFrom="paragraph">
                  <wp:posOffset>13926</wp:posOffset>
                </wp:positionV>
                <wp:extent cx="6184557" cy="1310477"/>
                <wp:effectExtent l="0" t="0" r="26035" b="23495"/>
                <wp:wrapNone/>
                <wp:docPr id="730016161" name="Text Box 730016161"/>
                <wp:cNvGraphicFramePr/>
                <a:graphic xmlns:a="http://schemas.openxmlformats.org/drawingml/2006/main">
                  <a:graphicData uri="http://schemas.microsoft.com/office/word/2010/wordprocessingShape">
                    <wps:wsp>
                      <wps:cNvSpPr txBox="1"/>
                      <wps:spPr>
                        <a:xfrm>
                          <a:off x="0" y="0"/>
                          <a:ext cx="6184557" cy="1310477"/>
                        </a:xfrm>
                        <a:prstGeom prst="rect">
                          <a:avLst/>
                        </a:prstGeom>
                        <a:solidFill>
                          <a:schemeClr val="lt1"/>
                        </a:solidFill>
                        <a:ln w="6350">
                          <a:solidFill>
                            <a:prstClr val="black"/>
                          </a:solidFill>
                        </a:ln>
                      </wps:spPr>
                      <wps:txbx>
                        <w:txbxContent>
                          <w:p w14:paraId="0D205FB1" w14:textId="77777777" w:rsidR="00391E90" w:rsidRPr="00391E90" w:rsidRDefault="00391E90" w:rsidP="00391E90">
                            <w:pPr>
                              <w:spacing w:after="0"/>
                            </w:pPr>
                            <w:r w:rsidRPr="00391E90">
                              <w:t>You can write about, but not limited to…</w:t>
                            </w:r>
                          </w:p>
                          <w:p w14:paraId="4B9BE932" w14:textId="77777777" w:rsidR="00391E90" w:rsidRPr="00391E90" w:rsidRDefault="00391E90" w:rsidP="00391E90">
                            <w:pPr>
                              <w:spacing w:after="0"/>
                              <w:rPr>
                                <w:b/>
                                <w:bCs/>
                                <w:lang w:val="en-GB"/>
                              </w:rPr>
                            </w:pPr>
                            <w:r w:rsidRPr="00391E90">
                              <w:rPr>
                                <w:b/>
                                <w:bCs/>
                                <w:lang w:val="en-GB"/>
                              </w:rPr>
                              <w:t>What solutions are people currently using to solve this problem?</w:t>
                            </w:r>
                          </w:p>
                          <w:p w14:paraId="445D7324" w14:textId="4540598A" w:rsidR="00391E90" w:rsidRDefault="00F82D12" w:rsidP="000569B3">
                            <w:pPr>
                              <w:numPr>
                                <w:ilvl w:val="0"/>
                                <w:numId w:val="16"/>
                              </w:numPr>
                              <w:spacing w:after="0"/>
                              <w:rPr>
                                <w:lang w:val="en-GB"/>
                              </w:rPr>
                            </w:pPr>
                            <w:r>
                              <w:rPr>
                                <w:lang w:val="en-GB"/>
                              </w:rPr>
                              <w:t>To avoid this hustle</w:t>
                            </w:r>
                            <w:r w:rsidR="00632709">
                              <w:rPr>
                                <w:lang w:val="en-GB"/>
                              </w:rPr>
                              <w:t>,</w:t>
                            </w:r>
                            <w:r>
                              <w:rPr>
                                <w:lang w:val="en-GB"/>
                              </w:rPr>
                              <w:t xml:space="preserve"> </w:t>
                            </w:r>
                            <w:r w:rsidR="00632709">
                              <w:rPr>
                                <w:lang w:val="en-GB"/>
                              </w:rPr>
                              <w:t xml:space="preserve">a </w:t>
                            </w:r>
                            <w:r>
                              <w:rPr>
                                <w:lang w:val="en-GB"/>
                              </w:rPr>
                              <w:t xml:space="preserve">few of the IKEA customers visit </w:t>
                            </w:r>
                            <w:r w:rsidR="00632709">
                              <w:rPr>
                                <w:lang w:val="en-GB"/>
                              </w:rPr>
                              <w:t xml:space="preserve">the </w:t>
                            </w:r>
                            <w:r>
                              <w:rPr>
                                <w:lang w:val="en-GB"/>
                              </w:rPr>
                              <w:t xml:space="preserve">IKEA shop early in the morning </w:t>
                            </w:r>
                            <w:r w:rsidR="00632709">
                              <w:rPr>
                                <w:lang w:val="en-GB"/>
                              </w:rPr>
                              <w:t>and compromise their lunchtime. They tend to have brunch (breakfast + lunch) together to avoid the crowded food area during “lunchtime”</w:t>
                            </w:r>
                          </w:p>
                          <w:p w14:paraId="5CFE1B27" w14:textId="1EC0A9F3" w:rsidR="00046D82" w:rsidRPr="00F82D12" w:rsidRDefault="00046D82" w:rsidP="000569B3">
                            <w:pPr>
                              <w:numPr>
                                <w:ilvl w:val="0"/>
                                <w:numId w:val="16"/>
                              </w:numPr>
                              <w:spacing w:after="0"/>
                              <w:rPr>
                                <w:lang w:val="en-GB"/>
                              </w:rPr>
                            </w:pPr>
                            <w:r>
                              <w:rPr>
                                <w:lang w:val="en-GB"/>
                              </w:rPr>
                              <w:t>Some of the</w:t>
                            </w:r>
                            <w:r w:rsidR="005708AA">
                              <w:rPr>
                                <w:lang w:val="en-GB"/>
                              </w:rPr>
                              <w:t>m</w:t>
                            </w:r>
                            <w:r>
                              <w:rPr>
                                <w:lang w:val="en-GB"/>
                              </w:rPr>
                              <w:t xml:space="preserve"> just leave the waiting queues and plan to visit IKEA on </w:t>
                            </w:r>
                            <w:r w:rsidR="000E57A9">
                              <w:rPr>
                                <w:lang w:val="en-GB"/>
                              </w:rPr>
                              <w:t>a</w:t>
                            </w:r>
                            <w:r>
                              <w:rPr>
                                <w:lang w:val="en-GB"/>
                              </w:rPr>
                              <w:t xml:space="preserve"> less </w:t>
                            </w:r>
                            <w:r w:rsidR="000E57A9">
                              <w:rPr>
                                <w:lang w:val="en-GB"/>
                              </w:rPr>
                              <w:t>crowded</w:t>
                            </w:r>
                            <w:r>
                              <w:rPr>
                                <w:lang w:val="en-GB"/>
                              </w:rPr>
                              <w:t xml:space="preserve"> day</w:t>
                            </w:r>
                          </w:p>
                          <w:p w14:paraId="0B9C120F" w14:textId="77777777" w:rsidR="00391E90" w:rsidRPr="00DD472B" w:rsidRDefault="00391E90" w:rsidP="00391E90">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7ADC1" id="Text Box 730016161" o:spid="_x0000_s1029" type="#_x0000_t202" style="position:absolute;margin-left:0;margin-top:1.1pt;width:486.95pt;height:103.2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" fillcolor="white [3201]" strokeweight=".5pt">
                <v:textbox>
                  <w:txbxContent>
                    <w:p w14:paraId="0D205FB1" w14:textId="77777777" w:rsidR="00391E90" w:rsidRPr="00391E90" w:rsidRDefault="00391E90" w:rsidP="00391E90">
                      <w:pPr>
                        <w:spacing w:after="0"/>
                      </w:pPr>
                      <w:r w:rsidRPr="00391E90">
                        <w:t>You can write about, but not limited to…</w:t>
                      </w:r>
                    </w:p>
                    <w:p w14:paraId="4B9BE932" w14:textId="77777777" w:rsidR="00391E90" w:rsidRPr="00391E90" w:rsidRDefault="00391E90" w:rsidP="00391E90">
                      <w:pPr>
                        <w:spacing w:after="0"/>
                        <w:rPr>
                          <w:b/>
                          <w:bCs/>
                          <w:lang w:val="en-GB"/>
                        </w:rPr>
                      </w:pPr>
                      <w:r w:rsidRPr="00391E90">
                        <w:rPr>
                          <w:b/>
                          <w:bCs/>
                          <w:lang w:val="en-GB"/>
                        </w:rPr>
                        <w:t>What solutions are people currently using to solve this problem?</w:t>
                      </w:r>
                    </w:p>
                    <w:p w14:paraId="445D7324" w14:textId="4540598A" w:rsidR="00391E90" w:rsidRDefault="00F82D12" w:rsidP="000569B3">
                      <w:pPr>
                        <w:numPr>
                          <w:ilvl w:val="0"/>
                          <w:numId w:val="16"/>
                        </w:numPr>
                        <w:spacing w:after="0"/>
                        <w:rPr>
                          <w:lang w:val="en-GB"/>
                        </w:rPr>
                      </w:pPr>
                      <w:r>
                        <w:rPr>
                          <w:lang w:val="en-GB"/>
                        </w:rPr>
                        <w:t>To avoid this hustle</w:t>
                      </w:r>
                      <w:r w:rsidR="00632709">
                        <w:rPr>
                          <w:lang w:val="en-GB"/>
                        </w:rPr>
                        <w:t>,</w:t>
                      </w:r>
                      <w:r>
                        <w:rPr>
                          <w:lang w:val="en-GB"/>
                        </w:rPr>
                        <w:t xml:space="preserve"> </w:t>
                      </w:r>
                      <w:r w:rsidR="00632709">
                        <w:rPr>
                          <w:lang w:val="en-GB"/>
                        </w:rPr>
                        <w:t xml:space="preserve">a </w:t>
                      </w:r>
                      <w:r>
                        <w:rPr>
                          <w:lang w:val="en-GB"/>
                        </w:rPr>
                        <w:t xml:space="preserve">few of the IKEA customers visit </w:t>
                      </w:r>
                      <w:r w:rsidR="00632709">
                        <w:rPr>
                          <w:lang w:val="en-GB"/>
                        </w:rPr>
                        <w:t xml:space="preserve">the </w:t>
                      </w:r>
                      <w:r>
                        <w:rPr>
                          <w:lang w:val="en-GB"/>
                        </w:rPr>
                        <w:t xml:space="preserve">IKEA shop early in the morning </w:t>
                      </w:r>
                      <w:r w:rsidR="00632709">
                        <w:rPr>
                          <w:lang w:val="en-GB"/>
                        </w:rPr>
                        <w:t>and compromise their lunchtime. They tend to have brunch (breakfast + lunch) together to avoid the crowded food area during “lunchtime”</w:t>
                      </w:r>
                    </w:p>
                    <w:p w14:paraId="5CFE1B27" w14:textId="1EC0A9F3" w:rsidR="00046D82" w:rsidRPr="00F82D12" w:rsidRDefault="00046D82" w:rsidP="000569B3">
                      <w:pPr>
                        <w:numPr>
                          <w:ilvl w:val="0"/>
                          <w:numId w:val="16"/>
                        </w:numPr>
                        <w:spacing w:after="0"/>
                        <w:rPr>
                          <w:lang w:val="en-GB"/>
                        </w:rPr>
                      </w:pPr>
                      <w:r>
                        <w:rPr>
                          <w:lang w:val="en-GB"/>
                        </w:rPr>
                        <w:t>Some of the</w:t>
                      </w:r>
                      <w:r w:rsidR="005708AA">
                        <w:rPr>
                          <w:lang w:val="en-GB"/>
                        </w:rPr>
                        <w:t>m</w:t>
                      </w:r>
                      <w:r>
                        <w:rPr>
                          <w:lang w:val="en-GB"/>
                        </w:rPr>
                        <w:t xml:space="preserve"> just leave the waiting queues and plan to visit IKEA on </w:t>
                      </w:r>
                      <w:r w:rsidR="000E57A9">
                        <w:rPr>
                          <w:lang w:val="en-GB"/>
                        </w:rPr>
                        <w:t>a</w:t>
                      </w:r>
                      <w:r>
                        <w:rPr>
                          <w:lang w:val="en-GB"/>
                        </w:rPr>
                        <w:t xml:space="preserve"> less </w:t>
                      </w:r>
                      <w:r w:rsidR="000E57A9">
                        <w:rPr>
                          <w:lang w:val="en-GB"/>
                        </w:rPr>
                        <w:t>crowded</w:t>
                      </w:r>
                      <w:r>
                        <w:rPr>
                          <w:lang w:val="en-GB"/>
                        </w:rPr>
                        <w:t xml:space="preserve"> day</w:t>
                      </w:r>
                    </w:p>
                    <w:p w14:paraId="0B9C120F" w14:textId="77777777" w:rsidR="00391E90" w:rsidRPr="00DD472B" w:rsidRDefault="00391E90" w:rsidP="00391E90">
                      <w:pPr>
                        <w:rPr>
                          <w:lang w:val="en-US"/>
                        </w:rPr>
                      </w:pPr>
                    </w:p>
                  </w:txbxContent>
                </v:textbox>
                <w10:wrap anchorx="margin"/>
              </v:shape>
            </w:pict>
          </mc:Fallback>
        </mc:AlternateContent>
      </w:r>
    </w:p>
    <w:p w14:paraId="158B4BD0" w14:textId="77777777" w:rsidR="00391E90" w:rsidRPr="00391E90" w:rsidRDefault="00391E90" w:rsidP="00391E90">
      <w:pPr>
        <w:rPr>
          <w:rFonts w:ascii="Arial" w:hAnsi="Arial" w:cs="Arial"/>
          <w:i/>
          <w:iCs/>
          <w:sz w:val="20"/>
          <w:szCs w:val="20"/>
        </w:rPr>
      </w:pPr>
    </w:p>
    <w:p w14:paraId="1BE82A8E" w14:textId="77777777" w:rsidR="00391E90" w:rsidRPr="00391E90" w:rsidRDefault="00391E90" w:rsidP="00391E90">
      <w:pPr>
        <w:rPr>
          <w:rFonts w:ascii="Arial" w:hAnsi="Arial" w:cs="Arial"/>
          <w:i/>
          <w:iCs/>
          <w:sz w:val="20"/>
          <w:szCs w:val="20"/>
        </w:rPr>
      </w:pPr>
    </w:p>
    <w:p w14:paraId="34B541B5" w14:textId="77777777" w:rsidR="00391E90" w:rsidRPr="00391E90" w:rsidRDefault="00391E90" w:rsidP="00391E90">
      <w:pPr>
        <w:rPr>
          <w:rFonts w:ascii="Arial" w:hAnsi="Arial" w:cs="Arial"/>
          <w:sz w:val="20"/>
          <w:szCs w:val="20"/>
        </w:rPr>
      </w:pPr>
    </w:p>
    <w:p w14:paraId="28A69878" w14:textId="77777777" w:rsidR="00391E90" w:rsidRPr="00391E90" w:rsidRDefault="00391E90" w:rsidP="00391E90">
      <w:pPr>
        <w:rPr>
          <w:rFonts w:ascii="Arial" w:hAnsi="Arial" w:cs="Arial"/>
          <w:sz w:val="20"/>
          <w:szCs w:val="20"/>
        </w:rPr>
      </w:pPr>
    </w:p>
    <w:p w14:paraId="7F557E96" w14:textId="77777777" w:rsidR="0081557B" w:rsidRDefault="0081557B" w:rsidP="00391E90">
      <w:pPr>
        <w:rPr>
          <w:rFonts w:ascii="Arial" w:hAnsi="Arial" w:cs="Arial"/>
          <w:b/>
          <w:bCs/>
          <w:noProof/>
          <w:sz w:val="20"/>
          <w:szCs w:val="20"/>
        </w:rPr>
      </w:pPr>
    </w:p>
    <w:p w14:paraId="576C05E4" w14:textId="77777777" w:rsidR="0081557B" w:rsidRDefault="0081557B" w:rsidP="00391E90">
      <w:pPr>
        <w:rPr>
          <w:rFonts w:ascii="Arial" w:hAnsi="Arial" w:cs="Arial"/>
          <w:b/>
          <w:bCs/>
          <w:noProof/>
          <w:sz w:val="20"/>
          <w:szCs w:val="20"/>
        </w:rPr>
      </w:pPr>
    </w:p>
    <w:p w14:paraId="1844C567" w14:textId="77777777" w:rsidR="0081557B" w:rsidRDefault="0081557B" w:rsidP="00391E90">
      <w:pPr>
        <w:rPr>
          <w:rFonts w:ascii="Arial" w:hAnsi="Arial" w:cs="Arial"/>
          <w:b/>
          <w:bCs/>
          <w:noProof/>
          <w:sz w:val="20"/>
          <w:szCs w:val="20"/>
        </w:rPr>
      </w:pPr>
    </w:p>
    <w:p w14:paraId="7183F71C" w14:textId="77777777" w:rsidR="0081557B" w:rsidRDefault="0081557B" w:rsidP="00391E90">
      <w:pPr>
        <w:rPr>
          <w:rFonts w:ascii="Arial" w:hAnsi="Arial" w:cs="Arial"/>
          <w:b/>
          <w:bCs/>
          <w:noProof/>
          <w:sz w:val="20"/>
          <w:szCs w:val="20"/>
        </w:rPr>
      </w:pPr>
    </w:p>
    <w:p w14:paraId="515D14A0" w14:textId="77777777" w:rsidR="0081557B" w:rsidRDefault="0081557B" w:rsidP="00391E90">
      <w:pPr>
        <w:rPr>
          <w:rFonts w:ascii="Arial" w:hAnsi="Arial" w:cs="Arial"/>
          <w:b/>
          <w:bCs/>
          <w:noProof/>
          <w:sz w:val="20"/>
          <w:szCs w:val="20"/>
        </w:rPr>
      </w:pPr>
    </w:p>
    <w:p w14:paraId="72F14517" w14:textId="77777777" w:rsidR="0081557B" w:rsidRDefault="0081557B" w:rsidP="00391E90">
      <w:pPr>
        <w:rPr>
          <w:rFonts w:ascii="Arial" w:hAnsi="Arial" w:cs="Arial"/>
          <w:b/>
          <w:bCs/>
          <w:noProof/>
          <w:sz w:val="20"/>
          <w:szCs w:val="20"/>
        </w:rPr>
      </w:pPr>
    </w:p>
    <w:p w14:paraId="3C704ACC" w14:textId="77777777" w:rsidR="0081557B" w:rsidRDefault="0081557B" w:rsidP="00391E90">
      <w:pPr>
        <w:rPr>
          <w:rFonts w:ascii="Arial" w:hAnsi="Arial" w:cs="Arial"/>
          <w:b/>
          <w:bCs/>
          <w:noProof/>
          <w:sz w:val="20"/>
          <w:szCs w:val="20"/>
        </w:rPr>
      </w:pPr>
    </w:p>
    <w:p w14:paraId="7E4BC1EF" w14:textId="77777777" w:rsidR="0081557B" w:rsidRDefault="0081557B" w:rsidP="00391E90">
      <w:pPr>
        <w:rPr>
          <w:rFonts w:ascii="Arial" w:hAnsi="Arial" w:cs="Arial"/>
          <w:b/>
          <w:bCs/>
          <w:noProof/>
          <w:sz w:val="20"/>
          <w:szCs w:val="20"/>
        </w:rPr>
      </w:pPr>
    </w:p>
    <w:p w14:paraId="51E9A727" w14:textId="77777777" w:rsidR="0081557B" w:rsidRDefault="0081557B" w:rsidP="00391E90">
      <w:pPr>
        <w:rPr>
          <w:rFonts w:ascii="Arial" w:hAnsi="Arial" w:cs="Arial"/>
          <w:b/>
          <w:bCs/>
          <w:noProof/>
          <w:sz w:val="20"/>
          <w:szCs w:val="20"/>
        </w:rPr>
      </w:pPr>
    </w:p>
    <w:p w14:paraId="21CEFE38" w14:textId="77777777" w:rsidR="0081557B" w:rsidRDefault="0081557B" w:rsidP="00391E90">
      <w:pPr>
        <w:rPr>
          <w:rFonts w:ascii="Arial" w:hAnsi="Arial" w:cs="Arial"/>
          <w:b/>
          <w:bCs/>
          <w:noProof/>
          <w:sz w:val="20"/>
          <w:szCs w:val="20"/>
        </w:rPr>
      </w:pPr>
    </w:p>
    <w:p w14:paraId="745EDB08" w14:textId="77777777" w:rsidR="0081557B" w:rsidRDefault="0081557B" w:rsidP="00391E90">
      <w:pPr>
        <w:rPr>
          <w:rFonts w:ascii="Arial" w:hAnsi="Arial" w:cs="Arial"/>
          <w:b/>
          <w:bCs/>
          <w:noProof/>
          <w:sz w:val="20"/>
          <w:szCs w:val="20"/>
        </w:rPr>
      </w:pPr>
    </w:p>
    <w:p w14:paraId="569E165D" w14:textId="77777777" w:rsidR="0081557B" w:rsidRDefault="0081557B" w:rsidP="00391E90">
      <w:pPr>
        <w:rPr>
          <w:rFonts w:ascii="Arial" w:hAnsi="Arial" w:cs="Arial"/>
          <w:b/>
          <w:bCs/>
          <w:noProof/>
          <w:sz w:val="20"/>
          <w:szCs w:val="20"/>
        </w:rPr>
      </w:pPr>
    </w:p>
    <w:p w14:paraId="5BA17104" w14:textId="1C18E9E2" w:rsidR="00391E90" w:rsidRPr="00391E90" w:rsidRDefault="00C95EAC" w:rsidP="00391E90">
      <w:pPr>
        <w:rPr>
          <w:rFonts w:ascii="Arial" w:hAnsi="Arial" w:cs="Arial"/>
          <w:b/>
          <w:bCs/>
          <w:sz w:val="20"/>
          <w:szCs w:val="20"/>
        </w:rPr>
      </w:pPr>
      <w:r>
        <w:rPr>
          <w:rFonts w:ascii="Arial" w:hAnsi="Arial" w:cs="Arial"/>
          <w:b/>
          <w:bCs/>
          <w:noProof/>
          <w:sz w:val="20"/>
          <w:szCs w:val="20"/>
        </w:rPr>
        <w:lastRenderedPageBreak/>
        <w:t>Deployment Plan</w:t>
      </w:r>
    </w:p>
    <w:p w14:paraId="5B798862" w14:textId="02D13F7F" w:rsidR="00391E90" w:rsidRPr="00391E90" w:rsidRDefault="0096274D" w:rsidP="00391E90">
      <w:pPr>
        <w:rPr>
          <w:rFonts w:ascii="Arial" w:hAnsi="Arial" w:cs="Arial"/>
          <w:i/>
          <w:iCs/>
          <w:sz w:val="20"/>
          <w:szCs w:val="20"/>
        </w:rPr>
      </w:pPr>
      <w:r w:rsidRPr="00391E90">
        <w:rPr>
          <w:rFonts w:ascii="Arial" w:hAnsi="Arial" w:cs="Arial"/>
          <w:b/>
          <w:bCs/>
          <w:noProof/>
          <w:sz w:val="20"/>
          <w:szCs w:val="20"/>
        </w:rPr>
        <mc:AlternateContent>
          <mc:Choice Requires="wps">
            <w:drawing>
              <wp:anchor distT="0" distB="0" distL="114300" distR="114300" simplePos="0" relativeHeight="251680768" behindDoc="0" locked="0" layoutInCell="1" allowOverlap="1" wp14:anchorId="0971A76A" wp14:editId="3BF43494">
                <wp:simplePos x="0" y="0"/>
                <wp:positionH relativeFrom="margin">
                  <wp:align>left</wp:align>
                </wp:positionH>
                <wp:positionV relativeFrom="paragraph">
                  <wp:posOffset>4910</wp:posOffset>
                </wp:positionV>
                <wp:extent cx="6184265" cy="8205151"/>
                <wp:effectExtent l="0" t="0" r="26035" b="24765"/>
                <wp:wrapNone/>
                <wp:docPr id="1679375982" name="Text Box 1679375982"/>
                <wp:cNvGraphicFramePr/>
                <a:graphic xmlns:a="http://schemas.openxmlformats.org/drawingml/2006/main">
                  <a:graphicData uri="http://schemas.microsoft.com/office/word/2010/wordprocessingShape">
                    <wps:wsp>
                      <wps:cNvSpPr txBox="1"/>
                      <wps:spPr>
                        <a:xfrm>
                          <a:off x="0" y="0"/>
                          <a:ext cx="6184265" cy="8205151"/>
                        </a:xfrm>
                        <a:prstGeom prst="rect">
                          <a:avLst/>
                        </a:prstGeom>
                        <a:solidFill>
                          <a:schemeClr val="lt1"/>
                        </a:solidFill>
                        <a:ln w="6350">
                          <a:solidFill>
                            <a:prstClr val="black"/>
                          </a:solidFill>
                        </a:ln>
                      </wps:spPr>
                      <wps:txbx>
                        <w:txbxContent>
                          <w:p w14:paraId="6B734EF0" w14:textId="77777777" w:rsidR="00C95EAC" w:rsidRPr="00C95EAC" w:rsidRDefault="00C95EAC" w:rsidP="00C95EAC">
                            <w:pPr>
                              <w:spacing w:after="0"/>
                              <w:rPr>
                                <w:b/>
                                <w:bCs/>
                                <w:lang w:val="en-GB"/>
                              </w:rPr>
                            </w:pPr>
                            <w:r w:rsidRPr="00C95EAC">
                              <w:rPr>
                                <w:b/>
                                <w:bCs/>
                                <w:lang w:val="en-GB"/>
                              </w:rPr>
                              <w:t>How do you plan to deploy the new product development process to arrive at the solution (from idea to launch)?</w:t>
                            </w:r>
                          </w:p>
                          <w:p w14:paraId="25B5DC45" w14:textId="025ED953" w:rsidR="00C95EAC" w:rsidRDefault="00C95EAC" w:rsidP="00C95EAC">
                            <w:pPr>
                              <w:spacing w:after="0"/>
                              <w:ind w:firstLine="720"/>
                              <w:rPr>
                                <w:lang w:val="en-GB"/>
                              </w:rPr>
                            </w:pPr>
                            <w:r w:rsidRPr="00C95EAC">
                              <w:rPr>
                                <w:lang w:val="en-GB"/>
                              </w:rPr>
                              <w:t>Idea Generation:</w:t>
                            </w:r>
                          </w:p>
                          <w:p w14:paraId="4677FABD" w14:textId="1AD040A1" w:rsidR="00F814B6" w:rsidRPr="00F814B6" w:rsidRDefault="00F814B6" w:rsidP="00F814B6">
                            <w:pPr>
                              <w:spacing w:after="0"/>
                              <w:ind w:left="720"/>
                              <w:rPr>
                                <w:lang w:val="en-GB"/>
                              </w:rPr>
                            </w:pPr>
                            <w:r w:rsidRPr="00F814B6">
                              <w:rPr>
                                <w:lang w:val="en-GB"/>
                              </w:rPr>
                              <w:t>Observatio</w:t>
                            </w:r>
                            <w:r w:rsidR="006C1940">
                              <w:rPr>
                                <w:lang w:val="en-GB"/>
                              </w:rPr>
                              <w:t>n</w:t>
                            </w:r>
                            <w:r w:rsidRPr="00F814B6">
                              <w:rPr>
                                <w:lang w:val="en-GB"/>
                              </w:rPr>
                              <w:t>: Real-world problem observed during IKEA Nagasandra visit—crowded weekends, customers waiting outside</w:t>
                            </w:r>
                          </w:p>
                          <w:p w14:paraId="797C1AC5" w14:textId="04F4B412" w:rsidR="00F814B6" w:rsidRDefault="00F814B6" w:rsidP="00F814B6">
                            <w:pPr>
                              <w:spacing w:after="0"/>
                              <w:ind w:firstLine="720"/>
                              <w:rPr>
                                <w:lang w:val="en-GB"/>
                              </w:rPr>
                            </w:pPr>
                            <w:r w:rsidRPr="00F814B6">
                              <w:rPr>
                                <w:lang w:val="en-GB"/>
                              </w:rPr>
                              <w:t>Empathy mapping: Identified frustration points—hunger, boredom, kids getting restless</w:t>
                            </w:r>
                          </w:p>
                          <w:p w14:paraId="4307481A" w14:textId="77777777" w:rsidR="00F814B6" w:rsidRPr="00F814B6" w:rsidRDefault="00F814B6" w:rsidP="00F814B6">
                            <w:pPr>
                              <w:spacing w:after="0"/>
                              <w:ind w:firstLine="720"/>
                              <w:rPr>
                                <w:lang w:val="en-GB"/>
                              </w:rPr>
                            </w:pPr>
                            <w:r w:rsidRPr="00F814B6">
                              <w:rPr>
                                <w:lang w:val="en-GB"/>
                              </w:rPr>
                              <w:t>validation:</w:t>
                            </w:r>
                          </w:p>
                          <w:p w14:paraId="2494D6A2" w14:textId="471391EA" w:rsidR="00F814B6" w:rsidRPr="00712B5D" w:rsidRDefault="00F814B6" w:rsidP="00712B5D">
                            <w:pPr>
                              <w:pStyle w:val="ListParagraph"/>
                              <w:numPr>
                                <w:ilvl w:val="0"/>
                                <w:numId w:val="18"/>
                              </w:numPr>
                              <w:spacing w:after="0"/>
                              <w:rPr>
                                <w:lang w:val="en-GB"/>
                              </w:rPr>
                            </w:pPr>
                            <w:r w:rsidRPr="00712B5D">
                              <w:rPr>
                                <w:lang w:val="en-GB"/>
                              </w:rPr>
                              <w:t>We can check f</w:t>
                            </w:r>
                            <w:r w:rsidRPr="00712B5D">
                              <w:rPr>
                                <w:lang w:val="en-GB"/>
                              </w:rPr>
                              <w:t>ootfall data on peak days (weekends, holidays)</w:t>
                            </w:r>
                          </w:p>
                          <w:p w14:paraId="1184107E" w14:textId="058E81BB" w:rsidR="00F814B6" w:rsidRDefault="00F814B6" w:rsidP="00712B5D">
                            <w:pPr>
                              <w:pStyle w:val="ListParagraph"/>
                              <w:numPr>
                                <w:ilvl w:val="0"/>
                                <w:numId w:val="18"/>
                              </w:numPr>
                              <w:spacing w:after="0"/>
                              <w:rPr>
                                <w:lang w:val="en-GB"/>
                              </w:rPr>
                            </w:pPr>
                            <w:r w:rsidRPr="00712B5D">
                              <w:rPr>
                                <w:lang w:val="en-GB"/>
                              </w:rPr>
                              <w:t>IKEA’s business model benefits from prolonged customer presence and engagement</w:t>
                            </w:r>
                          </w:p>
                          <w:p w14:paraId="071758E1" w14:textId="3DD29D20" w:rsidR="00A55E47" w:rsidRPr="00712B5D" w:rsidRDefault="00A55E47" w:rsidP="00712B5D">
                            <w:pPr>
                              <w:pStyle w:val="ListParagraph"/>
                              <w:numPr>
                                <w:ilvl w:val="0"/>
                                <w:numId w:val="18"/>
                              </w:numPr>
                              <w:spacing w:after="0"/>
                              <w:rPr>
                                <w:lang w:val="en-GB"/>
                              </w:rPr>
                            </w:pPr>
                            <w:r>
                              <w:rPr>
                                <w:lang w:val="en-GB"/>
                              </w:rPr>
                              <w:t xml:space="preserve">Check for government regulations and permissions for serving food in </w:t>
                            </w:r>
                            <w:r w:rsidR="00E45FA3">
                              <w:rPr>
                                <w:lang w:val="en-GB"/>
                              </w:rPr>
                              <w:t xml:space="preserve">the </w:t>
                            </w:r>
                            <w:r>
                              <w:rPr>
                                <w:lang w:val="en-GB"/>
                              </w:rPr>
                              <w:t>parking area</w:t>
                            </w:r>
                          </w:p>
                          <w:p w14:paraId="7E047B49" w14:textId="77777777" w:rsidR="00F814B6" w:rsidRDefault="00F814B6" w:rsidP="00C95EAC">
                            <w:pPr>
                              <w:spacing w:after="0"/>
                              <w:ind w:firstLine="720"/>
                              <w:rPr>
                                <w:lang w:val="en-GB"/>
                              </w:rPr>
                            </w:pPr>
                          </w:p>
                          <w:p w14:paraId="33255894" w14:textId="3D27DA10" w:rsidR="00C95EAC" w:rsidRDefault="00C95EAC" w:rsidP="00C95EAC">
                            <w:pPr>
                              <w:spacing w:after="0"/>
                              <w:ind w:firstLine="720"/>
                              <w:rPr>
                                <w:lang w:val="en-GB"/>
                              </w:rPr>
                            </w:pPr>
                            <w:r w:rsidRPr="00C95EAC">
                              <w:rPr>
                                <w:lang w:val="en-GB"/>
                              </w:rPr>
                              <w:t>Concept Development:</w:t>
                            </w:r>
                            <w:r>
                              <w:rPr>
                                <w:lang w:val="en-GB"/>
                              </w:rPr>
                              <w:t xml:space="preserve"> </w:t>
                            </w:r>
                          </w:p>
                          <w:p w14:paraId="517CD191" w14:textId="2D5CA581" w:rsidR="00F814B6" w:rsidRPr="00712B5D" w:rsidRDefault="00F814B6" w:rsidP="00712B5D">
                            <w:pPr>
                              <w:pStyle w:val="ListParagraph"/>
                              <w:numPr>
                                <w:ilvl w:val="0"/>
                                <w:numId w:val="18"/>
                              </w:numPr>
                              <w:spacing w:after="0"/>
                              <w:rPr>
                                <w:lang w:val="en-GB"/>
                              </w:rPr>
                            </w:pPr>
                            <w:r w:rsidRPr="00712B5D">
                              <w:rPr>
                                <w:lang w:val="en-GB"/>
                              </w:rPr>
                              <w:t>A modular, mobile hospitality pop-up in the parking area</w:t>
                            </w:r>
                          </w:p>
                          <w:p w14:paraId="2B96185D" w14:textId="50A38CC8" w:rsidR="00F814B6" w:rsidRPr="00712B5D" w:rsidRDefault="00F814B6" w:rsidP="00712B5D">
                            <w:pPr>
                              <w:pStyle w:val="ListParagraph"/>
                              <w:numPr>
                                <w:ilvl w:val="0"/>
                                <w:numId w:val="18"/>
                              </w:numPr>
                              <w:spacing w:after="0"/>
                              <w:rPr>
                                <w:lang w:val="en-GB"/>
                              </w:rPr>
                            </w:pPr>
                            <w:r w:rsidRPr="00712B5D">
                              <w:rPr>
                                <w:lang w:val="en-GB"/>
                              </w:rPr>
                              <w:t>Order and pick</w:t>
                            </w:r>
                            <w:r w:rsidR="00634D53" w:rsidRPr="00712B5D">
                              <w:rPr>
                                <w:lang w:val="en-GB"/>
                              </w:rPr>
                              <w:t>-</w:t>
                            </w:r>
                            <w:r w:rsidRPr="00712B5D">
                              <w:rPr>
                                <w:lang w:val="en-GB"/>
                              </w:rPr>
                              <w:t xml:space="preserve">up </w:t>
                            </w:r>
                            <w:r w:rsidR="00634D53" w:rsidRPr="00712B5D">
                              <w:rPr>
                                <w:lang w:val="en-GB"/>
                              </w:rPr>
                              <w:t>counter</w:t>
                            </w:r>
                            <w:r w:rsidRPr="00712B5D">
                              <w:rPr>
                                <w:lang w:val="en-GB"/>
                              </w:rPr>
                              <w:t xml:space="preserve"> with limited items, especially non-sticky</w:t>
                            </w:r>
                            <w:r w:rsidR="00D8430E" w:rsidRPr="00712B5D">
                              <w:rPr>
                                <w:lang w:val="en-GB"/>
                              </w:rPr>
                              <w:t xml:space="preserve"> and</w:t>
                            </w:r>
                            <w:r w:rsidRPr="00712B5D">
                              <w:rPr>
                                <w:lang w:val="en-GB"/>
                              </w:rPr>
                              <w:t xml:space="preserve"> non-</w:t>
                            </w:r>
                            <w:r w:rsidRPr="00712B5D">
                              <w:rPr>
                                <w:lang w:val="en-GB"/>
                              </w:rPr>
                              <w:t>spillable</w:t>
                            </w:r>
                            <w:r w:rsidR="00634D53" w:rsidRPr="00712B5D">
                              <w:rPr>
                                <w:lang w:val="en-GB"/>
                              </w:rPr>
                              <w:t xml:space="preserve"> items</w:t>
                            </w:r>
                            <w:r w:rsidRPr="00712B5D">
                              <w:rPr>
                                <w:lang w:val="en-GB"/>
                              </w:rPr>
                              <w:t>. (</w:t>
                            </w:r>
                            <w:r w:rsidR="00634D53" w:rsidRPr="00712B5D">
                              <w:rPr>
                                <w:lang w:val="en-GB"/>
                              </w:rPr>
                              <w:t>e.g., rice bowls</w:t>
                            </w:r>
                            <w:r w:rsidRPr="00712B5D">
                              <w:rPr>
                                <w:lang w:val="en-GB"/>
                              </w:rPr>
                              <w:t>, burgers, bottled drinks)</w:t>
                            </w:r>
                          </w:p>
                          <w:p w14:paraId="5D6C32A0" w14:textId="47B6F360" w:rsidR="00F814B6" w:rsidRPr="00712B5D" w:rsidRDefault="00F814B6" w:rsidP="00712B5D">
                            <w:pPr>
                              <w:pStyle w:val="ListParagraph"/>
                              <w:numPr>
                                <w:ilvl w:val="0"/>
                                <w:numId w:val="18"/>
                              </w:numPr>
                              <w:spacing w:after="0"/>
                              <w:rPr>
                                <w:lang w:val="en-GB"/>
                              </w:rPr>
                            </w:pPr>
                            <w:r w:rsidRPr="00712B5D">
                              <w:rPr>
                                <w:lang w:val="en-GB"/>
                              </w:rPr>
                              <w:t>Shaded waiting area with limited seats</w:t>
                            </w:r>
                            <w:r w:rsidR="0043495A">
                              <w:rPr>
                                <w:lang w:val="en-GB"/>
                              </w:rPr>
                              <w:t xml:space="preserve"> and proper ventilation</w:t>
                            </w:r>
                            <w:r w:rsidRPr="00712B5D">
                              <w:rPr>
                                <w:lang w:val="en-GB"/>
                              </w:rPr>
                              <w:t>. Customers can have food inside their vehicles</w:t>
                            </w:r>
                          </w:p>
                          <w:p w14:paraId="78A1F450" w14:textId="0AED2BD3" w:rsidR="00F814B6" w:rsidRPr="00712B5D" w:rsidRDefault="00F814B6" w:rsidP="00712B5D">
                            <w:pPr>
                              <w:pStyle w:val="ListParagraph"/>
                              <w:numPr>
                                <w:ilvl w:val="0"/>
                                <w:numId w:val="18"/>
                              </w:numPr>
                              <w:spacing w:after="0"/>
                              <w:rPr>
                                <w:lang w:val="en-GB"/>
                              </w:rPr>
                            </w:pPr>
                            <w:r w:rsidRPr="00712B5D">
                              <w:rPr>
                                <w:lang w:val="en-GB"/>
                              </w:rPr>
                              <w:t>QR code-based menus and a mobile ordering system</w:t>
                            </w:r>
                          </w:p>
                          <w:p w14:paraId="7AC69950" w14:textId="3ED4F5F9" w:rsidR="00F814B6" w:rsidRPr="00712B5D" w:rsidRDefault="00F814B6" w:rsidP="00712B5D">
                            <w:pPr>
                              <w:pStyle w:val="ListParagraph"/>
                              <w:numPr>
                                <w:ilvl w:val="0"/>
                                <w:numId w:val="18"/>
                              </w:numPr>
                              <w:spacing w:after="0"/>
                              <w:rPr>
                                <w:lang w:val="en-GB"/>
                              </w:rPr>
                            </w:pPr>
                            <w:r w:rsidRPr="00712B5D">
                              <w:rPr>
                                <w:lang w:val="en-GB"/>
                              </w:rPr>
                              <w:t>Live waiting time display (via app or screen)</w:t>
                            </w:r>
                          </w:p>
                          <w:p w14:paraId="1F77C8DD" w14:textId="2DAF72D4" w:rsidR="00F814B6" w:rsidRPr="00712B5D" w:rsidRDefault="00F814B6" w:rsidP="00712B5D">
                            <w:pPr>
                              <w:pStyle w:val="ListParagraph"/>
                              <w:numPr>
                                <w:ilvl w:val="0"/>
                                <w:numId w:val="18"/>
                              </w:numPr>
                              <w:spacing w:after="0"/>
                              <w:rPr>
                                <w:lang w:val="en-GB"/>
                              </w:rPr>
                            </w:pPr>
                            <w:r w:rsidRPr="00712B5D">
                              <w:rPr>
                                <w:lang w:val="en-GB"/>
                              </w:rPr>
                              <w:t xml:space="preserve">Store </w:t>
                            </w:r>
                            <w:r w:rsidR="00712B5D" w:rsidRPr="00712B5D">
                              <w:rPr>
                                <w:lang w:val="en-GB"/>
                              </w:rPr>
                              <w:t>catalogue</w:t>
                            </w:r>
                            <w:r w:rsidRPr="00712B5D">
                              <w:rPr>
                                <w:lang w:val="en-GB"/>
                              </w:rPr>
                              <w:t xml:space="preserve"> browsing station (physical or digital)</w:t>
                            </w:r>
                          </w:p>
                          <w:p w14:paraId="2566410C" w14:textId="77777777" w:rsidR="00F814B6" w:rsidRDefault="00F814B6" w:rsidP="00C95EAC">
                            <w:pPr>
                              <w:spacing w:after="0"/>
                              <w:ind w:firstLine="720"/>
                              <w:rPr>
                                <w:lang w:val="en-GB"/>
                              </w:rPr>
                            </w:pPr>
                          </w:p>
                          <w:p w14:paraId="6525C756" w14:textId="124BFA38" w:rsidR="00C95EAC" w:rsidRDefault="00C95EAC" w:rsidP="00C95EAC">
                            <w:pPr>
                              <w:spacing w:after="0"/>
                              <w:ind w:firstLine="720"/>
                              <w:rPr>
                                <w:lang w:val="en-GB"/>
                              </w:rPr>
                            </w:pPr>
                            <w:r w:rsidRPr="00C95EAC">
                              <w:rPr>
                                <w:lang w:val="en-GB"/>
                              </w:rPr>
                              <w:t>Market Research:</w:t>
                            </w:r>
                            <w:r w:rsidR="0096274D" w:rsidRPr="0096274D">
                              <w:t xml:space="preserve"> </w:t>
                            </w:r>
                            <w:r w:rsidR="0096274D" w:rsidRPr="0096274D">
                              <w:rPr>
                                <w:lang w:val="en-GB"/>
                              </w:rPr>
                              <w:t>Footfall analysis of IKEA stores (historical + real-time)</w:t>
                            </w:r>
                          </w:p>
                          <w:p w14:paraId="122AA46A" w14:textId="77777777" w:rsidR="0096274D" w:rsidRDefault="0096274D" w:rsidP="00C95EAC">
                            <w:pPr>
                              <w:spacing w:after="0"/>
                              <w:ind w:firstLine="720"/>
                              <w:rPr>
                                <w:lang w:val="en-GB"/>
                              </w:rPr>
                            </w:pPr>
                          </w:p>
                          <w:p w14:paraId="50139728" w14:textId="1604718B" w:rsidR="00C95EAC" w:rsidRDefault="00C95EAC" w:rsidP="00C95EAC">
                            <w:pPr>
                              <w:spacing w:after="0"/>
                              <w:ind w:firstLine="720"/>
                              <w:rPr>
                                <w:lang w:val="en-GB"/>
                              </w:rPr>
                            </w:pPr>
                            <w:r w:rsidRPr="00C95EAC">
                              <w:rPr>
                                <w:lang w:val="en-GB"/>
                              </w:rPr>
                              <w:t>Prototyping:</w:t>
                            </w:r>
                          </w:p>
                          <w:p w14:paraId="29B8D7BB" w14:textId="24858B6B" w:rsidR="0096274D" w:rsidRDefault="0096274D" w:rsidP="0096274D">
                            <w:pPr>
                              <w:pStyle w:val="ListParagraph"/>
                              <w:numPr>
                                <w:ilvl w:val="0"/>
                                <w:numId w:val="18"/>
                              </w:numPr>
                              <w:spacing w:after="0"/>
                              <w:rPr>
                                <w:lang w:val="en-GB"/>
                              </w:rPr>
                            </w:pPr>
                            <w:r w:rsidRPr="0096274D">
                              <w:rPr>
                                <w:lang w:val="en-GB"/>
                              </w:rPr>
                              <w:t xml:space="preserve">Create a small-scale </w:t>
                            </w:r>
                            <w:r w:rsidR="00E45FA3">
                              <w:rPr>
                                <w:lang w:val="en-GB"/>
                              </w:rPr>
                              <w:t>pop-up</w:t>
                            </w:r>
                            <w:r w:rsidRPr="0096274D">
                              <w:rPr>
                                <w:lang w:val="en-GB"/>
                              </w:rPr>
                              <w:t xml:space="preserve"> setup in one store (e.g., Nagasandra</w:t>
                            </w:r>
                            <w:r>
                              <w:rPr>
                                <w:lang w:val="en-GB"/>
                              </w:rPr>
                              <w:t xml:space="preserve">, </w:t>
                            </w:r>
                            <w:r w:rsidRPr="0096274D">
                              <w:rPr>
                                <w:lang w:val="en-GB"/>
                              </w:rPr>
                              <w:t>Bangalore</w:t>
                            </w:r>
                            <w:r>
                              <w:rPr>
                                <w:lang w:val="en-GB"/>
                              </w:rPr>
                              <w:t xml:space="preserve">, </w:t>
                            </w:r>
                            <w:r w:rsidRPr="0096274D">
                              <w:rPr>
                                <w:lang w:val="en-GB"/>
                              </w:rPr>
                              <w:t>India)</w:t>
                            </w:r>
                          </w:p>
                          <w:p w14:paraId="3715DB84" w14:textId="638292B6" w:rsidR="00173186" w:rsidRPr="0096274D" w:rsidRDefault="00173186" w:rsidP="0096274D">
                            <w:pPr>
                              <w:pStyle w:val="ListParagraph"/>
                              <w:numPr>
                                <w:ilvl w:val="0"/>
                                <w:numId w:val="18"/>
                              </w:numPr>
                              <w:spacing w:after="0"/>
                              <w:rPr>
                                <w:lang w:val="en-GB"/>
                              </w:rPr>
                            </w:pPr>
                            <w:r>
                              <w:rPr>
                                <w:lang w:val="en-GB"/>
                              </w:rPr>
                              <w:t>Food will be prepared and delivered manually by the IKEA staff, from the IKEA store food area to the parking area</w:t>
                            </w:r>
                          </w:p>
                          <w:p w14:paraId="2B2A58EA" w14:textId="691345EE" w:rsidR="0096274D" w:rsidRPr="0096274D" w:rsidRDefault="0096274D" w:rsidP="0096274D">
                            <w:pPr>
                              <w:pStyle w:val="ListParagraph"/>
                              <w:numPr>
                                <w:ilvl w:val="0"/>
                                <w:numId w:val="18"/>
                              </w:numPr>
                              <w:spacing w:after="0"/>
                              <w:rPr>
                                <w:lang w:val="en-GB"/>
                              </w:rPr>
                            </w:pPr>
                            <w:r w:rsidRPr="0096274D">
                              <w:rPr>
                                <w:lang w:val="en-GB"/>
                              </w:rPr>
                              <w:t xml:space="preserve">Serve food only on the highest </w:t>
                            </w:r>
                            <w:r>
                              <w:rPr>
                                <w:lang w:val="en-GB"/>
                              </w:rPr>
                              <w:t>footfall</w:t>
                            </w:r>
                            <w:r w:rsidRPr="0096274D">
                              <w:rPr>
                                <w:lang w:val="en-GB"/>
                              </w:rPr>
                              <w:t xml:space="preserve"> days</w:t>
                            </w:r>
                            <w:r>
                              <w:rPr>
                                <w:lang w:val="en-GB"/>
                              </w:rPr>
                              <w:t>,</w:t>
                            </w:r>
                            <w:r w:rsidRPr="0096274D">
                              <w:rPr>
                                <w:lang w:val="en-GB"/>
                              </w:rPr>
                              <w:t xml:space="preserve"> like </w:t>
                            </w:r>
                            <w:r>
                              <w:rPr>
                                <w:lang w:val="en-GB"/>
                              </w:rPr>
                              <w:t xml:space="preserve">a </w:t>
                            </w:r>
                            <w:r w:rsidRPr="0096274D">
                              <w:rPr>
                                <w:lang w:val="en-GB"/>
                              </w:rPr>
                              <w:t>festival</w:t>
                            </w:r>
                            <w:r>
                              <w:rPr>
                                <w:lang w:val="en-GB"/>
                              </w:rPr>
                              <w:t>,</w:t>
                            </w:r>
                            <w:r w:rsidRPr="0096274D">
                              <w:rPr>
                                <w:lang w:val="en-GB"/>
                              </w:rPr>
                              <w:t xml:space="preserve"> in only </w:t>
                            </w:r>
                            <w:r>
                              <w:rPr>
                                <w:lang w:val="en-GB"/>
                              </w:rPr>
                              <w:t xml:space="preserve">the </w:t>
                            </w:r>
                            <w:r w:rsidRPr="0096274D">
                              <w:rPr>
                                <w:lang w:val="en-GB"/>
                              </w:rPr>
                              <w:t>"lunchtime" window</w:t>
                            </w:r>
                          </w:p>
                          <w:p w14:paraId="65F042DE" w14:textId="6BD46792" w:rsidR="0096274D" w:rsidRPr="0096274D" w:rsidRDefault="0096274D" w:rsidP="0096274D">
                            <w:pPr>
                              <w:spacing w:after="0"/>
                              <w:ind w:firstLine="720"/>
                              <w:rPr>
                                <w:lang w:val="en-GB"/>
                              </w:rPr>
                            </w:pPr>
                            <w:r w:rsidRPr="0096274D">
                              <w:rPr>
                                <w:lang w:val="en-GB"/>
                              </w:rPr>
                              <w:t xml:space="preserve"> User Testing:</w:t>
                            </w:r>
                          </w:p>
                          <w:p w14:paraId="7D16B50B" w14:textId="27C068D9" w:rsidR="0096274D" w:rsidRPr="006344B1" w:rsidRDefault="0096274D" w:rsidP="006344B1">
                            <w:pPr>
                              <w:pStyle w:val="ListParagraph"/>
                              <w:numPr>
                                <w:ilvl w:val="0"/>
                                <w:numId w:val="18"/>
                              </w:numPr>
                              <w:spacing w:after="0"/>
                              <w:rPr>
                                <w:lang w:val="en-GB"/>
                              </w:rPr>
                            </w:pPr>
                            <w:r w:rsidRPr="006344B1">
                              <w:rPr>
                                <w:lang w:val="en-GB"/>
                              </w:rPr>
                              <w:t>Observe waiting time and customer satisfaction during high-crowd days</w:t>
                            </w:r>
                          </w:p>
                          <w:p w14:paraId="6D10F02E" w14:textId="55976888" w:rsidR="0096274D" w:rsidRPr="006344B1" w:rsidRDefault="006344B1" w:rsidP="006344B1">
                            <w:pPr>
                              <w:pStyle w:val="ListParagraph"/>
                              <w:numPr>
                                <w:ilvl w:val="0"/>
                                <w:numId w:val="18"/>
                              </w:numPr>
                              <w:spacing w:after="0"/>
                              <w:rPr>
                                <w:lang w:val="en-GB"/>
                              </w:rPr>
                            </w:pPr>
                            <w:r>
                              <w:rPr>
                                <w:lang w:val="en-GB"/>
                              </w:rPr>
                              <w:t>Set up</w:t>
                            </w:r>
                            <w:r w:rsidR="0096274D" w:rsidRPr="006344B1">
                              <w:rPr>
                                <w:lang w:val="en-GB"/>
                              </w:rPr>
                              <w:t xml:space="preserve"> feedback screen near pick-up counter. Request customers to register feedback at the time of </w:t>
                            </w:r>
                            <w:r>
                              <w:rPr>
                                <w:lang w:val="en-GB"/>
                              </w:rPr>
                              <w:t>receiving</w:t>
                            </w:r>
                            <w:r w:rsidR="0096274D" w:rsidRPr="006344B1">
                              <w:rPr>
                                <w:lang w:val="en-GB"/>
                              </w:rPr>
                              <w:t xml:space="preserve"> food.</w:t>
                            </w:r>
                          </w:p>
                          <w:p w14:paraId="4F501EE3" w14:textId="77777777" w:rsidR="0096274D" w:rsidRDefault="0096274D" w:rsidP="0096274D">
                            <w:pPr>
                              <w:spacing w:after="0"/>
                              <w:ind w:firstLine="720"/>
                              <w:rPr>
                                <w:lang w:val="en-GB"/>
                              </w:rPr>
                            </w:pPr>
                          </w:p>
                          <w:p w14:paraId="3A520452" w14:textId="5261EE76" w:rsidR="00C95EAC" w:rsidRDefault="00C95EAC" w:rsidP="00C95EAC">
                            <w:pPr>
                              <w:spacing w:after="0"/>
                              <w:ind w:firstLine="720"/>
                              <w:rPr>
                                <w:lang w:val="en-GB"/>
                              </w:rPr>
                            </w:pPr>
                            <w:r w:rsidRPr="00C95EAC">
                              <w:rPr>
                                <w:lang w:val="en-GB"/>
                              </w:rPr>
                              <w:t>Product Development:</w:t>
                            </w:r>
                          </w:p>
                          <w:p w14:paraId="2C02DA75" w14:textId="36D26D5D" w:rsidR="001855AD" w:rsidRPr="001855AD" w:rsidRDefault="001855AD" w:rsidP="001855AD">
                            <w:pPr>
                              <w:pStyle w:val="ListParagraph"/>
                              <w:numPr>
                                <w:ilvl w:val="0"/>
                                <w:numId w:val="18"/>
                              </w:numPr>
                              <w:spacing w:after="0"/>
                              <w:rPr>
                                <w:lang w:val="en-GB"/>
                              </w:rPr>
                            </w:pPr>
                            <w:r w:rsidRPr="001855AD">
                              <w:rPr>
                                <w:lang w:val="en-GB"/>
                              </w:rPr>
                              <w:t xml:space="preserve">Work with </w:t>
                            </w:r>
                            <w:r w:rsidR="00946693">
                              <w:rPr>
                                <w:lang w:val="en-GB"/>
                              </w:rPr>
                              <w:t xml:space="preserve">the government </w:t>
                            </w:r>
                            <w:r w:rsidRPr="001855AD">
                              <w:rPr>
                                <w:lang w:val="en-GB"/>
                              </w:rPr>
                              <w:t>facilities team for parking space layout approval and safety compliance</w:t>
                            </w:r>
                          </w:p>
                          <w:p w14:paraId="4360CDDC" w14:textId="2B566828" w:rsidR="001855AD" w:rsidRPr="001855AD" w:rsidRDefault="001855AD" w:rsidP="001855AD">
                            <w:pPr>
                              <w:pStyle w:val="ListParagraph"/>
                              <w:numPr>
                                <w:ilvl w:val="0"/>
                                <w:numId w:val="18"/>
                              </w:numPr>
                              <w:spacing w:after="0"/>
                              <w:rPr>
                                <w:lang w:val="en-GB"/>
                              </w:rPr>
                            </w:pPr>
                            <w:r w:rsidRPr="001855AD">
                              <w:rPr>
                                <w:lang w:val="en-GB"/>
                              </w:rPr>
                              <w:t>Develop procedures for Setup/removal logistics and waste management</w:t>
                            </w:r>
                          </w:p>
                          <w:p w14:paraId="59DC25F6" w14:textId="3076FCD0" w:rsidR="001855AD" w:rsidRDefault="001855AD" w:rsidP="001855AD">
                            <w:pPr>
                              <w:pStyle w:val="ListParagraph"/>
                              <w:numPr>
                                <w:ilvl w:val="0"/>
                                <w:numId w:val="18"/>
                              </w:numPr>
                              <w:spacing w:after="0"/>
                              <w:rPr>
                                <w:lang w:val="en-GB"/>
                              </w:rPr>
                            </w:pPr>
                            <w:r w:rsidRPr="001855AD">
                              <w:rPr>
                                <w:lang w:val="en-GB"/>
                              </w:rPr>
                              <w:t xml:space="preserve">Explore the possibility of installing a tiny Food Elevator/ conveyor belt, so prepared food containers can be sent from </w:t>
                            </w:r>
                            <w:r w:rsidR="00946693">
                              <w:rPr>
                                <w:lang w:val="en-GB"/>
                              </w:rPr>
                              <w:t xml:space="preserve">the </w:t>
                            </w:r>
                            <w:r w:rsidRPr="001855AD">
                              <w:rPr>
                                <w:lang w:val="en-GB"/>
                              </w:rPr>
                              <w:t xml:space="preserve">Food area to </w:t>
                            </w:r>
                            <w:r w:rsidR="00946693">
                              <w:rPr>
                                <w:lang w:val="en-GB"/>
                              </w:rPr>
                              <w:t xml:space="preserve">the </w:t>
                            </w:r>
                            <w:r w:rsidRPr="001855AD">
                              <w:rPr>
                                <w:lang w:val="en-GB"/>
                              </w:rPr>
                              <w:t>Parking area automatically</w:t>
                            </w:r>
                          </w:p>
                          <w:p w14:paraId="63FA008B" w14:textId="7040A23D" w:rsidR="00B44BCE" w:rsidRDefault="00B44BCE" w:rsidP="001855AD">
                            <w:pPr>
                              <w:pStyle w:val="ListParagraph"/>
                              <w:numPr>
                                <w:ilvl w:val="0"/>
                                <w:numId w:val="18"/>
                              </w:numPr>
                              <w:spacing w:after="0"/>
                              <w:rPr>
                                <w:lang w:val="en-GB"/>
                              </w:rPr>
                            </w:pPr>
                            <w:r>
                              <w:rPr>
                                <w:lang w:val="en-GB"/>
                              </w:rPr>
                              <w:t xml:space="preserve">As per </w:t>
                            </w:r>
                            <w:r w:rsidR="002F5800">
                              <w:rPr>
                                <w:lang w:val="en-GB"/>
                              </w:rPr>
                              <w:t xml:space="preserve">the </w:t>
                            </w:r>
                            <w:r>
                              <w:rPr>
                                <w:lang w:val="en-GB"/>
                              </w:rPr>
                              <w:t>response from the customer</w:t>
                            </w:r>
                            <w:r w:rsidR="002F5800">
                              <w:rPr>
                                <w:lang w:val="en-GB"/>
                              </w:rPr>
                              <w:t>,</w:t>
                            </w:r>
                            <w:r>
                              <w:rPr>
                                <w:lang w:val="en-GB"/>
                              </w:rPr>
                              <w:t xml:space="preserve"> increase </w:t>
                            </w:r>
                            <w:r w:rsidR="002F5800">
                              <w:rPr>
                                <w:lang w:val="en-GB"/>
                              </w:rPr>
                              <w:t xml:space="preserve">the </w:t>
                            </w:r>
                            <w:r>
                              <w:rPr>
                                <w:lang w:val="en-GB"/>
                              </w:rPr>
                              <w:t xml:space="preserve">time and </w:t>
                            </w:r>
                            <w:r w:rsidR="002F5800">
                              <w:rPr>
                                <w:lang w:val="en-GB"/>
                              </w:rPr>
                              <w:t xml:space="preserve">the </w:t>
                            </w:r>
                            <w:r>
                              <w:rPr>
                                <w:lang w:val="en-GB"/>
                              </w:rPr>
                              <w:t>menu of the order counter</w:t>
                            </w:r>
                          </w:p>
                          <w:p w14:paraId="6A699868" w14:textId="77777777" w:rsidR="00425F62" w:rsidRPr="001855AD" w:rsidRDefault="00425F62" w:rsidP="00425F62">
                            <w:pPr>
                              <w:pStyle w:val="ListParagraph"/>
                              <w:spacing w:after="0"/>
                              <w:ind w:left="1080"/>
                              <w:rPr>
                                <w:lang w:val="en-GB"/>
                              </w:rPr>
                            </w:pPr>
                          </w:p>
                          <w:p w14:paraId="791C28CD" w14:textId="7B7CC32F" w:rsidR="00C95EAC" w:rsidRDefault="00C95EAC" w:rsidP="00C95EAC">
                            <w:pPr>
                              <w:spacing w:after="0"/>
                              <w:ind w:firstLine="720"/>
                              <w:rPr>
                                <w:lang w:val="en-GB"/>
                              </w:rPr>
                            </w:pPr>
                            <w:r w:rsidRPr="00C95EAC">
                              <w:rPr>
                                <w:lang w:val="en-GB"/>
                              </w:rPr>
                              <w:t>Marketing and Launch:</w:t>
                            </w:r>
                            <w:r>
                              <w:rPr>
                                <w:lang w:val="en-GB"/>
                              </w:rPr>
                              <w:t xml:space="preserve"> </w:t>
                            </w:r>
                            <w:r w:rsidR="00425F62">
                              <w:rPr>
                                <w:lang w:val="en-GB"/>
                              </w:rPr>
                              <w:t>Do marketing using social media and record user experiences</w:t>
                            </w:r>
                          </w:p>
                          <w:p w14:paraId="51AC9AA1" w14:textId="77777777" w:rsidR="00425F62" w:rsidRDefault="00425F62" w:rsidP="00C95EAC">
                            <w:pPr>
                              <w:spacing w:after="0"/>
                              <w:ind w:firstLine="720"/>
                              <w:rPr>
                                <w:lang w:val="en-GB"/>
                              </w:rPr>
                            </w:pPr>
                          </w:p>
                          <w:p w14:paraId="0D682866" w14:textId="412EC880" w:rsidR="00391E90" w:rsidRPr="00DD472B" w:rsidRDefault="00C95EAC" w:rsidP="00425F62">
                            <w:pPr>
                              <w:spacing w:after="0"/>
                              <w:ind w:firstLine="720"/>
                              <w:rPr>
                                <w:lang w:val="en-US"/>
                              </w:rPr>
                            </w:pPr>
                            <w:r w:rsidRPr="00C95EAC">
                              <w:rPr>
                                <w:lang w:val="en-GB"/>
                              </w:rPr>
                              <w:t>Post-Launch Review:</w:t>
                            </w:r>
                            <w:r>
                              <w:rPr>
                                <w:lang w:val="en-GB"/>
                              </w:rPr>
                              <w:t xml:space="preserve"> </w:t>
                            </w:r>
                            <w:r w:rsidR="00425F62">
                              <w:rPr>
                                <w:lang w:val="en-GB"/>
                              </w:rPr>
                              <w:t>Keep on checking pop up utilization and areas of impr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1A76A" id="Text Box 1679375982" o:spid="_x0000_s1030" type="#_x0000_t202" style="position:absolute;margin-left:0;margin-top:.4pt;width:486.95pt;height:646.05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" fillcolor="white [3201]" strokeweight=".5pt">
                <v:textbox>
                  <w:txbxContent>
                    <w:p w14:paraId="6B734EF0" w14:textId="77777777" w:rsidR="00C95EAC" w:rsidRPr="00C95EAC" w:rsidRDefault="00C95EAC" w:rsidP="00C95EAC">
                      <w:pPr>
                        <w:spacing w:after="0"/>
                        <w:rPr>
                          <w:b/>
                          <w:bCs/>
                          <w:lang w:val="en-GB"/>
                        </w:rPr>
                      </w:pPr>
                      <w:r w:rsidRPr="00C95EAC">
                        <w:rPr>
                          <w:b/>
                          <w:bCs/>
                          <w:lang w:val="en-GB"/>
                        </w:rPr>
                        <w:t>How do you plan to deploy the new product development process to arrive at the solution (from idea to launch)?</w:t>
                      </w:r>
                    </w:p>
                    <w:p w14:paraId="25B5DC45" w14:textId="025ED953" w:rsidR="00C95EAC" w:rsidRDefault="00C95EAC" w:rsidP="00C95EAC">
                      <w:pPr>
                        <w:spacing w:after="0"/>
                        <w:ind w:firstLine="720"/>
                        <w:rPr>
                          <w:lang w:val="en-GB"/>
                        </w:rPr>
                      </w:pPr>
                      <w:r w:rsidRPr="00C95EAC">
                        <w:rPr>
                          <w:lang w:val="en-GB"/>
                        </w:rPr>
                        <w:t>Idea Generation:</w:t>
                      </w:r>
                    </w:p>
                    <w:p w14:paraId="4677FABD" w14:textId="1AD040A1" w:rsidR="00F814B6" w:rsidRPr="00F814B6" w:rsidRDefault="00F814B6" w:rsidP="00F814B6">
                      <w:pPr>
                        <w:spacing w:after="0"/>
                        <w:ind w:left="720"/>
                        <w:rPr>
                          <w:lang w:val="en-GB"/>
                        </w:rPr>
                      </w:pPr>
                      <w:r w:rsidRPr="00F814B6">
                        <w:rPr>
                          <w:lang w:val="en-GB"/>
                        </w:rPr>
                        <w:t>Observatio</w:t>
                      </w:r>
                      <w:r w:rsidR="006C1940">
                        <w:rPr>
                          <w:lang w:val="en-GB"/>
                        </w:rPr>
                        <w:t>n</w:t>
                      </w:r>
                      <w:r w:rsidRPr="00F814B6">
                        <w:rPr>
                          <w:lang w:val="en-GB"/>
                        </w:rPr>
                        <w:t>: Real-world problem observed during IKEA Nagasandra visit—crowded weekends, customers waiting outside</w:t>
                      </w:r>
                    </w:p>
                    <w:p w14:paraId="797C1AC5" w14:textId="04F4B412" w:rsidR="00F814B6" w:rsidRDefault="00F814B6" w:rsidP="00F814B6">
                      <w:pPr>
                        <w:spacing w:after="0"/>
                        <w:ind w:firstLine="720"/>
                        <w:rPr>
                          <w:lang w:val="en-GB"/>
                        </w:rPr>
                      </w:pPr>
                      <w:r w:rsidRPr="00F814B6">
                        <w:rPr>
                          <w:lang w:val="en-GB"/>
                        </w:rPr>
                        <w:t>Empathy mapping: Identified frustration points—hunger, boredom, kids getting restless</w:t>
                      </w:r>
                    </w:p>
                    <w:p w14:paraId="4307481A" w14:textId="77777777" w:rsidR="00F814B6" w:rsidRPr="00F814B6" w:rsidRDefault="00F814B6" w:rsidP="00F814B6">
                      <w:pPr>
                        <w:spacing w:after="0"/>
                        <w:ind w:firstLine="720"/>
                        <w:rPr>
                          <w:lang w:val="en-GB"/>
                        </w:rPr>
                      </w:pPr>
                      <w:r w:rsidRPr="00F814B6">
                        <w:rPr>
                          <w:lang w:val="en-GB"/>
                        </w:rPr>
                        <w:t>validation:</w:t>
                      </w:r>
                    </w:p>
                    <w:p w14:paraId="2494D6A2" w14:textId="471391EA" w:rsidR="00F814B6" w:rsidRPr="00712B5D" w:rsidRDefault="00F814B6" w:rsidP="00712B5D">
                      <w:pPr>
                        <w:pStyle w:val="ListParagraph"/>
                        <w:numPr>
                          <w:ilvl w:val="0"/>
                          <w:numId w:val="18"/>
                        </w:numPr>
                        <w:spacing w:after="0"/>
                        <w:rPr>
                          <w:lang w:val="en-GB"/>
                        </w:rPr>
                      </w:pPr>
                      <w:r w:rsidRPr="00712B5D">
                        <w:rPr>
                          <w:lang w:val="en-GB"/>
                        </w:rPr>
                        <w:t>We can check f</w:t>
                      </w:r>
                      <w:r w:rsidRPr="00712B5D">
                        <w:rPr>
                          <w:lang w:val="en-GB"/>
                        </w:rPr>
                        <w:t>ootfall data on peak days (weekends, holidays)</w:t>
                      </w:r>
                    </w:p>
                    <w:p w14:paraId="1184107E" w14:textId="058E81BB" w:rsidR="00F814B6" w:rsidRDefault="00F814B6" w:rsidP="00712B5D">
                      <w:pPr>
                        <w:pStyle w:val="ListParagraph"/>
                        <w:numPr>
                          <w:ilvl w:val="0"/>
                          <w:numId w:val="18"/>
                        </w:numPr>
                        <w:spacing w:after="0"/>
                        <w:rPr>
                          <w:lang w:val="en-GB"/>
                        </w:rPr>
                      </w:pPr>
                      <w:r w:rsidRPr="00712B5D">
                        <w:rPr>
                          <w:lang w:val="en-GB"/>
                        </w:rPr>
                        <w:t>IKEA’s business model benefits from prolonged customer presence and engagement</w:t>
                      </w:r>
                    </w:p>
                    <w:p w14:paraId="071758E1" w14:textId="3DD29D20" w:rsidR="00A55E47" w:rsidRPr="00712B5D" w:rsidRDefault="00A55E47" w:rsidP="00712B5D">
                      <w:pPr>
                        <w:pStyle w:val="ListParagraph"/>
                        <w:numPr>
                          <w:ilvl w:val="0"/>
                          <w:numId w:val="18"/>
                        </w:numPr>
                        <w:spacing w:after="0"/>
                        <w:rPr>
                          <w:lang w:val="en-GB"/>
                        </w:rPr>
                      </w:pPr>
                      <w:r>
                        <w:rPr>
                          <w:lang w:val="en-GB"/>
                        </w:rPr>
                        <w:t xml:space="preserve">Check for government regulations and permissions for serving food in </w:t>
                      </w:r>
                      <w:r w:rsidR="00E45FA3">
                        <w:rPr>
                          <w:lang w:val="en-GB"/>
                        </w:rPr>
                        <w:t xml:space="preserve">the </w:t>
                      </w:r>
                      <w:r>
                        <w:rPr>
                          <w:lang w:val="en-GB"/>
                        </w:rPr>
                        <w:t>parking area</w:t>
                      </w:r>
                    </w:p>
                    <w:p w14:paraId="7E047B49" w14:textId="77777777" w:rsidR="00F814B6" w:rsidRDefault="00F814B6" w:rsidP="00C95EAC">
                      <w:pPr>
                        <w:spacing w:after="0"/>
                        <w:ind w:firstLine="720"/>
                        <w:rPr>
                          <w:lang w:val="en-GB"/>
                        </w:rPr>
                      </w:pPr>
                    </w:p>
                    <w:p w14:paraId="33255894" w14:textId="3D27DA10" w:rsidR="00C95EAC" w:rsidRDefault="00C95EAC" w:rsidP="00C95EAC">
                      <w:pPr>
                        <w:spacing w:after="0"/>
                        <w:ind w:firstLine="720"/>
                        <w:rPr>
                          <w:lang w:val="en-GB"/>
                        </w:rPr>
                      </w:pPr>
                      <w:r w:rsidRPr="00C95EAC">
                        <w:rPr>
                          <w:lang w:val="en-GB"/>
                        </w:rPr>
                        <w:t>Concept Development:</w:t>
                      </w:r>
                      <w:r>
                        <w:rPr>
                          <w:lang w:val="en-GB"/>
                        </w:rPr>
                        <w:t xml:space="preserve"> </w:t>
                      </w:r>
                    </w:p>
                    <w:p w14:paraId="517CD191" w14:textId="2D5CA581" w:rsidR="00F814B6" w:rsidRPr="00712B5D" w:rsidRDefault="00F814B6" w:rsidP="00712B5D">
                      <w:pPr>
                        <w:pStyle w:val="ListParagraph"/>
                        <w:numPr>
                          <w:ilvl w:val="0"/>
                          <w:numId w:val="18"/>
                        </w:numPr>
                        <w:spacing w:after="0"/>
                        <w:rPr>
                          <w:lang w:val="en-GB"/>
                        </w:rPr>
                      </w:pPr>
                      <w:r w:rsidRPr="00712B5D">
                        <w:rPr>
                          <w:lang w:val="en-GB"/>
                        </w:rPr>
                        <w:t>A modular, mobile hospitality pop-up in the parking area</w:t>
                      </w:r>
                    </w:p>
                    <w:p w14:paraId="2B96185D" w14:textId="50A38CC8" w:rsidR="00F814B6" w:rsidRPr="00712B5D" w:rsidRDefault="00F814B6" w:rsidP="00712B5D">
                      <w:pPr>
                        <w:pStyle w:val="ListParagraph"/>
                        <w:numPr>
                          <w:ilvl w:val="0"/>
                          <w:numId w:val="18"/>
                        </w:numPr>
                        <w:spacing w:after="0"/>
                        <w:rPr>
                          <w:lang w:val="en-GB"/>
                        </w:rPr>
                      </w:pPr>
                      <w:r w:rsidRPr="00712B5D">
                        <w:rPr>
                          <w:lang w:val="en-GB"/>
                        </w:rPr>
                        <w:t>Order and pick</w:t>
                      </w:r>
                      <w:r w:rsidR="00634D53" w:rsidRPr="00712B5D">
                        <w:rPr>
                          <w:lang w:val="en-GB"/>
                        </w:rPr>
                        <w:t>-</w:t>
                      </w:r>
                      <w:r w:rsidRPr="00712B5D">
                        <w:rPr>
                          <w:lang w:val="en-GB"/>
                        </w:rPr>
                        <w:t xml:space="preserve">up </w:t>
                      </w:r>
                      <w:r w:rsidR="00634D53" w:rsidRPr="00712B5D">
                        <w:rPr>
                          <w:lang w:val="en-GB"/>
                        </w:rPr>
                        <w:t>counter</w:t>
                      </w:r>
                      <w:r w:rsidRPr="00712B5D">
                        <w:rPr>
                          <w:lang w:val="en-GB"/>
                        </w:rPr>
                        <w:t xml:space="preserve"> with limited items, especially non-sticky</w:t>
                      </w:r>
                      <w:r w:rsidR="00D8430E" w:rsidRPr="00712B5D">
                        <w:rPr>
                          <w:lang w:val="en-GB"/>
                        </w:rPr>
                        <w:t xml:space="preserve"> and</w:t>
                      </w:r>
                      <w:r w:rsidRPr="00712B5D">
                        <w:rPr>
                          <w:lang w:val="en-GB"/>
                        </w:rPr>
                        <w:t xml:space="preserve"> non-</w:t>
                      </w:r>
                      <w:r w:rsidRPr="00712B5D">
                        <w:rPr>
                          <w:lang w:val="en-GB"/>
                        </w:rPr>
                        <w:t>spillable</w:t>
                      </w:r>
                      <w:r w:rsidR="00634D53" w:rsidRPr="00712B5D">
                        <w:rPr>
                          <w:lang w:val="en-GB"/>
                        </w:rPr>
                        <w:t xml:space="preserve"> items</w:t>
                      </w:r>
                      <w:r w:rsidRPr="00712B5D">
                        <w:rPr>
                          <w:lang w:val="en-GB"/>
                        </w:rPr>
                        <w:t>. (</w:t>
                      </w:r>
                      <w:r w:rsidR="00634D53" w:rsidRPr="00712B5D">
                        <w:rPr>
                          <w:lang w:val="en-GB"/>
                        </w:rPr>
                        <w:t>e.g., rice bowls</w:t>
                      </w:r>
                      <w:r w:rsidRPr="00712B5D">
                        <w:rPr>
                          <w:lang w:val="en-GB"/>
                        </w:rPr>
                        <w:t>, burgers, bottled drinks)</w:t>
                      </w:r>
                    </w:p>
                    <w:p w14:paraId="5D6C32A0" w14:textId="47B6F360" w:rsidR="00F814B6" w:rsidRPr="00712B5D" w:rsidRDefault="00F814B6" w:rsidP="00712B5D">
                      <w:pPr>
                        <w:pStyle w:val="ListParagraph"/>
                        <w:numPr>
                          <w:ilvl w:val="0"/>
                          <w:numId w:val="18"/>
                        </w:numPr>
                        <w:spacing w:after="0"/>
                        <w:rPr>
                          <w:lang w:val="en-GB"/>
                        </w:rPr>
                      </w:pPr>
                      <w:r w:rsidRPr="00712B5D">
                        <w:rPr>
                          <w:lang w:val="en-GB"/>
                        </w:rPr>
                        <w:t>Shaded waiting area with limited seats</w:t>
                      </w:r>
                      <w:r w:rsidR="0043495A">
                        <w:rPr>
                          <w:lang w:val="en-GB"/>
                        </w:rPr>
                        <w:t xml:space="preserve"> and proper ventilation</w:t>
                      </w:r>
                      <w:r w:rsidRPr="00712B5D">
                        <w:rPr>
                          <w:lang w:val="en-GB"/>
                        </w:rPr>
                        <w:t>. Customers can have food inside their vehicles</w:t>
                      </w:r>
                    </w:p>
                    <w:p w14:paraId="78A1F450" w14:textId="0AED2BD3" w:rsidR="00F814B6" w:rsidRPr="00712B5D" w:rsidRDefault="00F814B6" w:rsidP="00712B5D">
                      <w:pPr>
                        <w:pStyle w:val="ListParagraph"/>
                        <w:numPr>
                          <w:ilvl w:val="0"/>
                          <w:numId w:val="18"/>
                        </w:numPr>
                        <w:spacing w:after="0"/>
                        <w:rPr>
                          <w:lang w:val="en-GB"/>
                        </w:rPr>
                      </w:pPr>
                      <w:r w:rsidRPr="00712B5D">
                        <w:rPr>
                          <w:lang w:val="en-GB"/>
                        </w:rPr>
                        <w:t>QR code-based menus and a mobile ordering system</w:t>
                      </w:r>
                    </w:p>
                    <w:p w14:paraId="7AC69950" w14:textId="3ED4F5F9" w:rsidR="00F814B6" w:rsidRPr="00712B5D" w:rsidRDefault="00F814B6" w:rsidP="00712B5D">
                      <w:pPr>
                        <w:pStyle w:val="ListParagraph"/>
                        <w:numPr>
                          <w:ilvl w:val="0"/>
                          <w:numId w:val="18"/>
                        </w:numPr>
                        <w:spacing w:after="0"/>
                        <w:rPr>
                          <w:lang w:val="en-GB"/>
                        </w:rPr>
                      </w:pPr>
                      <w:r w:rsidRPr="00712B5D">
                        <w:rPr>
                          <w:lang w:val="en-GB"/>
                        </w:rPr>
                        <w:t>Live waiting time display (via app or screen)</w:t>
                      </w:r>
                    </w:p>
                    <w:p w14:paraId="1F77C8DD" w14:textId="2DAF72D4" w:rsidR="00F814B6" w:rsidRPr="00712B5D" w:rsidRDefault="00F814B6" w:rsidP="00712B5D">
                      <w:pPr>
                        <w:pStyle w:val="ListParagraph"/>
                        <w:numPr>
                          <w:ilvl w:val="0"/>
                          <w:numId w:val="18"/>
                        </w:numPr>
                        <w:spacing w:after="0"/>
                        <w:rPr>
                          <w:lang w:val="en-GB"/>
                        </w:rPr>
                      </w:pPr>
                      <w:r w:rsidRPr="00712B5D">
                        <w:rPr>
                          <w:lang w:val="en-GB"/>
                        </w:rPr>
                        <w:t xml:space="preserve">Store </w:t>
                      </w:r>
                      <w:r w:rsidR="00712B5D" w:rsidRPr="00712B5D">
                        <w:rPr>
                          <w:lang w:val="en-GB"/>
                        </w:rPr>
                        <w:t>catalogue</w:t>
                      </w:r>
                      <w:r w:rsidRPr="00712B5D">
                        <w:rPr>
                          <w:lang w:val="en-GB"/>
                        </w:rPr>
                        <w:t xml:space="preserve"> browsing station (physical or digital)</w:t>
                      </w:r>
                    </w:p>
                    <w:p w14:paraId="2566410C" w14:textId="77777777" w:rsidR="00F814B6" w:rsidRDefault="00F814B6" w:rsidP="00C95EAC">
                      <w:pPr>
                        <w:spacing w:after="0"/>
                        <w:ind w:firstLine="720"/>
                        <w:rPr>
                          <w:lang w:val="en-GB"/>
                        </w:rPr>
                      </w:pPr>
                    </w:p>
                    <w:p w14:paraId="6525C756" w14:textId="124BFA38" w:rsidR="00C95EAC" w:rsidRDefault="00C95EAC" w:rsidP="00C95EAC">
                      <w:pPr>
                        <w:spacing w:after="0"/>
                        <w:ind w:firstLine="720"/>
                        <w:rPr>
                          <w:lang w:val="en-GB"/>
                        </w:rPr>
                      </w:pPr>
                      <w:r w:rsidRPr="00C95EAC">
                        <w:rPr>
                          <w:lang w:val="en-GB"/>
                        </w:rPr>
                        <w:t>Market Research:</w:t>
                      </w:r>
                      <w:r w:rsidR="0096274D" w:rsidRPr="0096274D">
                        <w:t xml:space="preserve"> </w:t>
                      </w:r>
                      <w:r w:rsidR="0096274D" w:rsidRPr="0096274D">
                        <w:rPr>
                          <w:lang w:val="en-GB"/>
                        </w:rPr>
                        <w:t>Footfall analysis of IKEA stores (historical + real-time)</w:t>
                      </w:r>
                    </w:p>
                    <w:p w14:paraId="122AA46A" w14:textId="77777777" w:rsidR="0096274D" w:rsidRDefault="0096274D" w:rsidP="00C95EAC">
                      <w:pPr>
                        <w:spacing w:after="0"/>
                        <w:ind w:firstLine="720"/>
                        <w:rPr>
                          <w:lang w:val="en-GB"/>
                        </w:rPr>
                      </w:pPr>
                    </w:p>
                    <w:p w14:paraId="50139728" w14:textId="1604718B" w:rsidR="00C95EAC" w:rsidRDefault="00C95EAC" w:rsidP="00C95EAC">
                      <w:pPr>
                        <w:spacing w:after="0"/>
                        <w:ind w:firstLine="720"/>
                        <w:rPr>
                          <w:lang w:val="en-GB"/>
                        </w:rPr>
                      </w:pPr>
                      <w:r w:rsidRPr="00C95EAC">
                        <w:rPr>
                          <w:lang w:val="en-GB"/>
                        </w:rPr>
                        <w:t>Prototyping:</w:t>
                      </w:r>
                    </w:p>
                    <w:p w14:paraId="29B8D7BB" w14:textId="24858B6B" w:rsidR="0096274D" w:rsidRDefault="0096274D" w:rsidP="0096274D">
                      <w:pPr>
                        <w:pStyle w:val="ListParagraph"/>
                        <w:numPr>
                          <w:ilvl w:val="0"/>
                          <w:numId w:val="18"/>
                        </w:numPr>
                        <w:spacing w:after="0"/>
                        <w:rPr>
                          <w:lang w:val="en-GB"/>
                        </w:rPr>
                      </w:pPr>
                      <w:r w:rsidRPr="0096274D">
                        <w:rPr>
                          <w:lang w:val="en-GB"/>
                        </w:rPr>
                        <w:t xml:space="preserve">Create a small-scale </w:t>
                      </w:r>
                      <w:r w:rsidR="00E45FA3">
                        <w:rPr>
                          <w:lang w:val="en-GB"/>
                        </w:rPr>
                        <w:t>pop-up</w:t>
                      </w:r>
                      <w:r w:rsidRPr="0096274D">
                        <w:rPr>
                          <w:lang w:val="en-GB"/>
                        </w:rPr>
                        <w:t xml:space="preserve"> setup in one store (e.g., Nagasandra</w:t>
                      </w:r>
                      <w:r>
                        <w:rPr>
                          <w:lang w:val="en-GB"/>
                        </w:rPr>
                        <w:t xml:space="preserve">, </w:t>
                      </w:r>
                      <w:r w:rsidRPr="0096274D">
                        <w:rPr>
                          <w:lang w:val="en-GB"/>
                        </w:rPr>
                        <w:t>Bangalore</w:t>
                      </w:r>
                      <w:r>
                        <w:rPr>
                          <w:lang w:val="en-GB"/>
                        </w:rPr>
                        <w:t xml:space="preserve">, </w:t>
                      </w:r>
                      <w:r w:rsidRPr="0096274D">
                        <w:rPr>
                          <w:lang w:val="en-GB"/>
                        </w:rPr>
                        <w:t>India)</w:t>
                      </w:r>
                    </w:p>
                    <w:p w14:paraId="3715DB84" w14:textId="638292B6" w:rsidR="00173186" w:rsidRPr="0096274D" w:rsidRDefault="00173186" w:rsidP="0096274D">
                      <w:pPr>
                        <w:pStyle w:val="ListParagraph"/>
                        <w:numPr>
                          <w:ilvl w:val="0"/>
                          <w:numId w:val="18"/>
                        </w:numPr>
                        <w:spacing w:after="0"/>
                        <w:rPr>
                          <w:lang w:val="en-GB"/>
                        </w:rPr>
                      </w:pPr>
                      <w:r>
                        <w:rPr>
                          <w:lang w:val="en-GB"/>
                        </w:rPr>
                        <w:t>Food will be prepared and delivered manually by the IKEA staff, from the IKEA store food area to the parking area</w:t>
                      </w:r>
                    </w:p>
                    <w:p w14:paraId="2B2A58EA" w14:textId="691345EE" w:rsidR="0096274D" w:rsidRPr="0096274D" w:rsidRDefault="0096274D" w:rsidP="0096274D">
                      <w:pPr>
                        <w:pStyle w:val="ListParagraph"/>
                        <w:numPr>
                          <w:ilvl w:val="0"/>
                          <w:numId w:val="18"/>
                        </w:numPr>
                        <w:spacing w:after="0"/>
                        <w:rPr>
                          <w:lang w:val="en-GB"/>
                        </w:rPr>
                      </w:pPr>
                      <w:r w:rsidRPr="0096274D">
                        <w:rPr>
                          <w:lang w:val="en-GB"/>
                        </w:rPr>
                        <w:t xml:space="preserve">Serve food only on the highest </w:t>
                      </w:r>
                      <w:r>
                        <w:rPr>
                          <w:lang w:val="en-GB"/>
                        </w:rPr>
                        <w:t>footfall</w:t>
                      </w:r>
                      <w:r w:rsidRPr="0096274D">
                        <w:rPr>
                          <w:lang w:val="en-GB"/>
                        </w:rPr>
                        <w:t xml:space="preserve"> days</w:t>
                      </w:r>
                      <w:r>
                        <w:rPr>
                          <w:lang w:val="en-GB"/>
                        </w:rPr>
                        <w:t>,</w:t>
                      </w:r>
                      <w:r w:rsidRPr="0096274D">
                        <w:rPr>
                          <w:lang w:val="en-GB"/>
                        </w:rPr>
                        <w:t xml:space="preserve"> like </w:t>
                      </w:r>
                      <w:r>
                        <w:rPr>
                          <w:lang w:val="en-GB"/>
                        </w:rPr>
                        <w:t xml:space="preserve">a </w:t>
                      </w:r>
                      <w:r w:rsidRPr="0096274D">
                        <w:rPr>
                          <w:lang w:val="en-GB"/>
                        </w:rPr>
                        <w:t>festival</w:t>
                      </w:r>
                      <w:r>
                        <w:rPr>
                          <w:lang w:val="en-GB"/>
                        </w:rPr>
                        <w:t>,</w:t>
                      </w:r>
                      <w:r w:rsidRPr="0096274D">
                        <w:rPr>
                          <w:lang w:val="en-GB"/>
                        </w:rPr>
                        <w:t xml:space="preserve"> in only </w:t>
                      </w:r>
                      <w:r>
                        <w:rPr>
                          <w:lang w:val="en-GB"/>
                        </w:rPr>
                        <w:t xml:space="preserve">the </w:t>
                      </w:r>
                      <w:r w:rsidRPr="0096274D">
                        <w:rPr>
                          <w:lang w:val="en-GB"/>
                        </w:rPr>
                        <w:t>"lunchtime" window</w:t>
                      </w:r>
                    </w:p>
                    <w:p w14:paraId="65F042DE" w14:textId="6BD46792" w:rsidR="0096274D" w:rsidRPr="0096274D" w:rsidRDefault="0096274D" w:rsidP="0096274D">
                      <w:pPr>
                        <w:spacing w:after="0"/>
                        <w:ind w:firstLine="720"/>
                        <w:rPr>
                          <w:lang w:val="en-GB"/>
                        </w:rPr>
                      </w:pPr>
                      <w:r w:rsidRPr="0096274D">
                        <w:rPr>
                          <w:lang w:val="en-GB"/>
                        </w:rPr>
                        <w:t xml:space="preserve"> User Testing:</w:t>
                      </w:r>
                    </w:p>
                    <w:p w14:paraId="7D16B50B" w14:textId="27C068D9" w:rsidR="0096274D" w:rsidRPr="006344B1" w:rsidRDefault="0096274D" w:rsidP="006344B1">
                      <w:pPr>
                        <w:pStyle w:val="ListParagraph"/>
                        <w:numPr>
                          <w:ilvl w:val="0"/>
                          <w:numId w:val="18"/>
                        </w:numPr>
                        <w:spacing w:after="0"/>
                        <w:rPr>
                          <w:lang w:val="en-GB"/>
                        </w:rPr>
                      </w:pPr>
                      <w:r w:rsidRPr="006344B1">
                        <w:rPr>
                          <w:lang w:val="en-GB"/>
                        </w:rPr>
                        <w:t>Observe waiting time and customer satisfaction during high-crowd days</w:t>
                      </w:r>
                    </w:p>
                    <w:p w14:paraId="6D10F02E" w14:textId="55976888" w:rsidR="0096274D" w:rsidRPr="006344B1" w:rsidRDefault="006344B1" w:rsidP="006344B1">
                      <w:pPr>
                        <w:pStyle w:val="ListParagraph"/>
                        <w:numPr>
                          <w:ilvl w:val="0"/>
                          <w:numId w:val="18"/>
                        </w:numPr>
                        <w:spacing w:after="0"/>
                        <w:rPr>
                          <w:lang w:val="en-GB"/>
                        </w:rPr>
                      </w:pPr>
                      <w:r>
                        <w:rPr>
                          <w:lang w:val="en-GB"/>
                        </w:rPr>
                        <w:t>Set up</w:t>
                      </w:r>
                      <w:r w:rsidR="0096274D" w:rsidRPr="006344B1">
                        <w:rPr>
                          <w:lang w:val="en-GB"/>
                        </w:rPr>
                        <w:t xml:space="preserve"> feedback screen near pick-up counter. Request customers to register feedback at the time of </w:t>
                      </w:r>
                      <w:r>
                        <w:rPr>
                          <w:lang w:val="en-GB"/>
                        </w:rPr>
                        <w:t>receiving</w:t>
                      </w:r>
                      <w:r w:rsidR="0096274D" w:rsidRPr="006344B1">
                        <w:rPr>
                          <w:lang w:val="en-GB"/>
                        </w:rPr>
                        <w:t xml:space="preserve"> food.</w:t>
                      </w:r>
                    </w:p>
                    <w:p w14:paraId="4F501EE3" w14:textId="77777777" w:rsidR="0096274D" w:rsidRDefault="0096274D" w:rsidP="0096274D">
                      <w:pPr>
                        <w:spacing w:after="0"/>
                        <w:ind w:firstLine="720"/>
                        <w:rPr>
                          <w:lang w:val="en-GB"/>
                        </w:rPr>
                      </w:pPr>
                    </w:p>
                    <w:p w14:paraId="3A520452" w14:textId="5261EE76" w:rsidR="00C95EAC" w:rsidRDefault="00C95EAC" w:rsidP="00C95EAC">
                      <w:pPr>
                        <w:spacing w:after="0"/>
                        <w:ind w:firstLine="720"/>
                        <w:rPr>
                          <w:lang w:val="en-GB"/>
                        </w:rPr>
                      </w:pPr>
                      <w:r w:rsidRPr="00C95EAC">
                        <w:rPr>
                          <w:lang w:val="en-GB"/>
                        </w:rPr>
                        <w:t>Product Development:</w:t>
                      </w:r>
                    </w:p>
                    <w:p w14:paraId="2C02DA75" w14:textId="36D26D5D" w:rsidR="001855AD" w:rsidRPr="001855AD" w:rsidRDefault="001855AD" w:rsidP="001855AD">
                      <w:pPr>
                        <w:pStyle w:val="ListParagraph"/>
                        <w:numPr>
                          <w:ilvl w:val="0"/>
                          <w:numId w:val="18"/>
                        </w:numPr>
                        <w:spacing w:after="0"/>
                        <w:rPr>
                          <w:lang w:val="en-GB"/>
                        </w:rPr>
                      </w:pPr>
                      <w:r w:rsidRPr="001855AD">
                        <w:rPr>
                          <w:lang w:val="en-GB"/>
                        </w:rPr>
                        <w:t xml:space="preserve">Work with </w:t>
                      </w:r>
                      <w:r w:rsidR="00946693">
                        <w:rPr>
                          <w:lang w:val="en-GB"/>
                        </w:rPr>
                        <w:t xml:space="preserve">the government </w:t>
                      </w:r>
                      <w:r w:rsidRPr="001855AD">
                        <w:rPr>
                          <w:lang w:val="en-GB"/>
                        </w:rPr>
                        <w:t>facilities team for parking space layout approval and safety compliance</w:t>
                      </w:r>
                    </w:p>
                    <w:p w14:paraId="4360CDDC" w14:textId="2B566828" w:rsidR="001855AD" w:rsidRPr="001855AD" w:rsidRDefault="001855AD" w:rsidP="001855AD">
                      <w:pPr>
                        <w:pStyle w:val="ListParagraph"/>
                        <w:numPr>
                          <w:ilvl w:val="0"/>
                          <w:numId w:val="18"/>
                        </w:numPr>
                        <w:spacing w:after="0"/>
                        <w:rPr>
                          <w:lang w:val="en-GB"/>
                        </w:rPr>
                      </w:pPr>
                      <w:r w:rsidRPr="001855AD">
                        <w:rPr>
                          <w:lang w:val="en-GB"/>
                        </w:rPr>
                        <w:t>Develop procedures for Setup/removal logistics and waste management</w:t>
                      </w:r>
                    </w:p>
                    <w:p w14:paraId="59DC25F6" w14:textId="3076FCD0" w:rsidR="001855AD" w:rsidRDefault="001855AD" w:rsidP="001855AD">
                      <w:pPr>
                        <w:pStyle w:val="ListParagraph"/>
                        <w:numPr>
                          <w:ilvl w:val="0"/>
                          <w:numId w:val="18"/>
                        </w:numPr>
                        <w:spacing w:after="0"/>
                        <w:rPr>
                          <w:lang w:val="en-GB"/>
                        </w:rPr>
                      </w:pPr>
                      <w:r w:rsidRPr="001855AD">
                        <w:rPr>
                          <w:lang w:val="en-GB"/>
                        </w:rPr>
                        <w:t xml:space="preserve">Explore the possibility of installing a tiny Food Elevator/ conveyor belt, so prepared food containers can be sent from </w:t>
                      </w:r>
                      <w:r w:rsidR="00946693">
                        <w:rPr>
                          <w:lang w:val="en-GB"/>
                        </w:rPr>
                        <w:t xml:space="preserve">the </w:t>
                      </w:r>
                      <w:r w:rsidRPr="001855AD">
                        <w:rPr>
                          <w:lang w:val="en-GB"/>
                        </w:rPr>
                        <w:t xml:space="preserve">Food area to </w:t>
                      </w:r>
                      <w:r w:rsidR="00946693">
                        <w:rPr>
                          <w:lang w:val="en-GB"/>
                        </w:rPr>
                        <w:t xml:space="preserve">the </w:t>
                      </w:r>
                      <w:r w:rsidRPr="001855AD">
                        <w:rPr>
                          <w:lang w:val="en-GB"/>
                        </w:rPr>
                        <w:t>Parking area automatically</w:t>
                      </w:r>
                    </w:p>
                    <w:p w14:paraId="63FA008B" w14:textId="7040A23D" w:rsidR="00B44BCE" w:rsidRDefault="00B44BCE" w:rsidP="001855AD">
                      <w:pPr>
                        <w:pStyle w:val="ListParagraph"/>
                        <w:numPr>
                          <w:ilvl w:val="0"/>
                          <w:numId w:val="18"/>
                        </w:numPr>
                        <w:spacing w:after="0"/>
                        <w:rPr>
                          <w:lang w:val="en-GB"/>
                        </w:rPr>
                      </w:pPr>
                      <w:r>
                        <w:rPr>
                          <w:lang w:val="en-GB"/>
                        </w:rPr>
                        <w:t xml:space="preserve">As per </w:t>
                      </w:r>
                      <w:r w:rsidR="002F5800">
                        <w:rPr>
                          <w:lang w:val="en-GB"/>
                        </w:rPr>
                        <w:t xml:space="preserve">the </w:t>
                      </w:r>
                      <w:r>
                        <w:rPr>
                          <w:lang w:val="en-GB"/>
                        </w:rPr>
                        <w:t>response from the customer</w:t>
                      </w:r>
                      <w:r w:rsidR="002F5800">
                        <w:rPr>
                          <w:lang w:val="en-GB"/>
                        </w:rPr>
                        <w:t>,</w:t>
                      </w:r>
                      <w:r>
                        <w:rPr>
                          <w:lang w:val="en-GB"/>
                        </w:rPr>
                        <w:t xml:space="preserve"> increase </w:t>
                      </w:r>
                      <w:r w:rsidR="002F5800">
                        <w:rPr>
                          <w:lang w:val="en-GB"/>
                        </w:rPr>
                        <w:t xml:space="preserve">the </w:t>
                      </w:r>
                      <w:r>
                        <w:rPr>
                          <w:lang w:val="en-GB"/>
                        </w:rPr>
                        <w:t xml:space="preserve">time and </w:t>
                      </w:r>
                      <w:r w:rsidR="002F5800">
                        <w:rPr>
                          <w:lang w:val="en-GB"/>
                        </w:rPr>
                        <w:t xml:space="preserve">the </w:t>
                      </w:r>
                      <w:r>
                        <w:rPr>
                          <w:lang w:val="en-GB"/>
                        </w:rPr>
                        <w:t>menu of the order counter</w:t>
                      </w:r>
                    </w:p>
                    <w:p w14:paraId="6A699868" w14:textId="77777777" w:rsidR="00425F62" w:rsidRPr="001855AD" w:rsidRDefault="00425F62" w:rsidP="00425F62">
                      <w:pPr>
                        <w:pStyle w:val="ListParagraph"/>
                        <w:spacing w:after="0"/>
                        <w:ind w:left="1080"/>
                        <w:rPr>
                          <w:lang w:val="en-GB"/>
                        </w:rPr>
                      </w:pPr>
                    </w:p>
                    <w:p w14:paraId="791C28CD" w14:textId="7B7CC32F" w:rsidR="00C95EAC" w:rsidRDefault="00C95EAC" w:rsidP="00C95EAC">
                      <w:pPr>
                        <w:spacing w:after="0"/>
                        <w:ind w:firstLine="720"/>
                        <w:rPr>
                          <w:lang w:val="en-GB"/>
                        </w:rPr>
                      </w:pPr>
                      <w:r w:rsidRPr="00C95EAC">
                        <w:rPr>
                          <w:lang w:val="en-GB"/>
                        </w:rPr>
                        <w:t>Marketing and Launch:</w:t>
                      </w:r>
                      <w:r>
                        <w:rPr>
                          <w:lang w:val="en-GB"/>
                        </w:rPr>
                        <w:t xml:space="preserve"> </w:t>
                      </w:r>
                      <w:r w:rsidR="00425F62">
                        <w:rPr>
                          <w:lang w:val="en-GB"/>
                        </w:rPr>
                        <w:t>Do marketing using social media and record user experiences</w:t>
                      </w:r>
                    </w:p>
                    <w:p w14:paraId="51AC9AA1" w14:textId="77777777" w:rsidR="00425F62" w:rsidRDefault="00425F62" w:rsidP="00C95EAC">
                      <w:pPr>
                        <w:spacing w:after="0"/>
                        <w:ind w:firstLine="720"/>
                        <w:rPr>
                          <w:lang w:val="en-GB"/>
                        </w:rPr>
                      </w:pPr>
                    </w:p>
                    <w:p w14:paraId="0D682866" w14:textId="412EC880" w:rsidR="00391E90" w:rsidRPr="00DD472B" w:rsidRDefault="00C95EAC" w:rsidP="00425F62">
                      <w:pPr>
                        <w:spacing w:after="0"/>
                        <w:ind w:firstLine="720"/>
                        <w:rPr>
                          <w:lang w:val="en-US"/>
                        </w:rPr>
                      </w:pPr>
                      <w:r w:rsidRPr="00C95EAC">
                        <w:rPr>
                          <w:lang w:val="en-GB"/>
                        </w:rPr>
                        <w:t>Post-Launch Review:</w:t>
                      </w:r>
                      <w:r>
                        <w:rPr>
                          <w:lang w:val="en-GB"/>
                        </w:rPr>
                        <w:t xml:space="preserve"> </w:t>
                      </w:r>
                      <w:r w:rsidR="00425F62">
                        <w:rPr>
                          <w:lang w:val="en-GB"/>
                        </w:rPr>
                        <w:t>Keep on checking pop up utilization and areas of improvement</w:t>
                      </w:r>
                    </w:p>
                  </w:txbxContent>
                </v:textbox>
                <w10:wrap anchorx="margin"/>
              </v:shape>
            </w:pict>
          </mc:Fallback>
        </mc:AlternateContent>
      </w:r>
    </w:p>
    <w:p w14:paraId="607200F3" w14:textId="77777777" w:rsidR="00391E90" w:rsidRPr="00391E90" w:rsidRDefault="00391E90" w:rsidP="00391E90">
      <w:pPr>
        <w:rPr>
          <w:rFonts w:ascii="Arial" w:hAnsi="Arial" w:cs="Arial"/>
          <w:i/>
          <w:iCs/>
          <w:sz w:val="20"/>
          <w:szCs w:val="20"/>
        </w:rPr>
      </w:pPr>
    </w:p>
    <w:p w14:paraId="109B52F5" w14:textId="77777777" w:rsidR="00391E90" w:rsidRPr="00391E90" w:rsidRDefault="00391E90" w:rsidP="00391E90">
      <w:pPr>
        <w:rPr>
          <w:rFonts w:ascii="Arial" w:hAnsi="Arial" w:cs="Arial"/>
          <w:i/>
          <w:iCs/>
          <w:sz w:val="20"/>
          <w:szCs w:val="20"/>
        </w:rPr>
      </w:pPr>
    </w:p>
    <w:p w14:paraId="31CA2AF7" w14:textId="77777777" w:rsidR="00391E90" w:rsidRPr="00391E90" w:rsidRDefault="00391E90" w:rsidP="00391E90">
      <w:pPr>
        <w:rPr>
          <w:rFonts w:ascii="Arial" w:hAnsi="Arial" w:cs="Arial"/>
          <w:sz w:val="20"/>
          <w:szCs w:val="20"/>
        </w:rPr>
      </w:pPr>
    </w:p>
    <w:p w14:paraId="33DF14C8" w14:textId="77777777" w:rsidR="00391E90" w:rsidRPr="00391E90" w:rsidRDefault="00391E90" w:rsidP="00391E90">
      <w:pPr>
        <w:rPr>
          <w:rFonts w:ascii="Arial" w:hAnsi="Arial" w:cs="Arial"/>
          <w:sz w:val="20"/>
          <w:szCs w:val="20"/>
        </w:rPr>
      </w:pPr>
    </w:p>
    <w:p w14:paraId="102D0856" w14:textId="77777777" w:rsidR="00391E90" w:rsidRPr="00391E90" w:rsidRDefault="00391E90" w:rsidP="00391E90">
      <w:pPr>
        <w:rPr>
          <w:rFonts w:ascii="Arial" w:hAnsi="Arial" w:cs="Arial"/>
          <w:sz w:val="20"/>
          <w:szCs w:val="20"/>
        </w:rPr>
      </w:pPr>
    </w:p>
    <w:p w14:paraId="2AA59041" w14:textId="77777777" w:rsidR="00391E90" w:rsidRPr="00391E90" w:rsidRDefault="00391E90" w:rsidP="00391E90">
      <w:pPr>
        <w:rPr>
          <w:rFonts w:ascii="Arial" w:hAnsi="Arial" w:cs="Arial"/>
          <w:sz w:val="20"/>
          <w:szCs w:val="20"/>
        </w:rPr>
      </w:pPr>
    </w:p>
    <w:p w14:paraId="2C9BCC41" w14:textId="77777777" w:rsidR="00391E90" w:rsidRPr="00391E90" w:rsidRDefault="00391E90" w:rsidP="00391E90">
      <w:pPr>
        <w:rPr>
          <w:rFonts w:ascii="Arial" w:hAnsi="Arial" w:cs="Arial"/>
          <w:sz w:val="20"/>
          <w:szCs w:val="20"/>
        </w:rPr>
      </w:pPr>
    </w:p>
    <w:p w14:paraId="3605D096" w14:textId="77777777" w:rsidR="00BD69D3" w:rsidRPr="00391E90" w:rsidRDefault="00BD69D3">
      <w:pPr>
        <w:rPr>
          <w:rFonts w:ascii="Arial" w:hAnsi="Arial" w:cs="Arial"/>
          <w:sz w:val="20"/>
          <w:szCs w:val="20"/>
        </w:rPr>
      </w:pPr>
    </w:p>
    <w:p w14:paraId="69FFA6BD" w14:textId="77777777" w:rsidR="00E55128" w:rsidRDefault="00E55128">
      <w:pPr>
        <w:rPr>
          <w:rFonts w:ascii="Arial" w:hAnsi="Arial" w:cs="Arial"/>
          <w:b/>
          <w:bCs/>
          <w:sz w:val="20"/>
          <w:szCs w:val="20"/>
        </w:rPr>
      </w:pPr>
    </w:p>
    <w:p w14:paraId="1F9D3FEF" w14:textId="77777777" w:rsidR="0081557B" w:rsidRPr="0081557B" w:rsidRDefault="0081557B" w:rsidP="0081557B">
      <w:pPr>
        <w:rPr>
          <w:rFonts w:ascii="Arial" w:hAnsi="Arial" w:cs="Arial"/>
          <w:sz w:val="20"/>
          <w:szCs w:val="20"/>
        </w:rPr>
      </w:pPr>
    </w:p>
    <w:p w14:paraId="1DE19D43" w14:textId="77777777" w:rsidR="0081557B" w:rsidRPr="0081557B" w:rsidRDefault="0081557B" w:rsidP="0081557B">
      <w:pPr>
        <w:rPr>
          <w:rFonts w:ascii="Arial" w:hAnsi="Arial" w:cs="Arial"/>
          <w:sz w:val="20"/>
          <w:szCs w:val="20"/>
        </w:rPr>
      </w:pPr>
    </w:p>
    <w:p w14:paraId="001668BC" w14:textId="77777777" w:rsidR="0081557B" w:rsidRPr="0081557B" w:rsidRDefault="0081557B" w:rsidP="0081557B">
      <w:pPr>
        <w:rPr>
          <w:rFonts w:ascii="Arial" w:hAnsi="Arial" w:cs="Arial"/>
          <w:sz w:val="20"/>
          <w:szCs w:val="20"/>
        </w:rPr>
      </w:pPr>
    </w:p>
    <w:p w14:paraId="3EC22580" w14:textId="77777777" w:rsidR="0081557B" w:rsidRPr="0081557B" w:rsidRDefault="0081557B" w:rsidP="0081557B">
      <w:pPr>
        <w:rPr>
          <w:rFonts w:ascii="Arial" w:hAnsi="Arial" w:cs="Arial"/>
          <w:sz w:val="20"/>
          <w:szCs w:val="20"/>
        </w:rPr>
      </w:pPr>
    </w:p>
    <w:p w14:paraId="6C599F89" w14:textId="77777777" w:rsidR="0081557B" w:rsidRPr="0081557B" w:rsidRDefault="0081557B" w:rsidP="0081557B">
      <w:pPr>
        <w:rPr>
          <w:rFonts w:ascii="Arial" w:hAnsi="Arial" w:cs="Arial"/>
          <w:sz w:val="20"/>
          <w:szCs w:val="20"/>
        </w:rPr>
      </w:pPr>
    </w:p>
    <w:p w14:paraId="4C3C9A73" w14:textId="77777777" w:rsidR="0081557B" w:rsidRPr="0081557B" w:rsidRDefault="0081557B" w:rsidP="0081557B">
      <w:pPr>
        <w:rPr>
          <w:rFonts w:ascii="Arial" w:hAnsi="Arial" w:cs="Arial"/>
          <w:sz w:val="20"/>
          <w:szCs w:val="20"/>
        </w:rPr>
      </w:pPr>
    </w:p>
    <w:p w14:paraId="696EC17A" w14:textId="77777777" w:rsidR="0081557B" w:rsidRPr="0081557B" w:rsidRDefault="0081557B" w:rsidP="0081557B">
      <w:pPr>
        <w:rPr>
          <w:rFonts w:ascii="Arial" w:hAnsi="Arial" w:cs="Arial"/>
          <w:sz w:val="20"/>
          <w:szCs w:val="20"/>
        </w:rPr>
      </w:pPr>
    </w:p>
    <w:p w14:paraId="225C1CFD" w14:textId="77777777" w:rsidR="0081557B" w:rsidRPr="0081557B" w:rsidRDefault="0081557B" w:rsidP="0081557B">
      <w:pPr>
        <w:rPr>
          <w:rFonts w:ascii="Arial" w:hAnsi="Arial" w:cs="Arial"/>
          <w:sz w:val="20"/>
          <w:szCs w:val="20"/>
        </w:rPr>
      </w:pPr>
    </w:p>
    <w:p w14:paraId="6037BC36" w14:textId="77777777" w:rsidR="0081557B" w:rsidRPr="0081557B" w:rsidRDefault="0081557B" w:rsidP="0081557B">
      <w:pPr>
        <w:rPr>
          <w:rFonts w:ascii="Arial" w:hAnsi="Arial" w:cs="Arial"/>
          <w:sz w:val="20"/>
          <w:szCs w:val="20"/>
        </w:rPr>
      </w:pPr>
    </w:p>
    <w:p w14:paraId="050B4C4A" w14:textId="77777777" w:rsidR="0081557B" w:rsidRPr="0081557B" w:rsidRDefault="0081557B" w:rsidP="0081557B">
      <w:pPr>
        <w:rPr>
          <w:rFonts w:ascii="Arial" w:hAnsi="Arial" w:cs="Arial"/>
          <w:sz w:val="20"/>
          <w:szCs w:val="20"/>
        </w:rPr>
      </w:pPr>
    </w:p>
    <w:p w14:paraId="7B904AC6" w14:textId="77777777" w:rsidR="0081557B" w:rsidRPr="0081557B" w:rsidRDefault="0081557B" w:rsidP="0081557B">
      <w:pPr>
        <w:rPr>
          <w:rFonts w:ascii="Arial" w:hAnsi="Arial" w:cs="Arial"/>
          <w:sz w:val="20"/>
          <w:szCs w:val="20"/>
        </w:rPr>
      </w:pPr>
    </w:p>
    <w:p w14:paraId="0C7D08C4" w14:textId="77777777" w:rsidR="0081557B" w:rsidRPr="0081557B" w:rsidRDefault="0081557B" w:rsidP="0081557B">
      <w:pPr>
        <w:rPr>
          <w:rFonts w:ascii="Arial" w:hAnsi="Arial" w:cs="Arial"/>
          <w:sz w:val="20"/>
          <w:szCs w:val="20"/>
        </w:rPr>
      </w:pPr>
    </w:p>
    <w:p w14:paraId="4C2EE264" w14:textId="77777777" w:rsidR="0081557B" w:rsidRDefault="0081557B" w:rsidP="0081557B">
      <w:pPr>
        <w:rPr>
          <w:rFonts w:ascii="Arial" w:hAnsi="Arial" w:cs="Arial"/>
          <w:b/>
          <w:bCs/>
          <w:sz w:val="20"/>
          <w:szCs w:val="20"/>
        </w:rPr>
      </w:pPr>
    </w:p>
    <w:p w14:paraId="24C52EF4" w14:textId="77777777" w:rsidR="0081557B" w:rsidRDefault="0081557B" w:rsidP="0081557B">
      <w:pPr>
        <w:jc w:val="right"/>
        <w:rPr>
          <w:rFonts w:ascii="Arial" w:hAnsi="Arial" w:cs="Arial"/>
          <w:sz w:val="20"/>
          <w:szCs w:val="20"/>
        </w:rPr>
      </w:pPr>
    </w:p>
    <w:p w14:paraId="14738D6C" w14:textId="77777777" w:rsidR="0081557B" w:rsidRDefault="0081557B" w:rsidP="0081557B">
      <w:pPr>
        <w:jc w:val="right"/>
        <w:rPr>
          <w:rFonts w:ascii="Arial" w:hAnsi="Arial" w:cs="Arial"/>
          <w:sz w:val="20"/>
          <w:szCs w:val="20"/>
        </w:rPr>
      </w:pPr>
    </w:p>
    <w:sectPr w:rsidR="0081557B" w:rsidSect="00FE571F">
      <w:headerReference w:type="default" r:id="rId10"/>
      <w:footerReference w:type="default" r:id="rId11"/>
      <w:pgSz w:w="12240" w:h="15840"/>
      <w:pgMar w:top="1440" w:right="1440" w:bottom="1440" w:left="1440" w:header="28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B86E5" w14:textId="77777777" w:rsidR="00F66521" w:rsidRDefault="00F66521" w:rsidP="0006055E">
      <w:pPr>
        <w:spacing w:after="0" w:line="240" w:lineRule="auto"/>
      </w:pPr>
      <w:r>
        <w:separator/>
      </w:r>
    </w:p>
  </w:endnote>
  <w:endnote w:type="continuationSeparator" w:id="0">
    <w:p w14:paraId="58F3B956" w14:textId="77777777" w:rsidR="00F66521" w:rsidRDefault="00F66521" w:rsidP="00060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rPr>
      <w:id w:val="-1769616900"/>
      <w:docPartObj>
        <w:docPartGallery w:val="Page Numbers (Top of Page)"/>
        <w:docPartUnique/>
      </w:docPartObj>
    </w:sdtPr>
    <w:sdtContent>
      <w:p w14:paraId="4298317B" w14:textId="2D44E210" w:rsidR="0006055E" w:rsidRPr="0006055E" w:rsidRDefault="001B7329">
        <w:pPr>
          <w:pStyle w:val="Footer"/>
          <w:rPr>
            <w:rFonts w:ascii="Arial" w:hAnsi="Arial" w:cs="Arial"/>
          </w:rPr>
        </w:pPr>
        <w:r>
          <w:rPr>
            <w:rFonts w:ascii="Arial" w:hAnsi="Arial" w:cs="Arial"/>
          </w:rPr>
          <w:t>Product Manag</w:t>
        </w:r>
        <w:r w:rsidR="00036489">
          <w:rPr>
            <w:rFonts w:ascii="Arial" w:hAnsi="Arial" w:cs="Arial"/>
          </w:rPr>
          <w:t>e</w:t>
        </w:r>
        <w:r>
          <w:rPr>
            <w:rFonts w:ascii="Arial" w:hAnsi="Arial" w:cs="Arial"/>
          </w:rPr>
          <w:t>ment</w:t>
        </w:r>
        <w:r w:rsidR="0006055E" w:rsidRPr="00F53EDF">
          <w:rPr>
            <w:rFonts w:ascii="Arial" w:hAnsi="Arial" w:cs="Arial"/>
          </w:rPr>
          <w:tab/>
          <w:t xml:space="preserve">                                                                                           </w:t>
        </w:r>
        <w:r w:rsidR="0006055E">
          <w:rPr>
            <w:rFonts w:ascii="Arial" w:hAnsi="Arial" w:cs="Arial"/>
          </w:rPr>
          <w:t>Pa</w:t>
        </w:r>
        <w:r w:rsidR="0006055E" w:rsidRPr="00F53EDF">
          <w:rPr>
            <w:rFonts w:ascii="Arial" w:hAnsi="Arial" w:cs="Arial"/>
          </w:rPr>
          <w:t xml:space="preserve">ge </w:t>
        </w:r>
        <w:r w:rsidR="0006055E" w:rsidRPr="00F53EDF">
          <w:rPr>
            <w:rFonts w:ascii="Arial" w:hAnsi="Arial" w:cs="Arial"/>
            <w:b/>
            <w:bCs/>
            <w:sz w:val="24"/>
            <w:szCs w:val="24"/>
          </w:rPr>
          <w:fldChar w:fldCharType="begin"/>
        </w:r>
        <w:r w:rsidR="0006055E" w:rsidRPr="00F53EDF">
          <w:rPr>
            <w:rFonts w:ascii="Arial" w:hAnsi="Arial" w:cs="Arial"/>
            <w:b/>
            <w:bCs/>
          </w:rPr>
          <w:instrText xml:space="preserve"> PAGE </w:instrText>
        </w:r>
        <w:r w:rsidR="0006055E" w:rsidRPr="00F53EDF">
          <w:rPr>
            <w:rFonts w:ascii="Arial" w:hAnsi="Arial" w:cs="Arial"/>
            <w:b/>
            <w:bCs/>
            <w:sz w:val="24"/>
            <w:szCs w:val="24"/>
          </w:rPr>
          <w:fldChar w:fldCharType="separate"/>
        </w:r>
        <w:r w:rsidR="0006055E">
          <w:rPr>
            <w:rFonts w:ascii="Arial" w:hAnsi="Arial" w:cs="Arial"/>
            <w:b/>
            <w:bCs/>
            <w:sz w:val="24"/>
            <w:szCs w:val="24"/>
          </w:rPr>
          <w:t>2</w:t>
        </w:r>
        <w:r w:rsidR="0006055E" w:rsidRPr="00F53EDF">
          <w:rPr>
            <w:rFonts w:ascii="Arial" w:hAnsi="Arial" w:cs="Arial"/>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4394BA" w14:textId="77777777" w:rsidR="00F66521" w:rsidRDefault="00F66521" w:rsidP="0006055E">
      <w:pPr>
        <w:spacing w:after="0" w:line="240" w:lineRule="auto"/>
      </w:pPr>
      <w:r>
        <w:separator/>
      </w:r>
    </w:p>
  </w:footnote>
  <w:footnote w:type="continuationSeparator" w:id="0">
    <w:p w14:paraId="217A0241" w14:textId="77777777" w:rsidR="00F66521" w:rsidRDefault="00F66521" w:rsidP="00060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B0E8F" w14:textId="777C28B4" w:rsidR="0006055E" w:rsidRDefault="00FE571F" w:rsidP="00FE571F">
    <w:pPr>
      <w:pStyle w:val="NormalWeb"/>
      <w:ind w:hanging="1134"/>
    </w:pPr>
    <w:r>
      <w:rPr>
        <w:noProof/>
      </w:rPr>
      <w:drawing>
        <wp:inline distT="0" distB="0" distL="0" distR="0" wp14:anchorId="4D24BFDA" wp14:editId="30E47DF6">
          <wp:extent cx="1220470" cy="590550"/>
          <wp:effectExtent l="0" t="0" r="0" b="0"/>
          <wp:docPr id="12389224" name="Picture 6" descr="A logo for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451892" name="Picture 6" descr="A logo for a company&#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0470" cy="590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65227"/>
    <w:multiLevelType w:val="multilevel"/>
    <w:tmpl w:val="C96E08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351E9"/>
    <w:multiLevelType w:val="multilevel"/>
    <w:tmpl w:val="1BC6E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65D21"/>
    <w:multiLevelType w:val="multilevel"/>
    <w:tmpl w:val="24C03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B061FC"/>
    <w:multiLevelType w:val="hybridMultilevel"/>
    <w:tmpl w:val="AE68801E"/>
    <w:lvl w:ilvl="0" w:tplc="B7829FB0">
      <w:numFmt w:val="bullet"/>
      <w:lvlText w:val="-"/>
      <w:lvlJc w:val="left"/>
      <w:pPr>
        <w:ind w:left="405" w:hanging="360"/>
      </w:pPr>
      <w:rPr>
        <w:rFonts w:ascii="Calibri" w:eastAsiaTheme="minorHAnsi" w:hAnsi="Calibri" w:cs="Calibri" w:hint="default"/>
      </w:rPr>
    </w:lvl>
    <w:lvl w:ilvl="1" w:tplc="40090003" w:tentative="1">
      <w:start w:val="1"/>
      <w:numFmt w:val="bullet"/>
      <w:lvlText w:val="o"/>
      <w:lvlJc w:val="left"/>
      <w:pPr>
        <w:ind w:left="1125" w:hanging="360"/>
      </w:pPr>
      <w:rPr>
        <w:rFonts w:ascii="Courier New" w:hAnsi="Courier New" w:cs="Courier New" w:hint="default"/>
      </w:rPr>
    </w:lvl>
    <w:lvl w:ilvl="2" w:tplc="40090005" w:tentative="1">
      <w:start w:val="1"/>
      <w:numFmt w:val="bullet"/>
      <w:lvlText w:val=""/>
      <w:lvlJc w:val="left"/>
      <w:pPr>
        <w:ind w:left="1845" w:hanging="360"/>
      </w:pPr>
      <w:rPr>
        <w:rFonts w:ascii="Wingdings" w:hAnsi="Wingdings" w:hint="default"/>
      </w:rPr>
    </w:lvl>
    <w:lvl w:ilvl="3" w:tplc="40090001" w:tentative="1">
      <w:start w:val="1"/>
      <w:numFmt w:val="bullet"/>
      <w:lvlText w:val=""/>
      <w:lvlJc w:val="left"/>
      <w:pPr>
        <w:ind w:left="2565" w:hanging="360"/>
      </w:pPr>
      <w:rPr>
        <w:rFonts w:ascii="Symbol" w:hAnsi="Symbol" w:hint="default"/>
      </w:rPr>
    </w:lvl>
    <w:lvl w:ilvl="4" w:tplc="40090003" w:tentative="1">
      <w:start w:val="1"/>
      <w:numFmt w:val="bullet"/>
      <w:lvlText w:val="o"/>
      <w:lvlJc w:val="left"/>
      <w:pPr>
        <w:ind w:left="3285" w:hanging="360"/>
      </w:pPr>
      <w:rPr>
        <w:rFonts w:ascii="Courier New" w:hAnsi="Courier New" w:cs="Courier New" w:hint="default"/>
      </w:rPr>
    </w:lvl>
    <w:lvl w:ilvl="5" w:tplc="40090005" w:tentative="1">
      <w:start w:val="1"/>
      <w:numFmt w:val="bullet"/>
      <w:lvlText w:val=""/>
      <w:lvlJc w:val="left"/>
      <w:pPr>
        <w:ind w:left="4005" w:hanging="360"/>
      </w:pPr>
      <w:rPr>
        <w:rFonts w:ascii="Wingdings" w:hAnsi="Wingdings" w:hint="default"/>
      </w:rPr>
    </w:lvl>
    <w:lvl w:ilvl="6" w:tplc="40090001" w:tentative="1">
      <w:start w:val="1"/>
      <w:numFmt w:val="bullet"/>
      <w:lvlText w:val=""/>
      <w:lvlJc w:val="left"/>
      <w:pPr>
        <w:ind w:left="4725" w:hanging="360"/>
      </w:pPr>
      <w:rPr>
        <w:rFonts w:ascii="Symbol" w:hAnsi="Symbol" w:hint="default"/>
      </w:rPr>
    </w:lvl>
    <w:lvl w:ilvl="7" w:tplc="40090003" w:tentative="1">
      <w:start w:val="1"/>
      <w:numFmt w:val="bullet"/>
      <w:lvlText w:val="o"/>
      <w:lvlJc w:val="left"/>
      <w:pPr>
        <w:ind w:left="5445" w:hanging="360"/>
      </w:pPr>
      <w:rPr>
        <w:rFonts w:ascii="Courier New" w:hAnsi="Courier New" w:cs="Courier New" w:hint="default"/>
      </w:rPr>
    </w:lvl>
    <w:lvl w:ilvl="8" w:tplc="40090005" w:tentative="1">
      <w:start w:val="1"/>
      <w:numFmt w:val="bullet"/>
      <w:lvlText w:val=""/>
      <w:lvlJc w:val="left"/>
      <w:pPr>
        <w:ind w:left="6165" w:hanging="360"/>
      </w:pPr>
      <w:rPr>
        <w:rFonts w:ascii="Wingdings" w:hAnsi="Wingdings" w:hint="default"/>
      </w:rPr>
    </w:lvl>
  </w:abstractNum>
  <w:abstractNum w:abstractNumId="4" w15:restartNumberingAfterBreak="0">
    <w:nsid w:val="14D02FC7"/>
    <w:multiLevelType w:val="hybridMultilevel"/>
    <w:tmpl w:val="1E58832A"/>
    <w:lvl w:ilvl="0" w:tplc="F3EE9290">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EEC73D9"/>
    <w:multiLevelType w:val="multilevel"/>
    <w:tmpl w:val="58DED5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DA01F4"/>
    <w:multiLevelType w:val="multilevel"/>
    <w:tmpl w:val="5DF846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B90895"/>
    <w:multiLevelType w:val="multilevel"/>
    <w:tmpl w:val="DCCE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076D28"/>
    <w:multiLevelType w:val="multilevel"/>
    <w:tmpl w:val="CFC42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674B99"/>
    <w:multiLevelType w:val="multilevel"/>
    <w:tmpl w:val="D944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4321C5"/>
    <w:multiLevelType w:val="multilevel"/>
    <w:tmpl w:val="87DA53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DB521A"/>
    <w:multiLevelType w:val="multilevel"/>
    <w:tmpl w:val="CF963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8033E2"/>
    <w:multiLevelType w:val="multilevel"/>
    <w:tmpl w:val="2456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2EE4DAB"/>
    <w:multiLevelType w:val="hybridMultilevel"/>
    <w:tmpl w:val="C44C0D62"/>
    <w:lvl w:ilvl="0" w:tplc="0256164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C1B5470"/>
    <w:multiLevelType w:val="multilevel"/>
    <w:tmpl w:val="0FF805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06509A"/>
    <w:multiLevelType w:val="hybridMultilevel"/>
    <w:tmpl w:val="CED8E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EB90F10"/>
    <w:multiLevelType w:val="hybridMultilevel"/>
    <w:tmpl w:val="25C68490"/>
    <w:lvl w:ilvl="0" w:tplc="2E3643AA">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6F61728"/>
    <w:multiLevelType w:val="multilevel"/>
    <w:tmpl w:val="309E9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1615993">
    <w:abstractNumId w:val="17"/>
  </w:num>
  <w:num w:numId="2" w16cid:durableId="1729063870">
    <w:abstractNumId w:val="5"/>
  </w:num>
  <w:num w:numId="3" w16cid:durableId="75786182">
    <w:abstractNumId w:val="14"/>
  </w:num>
  <w:num w:numId="4" w16cid:durableId="1603954969">
    <w:abstractNumId w:val="6"/>
  </w:num>
  <w:num w:numId="5" w16cid:durableId="860899999">
    <w:abstractNumId w:val="0"/>
  </w:num>
  <w:num w:numId="6" w16cid:durableId="1005323473">
    <w:abstractNumId w:val="10"/>
  </w:num>
  <w:num w:numId="7" w16cid:durableId="1002321435">
    <w:abstractNumId w:val="15"/>
  </w:num>
  <w:num w:numId="8" w16cid:durableId="969089324">
    <w:abstractNumId w:val="12"/>
  </w:num>
  <w:num w:numId="9" w16cid:durableId="1444157280">
    <w:abstractNumId w:val="3"/>
  </w:num>
  <w:num w:numId="10" w16cid:durableId="126628599">
    <w:abstractNumId w:val="13"/>
  </w:num>
  <w:num w:numId="11" w16cid:durableId="1371343093">
    <w:abstractNumId w:val="16"/>
  </w:num>
  <w:num w:numId="12" w16cid:durableId="1944265077">
    <w:abstractNumId w:val="9"/>
  </w:num>
  <w:num w:numId="13" w16cid:durableId="1734812333">
    <w:abstractNumId w:val="11"/>
  </w:num>
  <w:num w:numId="14" w16cid:durableId="958029664">
    <w:abstractNumId w:val="8"/>
  </w:num>
  <w:num w:numId="15" w16cid:durableId="612711830">
    <w:abstractNumId w:val="7"/>
  </w:num>
  <w:num w:numId="16" w16cid:durableId="1846359493">
    <w:abstractNumId w:val="2"/>
  </w:num>
  <w:num w:numId="17" w16cid:durableId="905265064">
    <w:abstractNumId w:val="1"/>
  </w:num>
  <w:num w:numId="18" w16cid:durableId="14779200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NTQzMTSzNDU3tjRR0lEKTi0uzszPAykwqgUAC9+TyiwAAAA="/>
  </w:docVars>
  <w:rsids>
    <w:rsidRoot w:val="0B73C83A"/>
    <w:rsid w:val="00000CA1"/>
    <w:rsid w:val="00036489"/>
    <w:rsid w:val="00046D82"/>
    <w:rsid w:val="0006055E"/>
    <w:rsid w:val="000672DA"/>
    <w:rsid w:val="000B7637"/>
    <w:rsid w:val="000D293E"/>
    <w:rsid w:val="000E384C"/>
    <w:rsid w:val="000E57A9"/>
    <w:rsid w:val="000E77AD"/>
    <w:rsid w:val="00115BDF"/>
    <w:rsid w:val="00173186"/>
    <w:rsid w:val="001855AD"/>
    <w:rsid w:val="00192FD7"/>
    <w:rsid w:val="001B7329"/>
    <w:rsid w:val="00221DEB"/>
    <w:rsid w:val="00226B26"/>
    <w:rsid w:val="0025244E"/>
    <w:rsid w:val="002F5800"/>
    <w:rsid w:val="0032524A"/>
    <w:rsid w:val="00350318"/>
    <w:rsid w:val="00351763"/>
    <w:rsid w:val="00370C62"/>
    <w:rsid w:val="003854AE"/>
    <w:rsid w:val="00385931"/>
    <w:rsid w:val="00391E90"/>
    <w:rsid w:val="00425F62"/>
    <w:rsid w:val="0043495A"/>
    <w:rsid w:val="00471927"/>
    <w:rsid w:val="0048206B"/>
    <w:rsid w:val="004A0BD2"/>
    <w:rsid w:val="004A4E69"/>
    <w:rsid w:val="004B4E92"/>
    <w:rsid w:val="004D202F"/>
    <w:rsid w:val="004F3861"/>
    <w:rsid w:val="00567B31"/>
    <w:rsid w:val="005708AA"/>
    <w:rsid w:val="005D2FEE"/>
    <w:rsid w:val="005E4DAE"/>
    <w:rsid w:val="005E724C"/>
    <w:rsid w:val="00632709"/>
    <w:rsid w:val="006344B1"/>
    <w:rsid w:val="00634D53"/>
    <w:rsid w:val="00637385"/>
    <w:rsid w:val="00687A30"/>
    <w:rsid w:val="006C1940"/>
    <w:rsid w:val="006F5CBD"/>
    <w:rsid w:val="007017BF"/>
    <w:rsid w:val="00712B5D"/>
    <w:rsid w:val="0072329A"/>
    <w:rsid w:val="007245EF"/>
    <w:rsid w:val="007C0A6F"/>
    <w:rsid w:val="0081557B"/>
    <w:rsid w:val="00823637"/>
    <w:rsid w:val="008A6FF9"/>
    <w:rsid w:val="008B4016"/>
    <w:rsid w:val="008E5440"/>
    <w:rsid w:val="008F0344"/>
    <w:rsid w:val="0093496A"/>
    <w:rsid w:val="00946693"/>
    <w:rsid w:val="0096274D"/>
    <w:rsid w:val="009F0A2C"/>
    <w:rsid w:val="00A32C65"/>
    <w:rsid w:val="00A55E47"/>
    <w:rsid w:val="00A623B0"/>
    <w:rsid w:val="00B11990"/>
    <w:rsid w:val="00B22FB0"/>
    <w:rsid w:val="00B3228F"/>
    <w:rsid w:val="00B365F7"/>
    <w:rsid w:val="00B44BCE"/>
    <w:rsid w:val="00B801B7"/>
    <w:rsid w:val="00BC7F61"/>
    <w:rsid w:val="00BD69D3"/>
    <w:rsid w:val="00C33E4D"/>
    <w:rsid w:val="00C377DE"/>
    <w:rsid w:val="00C86546"/>
    <w:rsid w:val="00C93385"/>
    <w:rsid w:val="00C9571B"/>
    <w:rsid w:val="00C95EAC"/>
    <w:rsid w:val="00CA0E50"/>
    <w:rsid w:val="00CE1416"/>
    <w:rsid w:val="00CF0D15"/>
    <w:rsid w:val="00D22828"/>
    <w:rsid w:val="00D246B4"/>
    <w:rsid w:val="00D8430E"/>
    <w:rsid w:val="00D9026C"/>
    <w:rsid w:val="00D92AFB"/>
    <w:rsid w:val="00DD472B"/>
    <w:rsid w:val="00DD4BFA"/>
    <w:rsid w:val="00DE0976"/>
    <w:rsid w:val="00DF460B"/>
    <w:rsid w:val="00E3772E"/>
    <w:rsid w:val="00E45FA3"/>
    <w:rsid w:val="00E55128"/>
    <w:rsid w:val="00E91503"/>
    <w:rsid w:val="00E92D05"/>
    <w:rsid w:val="00ED6B00"/>
    <w:rsid w:val="00F66521"/>
    <w:rsid w:val="00F814B6"/>
    <w:rsid w:val="00F82D12"/>
    <w:rsid w:val="00FB1A3E"/>
    <w:rsid w:val="00FB3965"/>
    <w:rsid w:val="00FB739F"/>
    <w:rsid w:val="00FC4E0B"/>
    <w:rsid w:val="00FE571F"/>
    <w:rsid w:val="00FF01DB"/>
    <w:rsid w:val="0404AA3F"/>
    <w:rsid w:val="0B73C83A"/>
    <w:rsid w:val="0CDADF8C"/>
    <w:rsid w:val="11AFB028"/>
    <w:rsid w:val="16DABAED"/>
    <w:rsid w:val="3084E06F"/>
    <w:rsid w:val="356D99FE"/>
    <w:rsid w:val="36C4C52D"/>
    <w:rsid w:val="570E2231"/>
    <w:rsid w:val="59DC4234"/>
    <w:rsid w:val="713C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73C83A"/>
  <w15:chartTrackingRefBased/>
  <w15:docId w15:val="{2EC5DC3B-81CD-47E5-BC12-6FA0F56C7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55E"/>
    <w:rPr>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5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55E"/>
  </w:style>
  <w:style w:type="paragraph" w:styleId="Footer">
    <w:name w:val="footer"/>
    <w:basedOn w:val="Normal"/>
    <w:link w:val="FooterChar"/>
    <w:uiPriority w:val="99"/>
    <w:unhideWhenUsed/>
    <w:rsid w:val="000605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55E"/>
  </w:style>
  <w:style w:type="table" w:styleId="TableGrid">
    <w:name w:val="Table Grid"/>
    <w:basedOn w:val="TableNormal"/>
    <w:uiPriority w:val="39"/>
    <w:rsid w:val="000B7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384C"/>
    <w:pPr>
      <w:ind w:left="720"/>
      <w:contextualSpacing/>
    </w:pPr>
  </w:style>
  <w:style w:type="paragraph" w:customStyle="1" w:styleId="paragraph">
    <w:name w:val="paragraph"/>
    <w:basedOn w:val="Normal"/>
    <w:rsid w:val="001B73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1B7329"/>
  </w:style>
  <w:style w:type="character" w:customStyle="1" w:styleId="eop">
    <w:name w:val="eop"/>
    <w:basedOn w:val="DefaultParagraphFont"/>
    <w:rsid w:val="001B7329"/>
  </w:style>
  <w:style w:type="character" w:customStyle="1" w:styleId="scxw126224220">
    <w:name w:val="scxw126224220"/>
    <w:basedOn w:val="DefaultParagraphFont"/>
    <w:rsid w:val="001B7329"/>
  </w:style>
  <w:style w:type="character" w:customStyle="1" w:styleId="scxw233818705">
    <w:name w:val="scxw233818705"/>
    <w:basedOn w:val="DefaultParagraphFont"/>
    <w:rsid w:val="00DE0976"/>
  </w:style>
  <w:style w:type="paragraph" w:styleId="NormalWeb">
    <w:name w:val="Normal (Web)"/>
    <w:basedOn w:val="Normal"/>
    <w:uiPriority w:val="99"/>
    <w:unhideWhenUsed/>
    <w:rsid w:val="00FE571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44796">
      <w:bodyDiv w:val="1"/>
      <w:marLeft w:val="0"/>
      <w:marRight w:val="0"/>
      <w:marTop w:val="0"/>
      <w:marBottom w:val="0"/>
      <w:divBdr>
        <w:top w:val="none" w:sz="0" w:space="0" w:color="auto"/>
        <w:left w:val="none" w:sz="0" w:space="0" w:color="auto"/>
        <w:bottom w:val="none" w:sz="0" w:space="0" w:color="auto"/>
        <w:right w:val="none" w:sz="0" w:space="0" w:color="auto"/>
      </w:divBdr>
    </w:div>
    <w:div w:id="167598646">
      <w:bodyDiv w:val="1"/>
      <w:marLeft w:val="0"/>
      <w:marRight w:val="0"/>
      <w:marTop w:val="0"/>
      <w:marBottom w:val="0"/>
      <w:divBdr>
        <w:top w:val="none" w:sz="0" w:space="0" w:color="auto"/>
        <w:left w:val="none" w:sz="0" w:space="0" w:color="auto"/>
        <w:bottom w:val="none" w:sz="0" w:space="0" w:color="auto"/>
        <w:right w:val="none" w:sz="0" w:space="0" w:color="auto"/>
      </w:divBdr>
    </w:div>
    <w:div w:id="174150427">
      <w:bodyDiv w:val="1"/>
      <w:marLeft w:val="0"/>
      <w:marRight w:val="0"/>
      <w:marTop w:val="0"/>
      <w:marBottom w:val="0"/>
      <w:divBdr>
        <w:top w:val="none" w:sz="0" w:space="0" w:color="auto"/>
        <w:left w:val="none" w:sz="0" w:space="0" w:color="auto"/>
        <w:bottom w:val="none" w:sz="0" w:space="0" w:color="auto"/>
        <w:right w:val="none" w:sz="0" w:space="0" w:color="auto"/>
      </w:divBdr>
    </w:div>
    <w:div w:id="242448785">
      <w:bodyDiv w:val="1"/>
      <w:marLeft w:val="0"/>
      <w:marRight w:val="0"/>
      <w:marTop w:val="0"/>
      <w:marBottom w:val="0"/>
      <w:divBdr>
        <w:top w:val="none" w:sz="0" w:space="0" w:color="auto"/>
        <w:left w:val="none" w:sz="0" w:space="0" w:color="auto"/>
        <w:bottom w:val="none" w:sz="0" w:space="0" w:color="auto"/>
        <w:right w:val="none" w:sz="0" w:space="0" w:color="auto"/>
      </w:divBdr>
    </w:div>
    <w:div w:id="366837278">
      <w:bodyDiv w:val="1"/>
      <w:marLeft w:val="0"/>
      <w:marRight w:val="0"/>
      <w:marTop w:val="0"/>
      <w:marBottom w:val="0"/>
      <w:divBdr>
        <w:top w:val="none" w:sz="0" w:space="0" w:color="auto"/>
        <w:left w:val="none" w:sz="0" w:space="0" w:color="auto"/>
        <w:bottom w:val="none" w:sz="0" w:space="0" w:color="auto"/>
        <w:right w:val="none" w:sz="0" w:space="0" w:color="auto"/>
      </w:divBdr>
    </w:div>
    <w:div w:id="742141791">
      <w:bodyDiv w:val="1"/>
      <w:marLeft w:val="0"/>
      <w:marRight w:val="0"/>
      <w:marTop w:val="0"/>
      <w:marBottom w:val="0"/>
      <w:divBdr>
        <w:top w:val="none" w:sz="0" w:space="0" w:color="auto"/>
        <w:left w:val="none" w:sz="0" w:space="0" w:color="auto"/>
        <w:bottom w:val="none" w:sz="0" w:space="0" w:color="auto"/>
        <w:right w:val="none" w:sz="0" w:space="0" w:color="auto"/>
      </w:divBdr>
    </w:div>
    <w:div w:id="961688997">
      <w:bodyDiv w:val="1"/>
      <w:marLeft w:val="0"/>
      <w:marRight w:val="0"/>
      <w:marTop w:val="0"/>
      <w:marBottom w:val="0"/>
      <w:divBdr>
        <w:top w:val="none" w:sz="0" w:space="0" w:color="auto"/>
        <w:left w:val="none" w:sz="0" w:space="0" w:color="auto"/>
        <w:bottom w:val="none" w:sz="0" w:space="0" w:color="auto"/>
        <w:right w:val="none" w:sz="0" w:space="0" w:color="auto"/>
      </w:divBdr>
      <w:divsChild>
        <w:div w:id="1878665689">
          <w:marLeft w:val="0"/>
          <w:marRight w:val="0"/>
          <w:marTop w:val="0"/>
          <w:marBottom w:val="0"/>
          <w:divBdr>
            <w:top w:val="none" w:sz="0" w:space="0" w:color="auto"/>
            <w:left w:val="none" w:sz="0" w:space="0" w:color="auto"/>
            <w:bottom w:val="none" w:sz="0" w:space="0" w:color="auto"/>
            <w:right w:val="none" w:sz="0" w:space="0" w:color="auto"/>
          </w:divBdr>
        </w:div>
        <w:div w:id="2136212492">
          <w:marLeft w:val="0"/>
          <w:marRight w:val="0"/>
          <w:marTop w:val="0"/>
          <w:marBottom w:val="0"/>
          <w:divBdr>
            <w:top w:val="none" w:sz="0" w:space="0" w:color="auto"/>
            <w:left w:val="none" w:sz="0" w:space="0" w:color="auto"/>
            <w:bottom w:val="none" w:sz="0" w:space="0" w:color="auto"/>
            <w:right w:val="none" w:sz="0" w:space="0" w:color="auto"/>
          </w:divBdr>
        </w:div>
        <w:div w:id="1110129770">
          <w:marLeft w:val="0"/>
          <w:marRight w:val="0"/>
          <w:marTop w:val="0"/>
          <w:marBottom w:val="0"/>
          <w:divBdr>
            <w:top w:val="none" w:sz="0" w:space="0" w:color="auto"/>
            <w:left w:val="none" w:sz="0" w:space="0" w:color="auto"/>
            <w:bottom w:val="none" w:sz="0" w:space="0" w:color="auto"/>
            <w:right w:val="none" w:sz="0" w:space="0" w:color="auto"/>
          </w:divBdr>
        </w:div>
      </w:divsChild>
    </w:div>
    <w:div w:id="1001587681">
      <w:bodyDiv w:val="1"/>
      <w:marLeft w:val="0"/>
      <w:marRight w:val="0"/>
      <w:marTop w:val="0"/>
      <w:marBottom w:val="0"/>
      <w:divBdr>
        <w:top w:val="none" w:sz="0" w:space="0" w:color="auto"/>
        <w:left w:val="none" w:sz="0" w:space="0" w:color="auto"/>
        <w:bottom w:val="none" w:sz="0" w:space="0" w:color="auto"/>
        <w:right w:val="none" w:sz="0" w:space="0" w:color="auto"/>
      </w:divBdr>
    </w:div>
    <w:div w:id="1028066493">
      <w:bodyDiv w:val="1"/>
      <w:marLeft w:val="0"/>
      <w:marRight w:val="0"/>
      <w:marTop w:val="0"/>
      <w:marBottom w:val="0"/>
      <w:divBdr>
        <w:top w:val="none" w:sz="0" w:space="0" w:color="auto"/>
        <w:left w:val="none" w:sz="0" w:space="0" w:color="auto"/>
        <w:bottom w:val="none" w:sz="0" w:space="0" w:color="auto"/>
        <w:right w:val="none" w:sz="0" w:space="0" w:color="auto"/>
      </w:divBdr>
      <w:divsChild>
        <w:div w:id="520439572">
          <w:marLeft w:val="0"/>
          <w:marRight w:val="0"/>
          <w:marTop w:val="0"/>
          <w:marBottom w:val="0"/>
          <w:divBdr>
            <w:top w:val="none" w:sz="0" w:space="0" w:color="auto"/>
            <w:left w:val="none" w:sz="0" w:space="0" w:color="auto"/>
            <w:bottom w:val="none" w:sz="0" w:space="0" w:color="auto"/>
            <w:right w:val="none" w:sz="0" w:space="0" w:color="auto"/>
          </w:divBdr>
          <w:divsChild>
            <w:div w:id="713427330">
              <w:marLeft w:val="0"/>
              <w:marRight w:val="0"/>
              <w:marTop w:val="0"/>
              <w:marBottom w:val="0"/>
              <w:divBdr>
                <w:top w:val="none" w:sz="0" w:space="0" w:color="auto"/>
                <w:left w:val="none" w:sz="0" w:space="0" w:color="auto"/>
                <w:bottom w:val="none" w:sz="0" w:space="0" w:color="auto"/>
                <w:right w:val="none" w:sz="0" w:space="0" w:color="auto"/>
              </w:divBdr>
            </w:div>
            <w:div w:id="760028226">
              <w:marLeft w:val="0"/>
              <w:marRight w:val="0"/>
              <w:marTop w:val="0"/>
              <w:marBottom w:val="0"/>
              <w:divBdr>
                <w:top w:val="none" w:sz="0" w:space="0" w:color="auto"/>
                <w:left w:val="none" w:sz="0" w:space="0" w:color="auto"/>
                <w:bottom w:val="none" w:sz="0" w:space="0" w:color="auto"/>
                <w:right w:val="none" w:sz="0" w:space="0" w:color="auto"/>
              </w:divBdr>
            </w:div>
          </w:divsChild>
        </w:div>
        <w:div w:id="1518537316">
          <w:marLeft w:val="0"/>
          <w:marRight w:val="0"/>
          <w:marTop w:val="0"/>
          <w:marBottom w:val="0"/>
          <w:divBdr>
            <w:top w:val="none" w:sz="0" w:space="0" w:color="auto"/>
            <w:left w:val="none" w:sz="0" w:space="0" w:color="auto"/>
            <w:bottom w:val="none" w:sz="0" w:space="0" w:color="auto"/>
            <w:right w:val="none" w:sz="0" w:space="0" w:color="auto"/>
          </w:divBdr>
        </w:div>
        <w:div w:id="619918247">
          <w:marLeft w:val="0"/>
          <w:marRight w:val="0"/>
          <w:marTop w:val="0"/>
          <w:marBottom w:val="0"/>
          <w:divBdr>
            <w:top w:val="none" w:sz="0" w:space="0" w:color="auto"/>
            <w:left w:val="none" w:sz="0" w:space="0" w:color="auto"/>
            <w:bottom w:val="none" w:sz="0" w:space="0" w:color="auto"/>
            <w:right w:val="none" w:sz="0" w:space="0" w:color="auto"/>
          </w:divBdr>
        </w:div>
        <w:div w:id="769357437">
          <w:marLeft w:val="0"/>
          <w:marRight w:val="0"/>
          <w:marTop w:val="0"/>
          <w:marBottom w:val="0"/>
          <w:divBdr>
            <w:top w:val="none" w:sz="0" w:space="0" w:color="auto"/>
            <w:left w:val="none" w:sz="0" w:space="0" w:color="auto"/>
            <w:bottom w:val="none" w:sz="0" w:space="0" w:color="auto"/>
            <w:right w:val="none" w:sz="0" w:space="0" w:color="auto"/>
          </w:divBdr>
        </w:div>
      </w:divsChild>
    </w:div>
    <w:div w:id="1148858674">
      <w:bodyDiv w:val="1"/>
      <w:marLeft w:val="0"/>
      <w:marRight w:val="0"/>
      <w:marTop w:val="0"/>
      <w:marBottom w:val="0"/>
      <w:divBdr>
        <w:top w:val="none" w:sz="0" w:space="0" w:color="auto"/>
        <w:left w:val="none" w:sz="0" w:space="0" w:color="auto"/>
        <w:bottom w:val="none" w:sz="0" w:space="0" w:color="auto"/>
        <w:right w:val="none" w:sz="0" w:space="0" w:color="auto"/>
      </w:divBdr>
    </w:div>
    <w:div w:id="1184245240">
      <w:bodyDiv w:val="1"/>
      <w:marLeft w:val="0"/>
      <w:marRight w:val="0"/>
      <w:marTop w:val="0"/>
      <w:marBottom w:val="0"/>
      <w:divBdr>
        <w:top w:val="none" w:sz="0" w:space="0" w:color="auto"/>
        <w:left w:val="none" w:sz="0" w:space="0" w:color="auto"/>
        <w:bottom w:val="none" w:sz="0" w:space="0" w:color="auto"/>
        <w:right w:val="none" w:sz="0" w:space="0" w:color="auto"/>
      </w:divBdr>
    </w:div>
    <w:div w:id="1435780743">
      <w:bodyDiv w:val="1"/>
      <w:marLeft w:val="0"/>
      <w:marRight w:val="0"/>
      <w:marTop w:val="0"/>
      <w:marBottom w:val="0"/>
      <w:divBdr>
        <w:top w:val="none" w:sz="0" w:space="0" w:color="auto"/>
        <w:left w:val="none" w:sz="0" w:space="0" w:color="auto"/>
        <w:bottom w:val="none" w:sz="0" w:space="0" w:color="auto"/>
        <w:right w:val="none" w:sz="0" w:space="0" w:color="auto"/>
      </w:divBdr>
    </w:div>
    <w:div w:id="1436290563">
      <w:bodyDiv w:val="1"/>
      <w:marLeft w:val="0"/>
      <w:marRight w:val="0"/>
      <w:marTop w:val="0"/>
      <w:marBottom w:val="0"/>
      <w:divBdr>
        <w:top w:val="none" w:sz="0" w:space="0" w:color="auto"/>
        <w:left w:val="none" w:sz="0" w:space="0" w:color="auto"/>
        <w:bottom w:val="none" w:sz="0" w:space="0" w:color="auto"/>
        <w:right w:val="none" w:sz="0" w:space="0" w:color="auto"/>
      </w:divBdr>
    </w:div>
    <w:div w:id="1476488331">
      <w:bodyDiv w:val="1"/>
      <w:marLeft w:val="0"/>
      <w:marRight w:val="0"/>
      <w:marTop w:val="0"/>
      <w:marBottom w:val="0"/>
      <w:divBdr>
        <w:top w:val="none" w:sz="0" w:space="0" w:color="auto"/>
        <w:left w:val="none" w:sz="0" w:space="0" w:color="auto"/>
        <w:bottom w:val="none" w:sz="0" w:space="0" w:color="auto"/>
        <w:right w:val="none" w:sz="0" w:space="0" w:color="auto"/>
      </w:divBdr>
    </w:div>
    <w:div w:id="1488784041">
      <w:bodyDiv w:val="1"/>
      <w:marLeft w:val="0"/>
      <w:marRight w:val="0"/>
      <w:marTop w:val="0"/>
      <w:marBottom w:val="0"/>
      <w:divBdr>
        <w:top w:val="none" w:sz="0" w:space="0" w:color="auto"/>
        <w:left w:val="none" w:sz="0" w:space="0" w:color="auto"/>
        <w:bottom w:val="none" w:sz="0" w:space="0" w:color="auto"/>
        <w:right w:val="none" w:sz="0" w:space="0" w:color="auto"/>
      </w:divBdr>
    </w:div>
    <w:div w:id="1795516669">
      <w:bodyDiv w:val="1"/>
      <w:marLeft w:val="0"/>
      <w:marRight w:val="0"/>
      <w:marTop w:val="0"/>
      <w:marBottom w:val="0"/>
      <w:divBdr>
        <w:top w:val="none" w:sz="0" w:space="0" w:color="auto"/>
        <w:left w:val="none" w:sz="0" w:space="0" w:color="auto"/>
        <w:bottom w:val="none" w:sz="0" w:space="0" w:color="auto"/>
        <w:right w:val="none" w:sz="0" w:space="0" w:color="auto"/>
      </w:divBdr>
    </w:div>
    <w:div w:id="1910575650">
      <w:bodyDiv w:val="1"/>
      <w:marLeft w:val="0"/>
      <w:marRight w:val="0"/>
      <w:marTop w:val="0"/>
      <w:marBottom w:val="0"/>
      <w:divBdr>
        <w:top w:val="none" w:sz="0" w:space="0" w:color="auto"/>
        <w:left w:val="none" w:sz="0" w:space="0" w:color="auto"/>
        <w:bottom w:val="none" w:sz="0" w:space="0" w:color="auto"/>
        <w:right w:val="none" w:sz="0" w:space="0" w:color="auto"/>
      </w:divBdr>
    </w:div>
    <w:div w:id="199787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F373DBC30DDB459CEFB92C6B00A939" ma:contentTypeVersion="18" ma:contentTypeDescription="Create a new document." ma:contentTypeScope="" ma:versionID="b5a21064bdeeb7c4962a475a975e231d">
  <xsd:schema xmlns:xsd="http://www.w3.org/2001/XMLSchema" xmlns:xs="http://www.w3.org/2001/XMLSchema" xmlns:p="http://schemas.microsoft.com/office/2006/metadata/properties" xmlns:ns2="41077cac-fa1c-4939-a97a-a20b352af600" xmlns:ns3="7bdace7b-419a-4620-be26-5a3fa6f280f9" targetNamespace="http://schemas.microsoft.com/office/2006/metadata/properties" ma:root="true" ma:fieldsID="d8087751f469c357ff7695d6804278e6" ns2:_="" ns3:_="">
    <xsd:import namespace="41077cac-fa1c-4939-a97a-a20b352af600"/>
    <xsd:import namespace="7bdace7b-419a-4620-be26-5a3fa6f280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077cac-fa1c-4939-a97a-a20b352af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679018-c8b5-43e9-adcd-8cca0014b2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dace7b-419a-4620-be26-5a3fa6f28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f3da60f-b4b7-4509-b80c-25011b1998e9}" ma:internalName="TaxCatchAll" ma:showField="CatchAllData" ma:web="7bdace7b-419a-4620-be26-5a3fa6f28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bdace7b-419a-4620-be26-5a3fa6f280f9" xsi:nil="true"/>
    <lcf76f155ced4ddcb4097134ff3c332f xmlns="41077cac-fa1c-4939-a97a-a20b352af60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2B6C72-0F1A-4C39-925F-CDC569CBA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077cac-fa1c-4939-a97a-a20b352af600"/>
    <ds:schemaRef ds:uri="7bdace7b-419a-4620-be26-5a3fa6f28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6098AA-265F-4CB6-A79B-CDFBB4C9558F}">
  <ds:schemaRefs>
    <ds:schemaRef ds:uri="http://schemas.microsoft.com/sharepoint/v3/contenttype/forms"/>
  </ds:schemaRefs>
</ds:datastoreItem>
</file>

<file path=customXml/itemProps3.xml><?xml version="1.0" encoding="utf-8"?>
<ds:datastoreItem xmlns:ds="http://schemas.openxmlformats.org/officeDocument/2006/customXml" ds:itemID="{FF81E4C0-E566-46D2-9FDB-3765AA6CE18A}">
  <ds:schemaRefs>
    <ds:schemaRef ds:uri="http://schemas.microsoft.com/office/2006/metadata/properties"/>
    <ds:schemaRef ds:uri="http://schemas.microsoft.com/office/infopath/2007/PartnerControls"/>
    <ds:schemaRef ds:uri="7bdace7b-419a-4620-be26-5a3fa6f280f9"/>
    <ds:schemaRef ds:uri="41077cac-fa1c-4939-a97a-a20b352af600"/>
  </ds:schemaRefs>
</ds:datastoreItem>
</file>

<file path=docProps/app.xml><?xml version="1.0" encoding="utf-8"?>
<Properties xmlns="http://schemas.openxmlformats.org/officeDocument/2006/extended-properties" xmlns:vt="http://schemas.openxmlformats.org/officeDocument/2006/docPropsVTypes">
  <Template>Normal</Template>
  <TotalTime>1106</TotalTime>
  <Pages>3</Pages>
  <Words>41</Words>
  <Characters>273</Characters>
  <Application>Microsoft Office Word</Application>
  <DocSecurity>0</DocSecurity>
  <Lines>13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shridhar d</cp:lastModifiedBy>
  <cp:revision>61</cp:revision>
  <dcterms:created xsi:type="dcterms:W3CDTF">2024-07-22T15:55:00Z</dcterms:created>
  <dcterms:modified xsi:type="dcterms:W3CDTF">2025-06-1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373DBC30DDB459CEFB92C6B00A939</vt:lpwstr>
  </property>
  <property fmtid="{D5CDD505-2E9C-101B-9397-08002B2CF9AE}" pid="3" name="MediaServiceImageTags">
    <vt:lpwstr/>
  </property>
  <property fmtid="{D5CDD505-2E9C-101B-9397-08002B2CF9AE}" pid="4" name="GrammarlyDocumentId">
    <vt:lpwstr>b3b942124ef3649411953f9ff8bd8215a384aa0a9b2c0d97f5dae1006c4a0a28</vt:lpwstr>
  </property>
</Properties>
</file>